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0"/>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0"/>
          <w:r w:rsidR="00AC1B4D">
            <w:rPr>
              <w:rStyle w:val="Refdecomentario"/>
            </w:rPr>
            <w:commentReference w:id="0"/>
          </w:r>
        </w:p>
      </w:sdtContent>
    </w:sdt>
    <w:p w14:paraId="008E5D6E" w14:textId="77777777" w:rsidR="009574C6" w:rsidRDefault="00E223CA">
      <w:pPr>
        <w:pStyle w:val="Ttulo1"/>
      </w:pPr>
      <w:bookmarkStart w:id="1" w:name="_Toc148271423"/>
      <w:bookmarkStart w:id="2" w:name="abstract"/>
      <w:r>
        <w:t>Abstract</w:t>
      </w:r>
      <w:bookmarkEnd w:id="1"/>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3" w:name="_Toc148271424"/>
      <w:bookmarkStart w:id="4" w:name="introducción"/>
      <w:bookmarkEnd w:id="2"/>
      <w:r>
        <w:lastRenderedPageBreak/>
        <w:t>1. Introducción</w:t>
      </w:r>
      <w:bookmarkEnd w:id="3"/>
    </w:p>
    <w:p w14:paraId="7E8CDBC9" w14:textId="77777777" w:rsidR="009574C6" w:rsidRDefault="00E223CA">
      <w:pPr>
        <w:pStyle w:val="Ttulo2"/>
      </w:pPr>
      <w:bookmarkStart w:id="5" w:name="_Toc148271425"/>
      <w:bookmarkStart w:id="6" w:name="braquiterapia-ginecológica"/>
      <w:r>
        <w:t>1.1 Braquiterapia ginecológica</w:t>
      </w:r>
      <w:bookmarkEnd w:id="5"/>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7" w:name="_Toc148271426"/>
      <w:bookmarkStart w:id="8" w:name="X20c538c65cf3df8e8203cc27d684732b4714d91"/>
      <w:commentRangeStart w:id="9"/>
      <w:commentRangeStart w:id="10"/>
      <w:r>
        <w:t>1.1.1 Ventajas de BT frente a la radioterapia de haces externos (EBRT)</w:t>
      </w:r>
      <w:bookmarkEnd w:id="7"/>
      <w:commentRangeEnd w:id="9"/>
      <w:r>
        <w:rPr>
          <w:rStyle w:val="Refdecomentario"/>
          <w:rFonts w:ascii="Cambria" w:eastAsia="Cambria" w:hAnsi="Cambria"/>
          <w:b w:val="0"/>
          <w:bCs w:val="0"/>
          <w:color w:val="auto"/>
        </w:rPr>
        <w:commentReference w:id="9"/>
      </w:r>
      <w:commentRangeEnd w:id="10"/>
      <w:r w:rsidR="00383AA8">
        <w:rPr>
          <w:rStyle w:val="Refdecomentario"/>
          <w:rFonts w:ascii="Cambria" w:eastAsia="Cambria" w:hAnsi="Cambria"/>
          <w:b w:val="0"/>
          <w:bCs w:val="0"/>
          <w:color w:val="auto"/>
        </w:rPr>
        <w:commentReference w:id="10"/>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1"/>
      <w:commentRangeStart w:id="12"/>
      <w:r>
        <w:t>proximidades</w:t>
      </w:r>
      <w:commentRangeEnd w:id="11"/>
      <w:r w:rsidR="005D7DA6">
        <w:rPr>
          <w:rStyle w:val="Refdecomentario"/>
        </w:rPr>
        <w:commentReference w:id="11"/>
      </w:r>
      <w:commentRangeEnd w:id="12"/>
      <w:r w:rsidR="00383AA8">
        <w:rPr>
          <w:rStyle w:val="Refdecomentario"/>
        </w:rPr>
        <w:commentReference w:id="12"/>
      </w:r>
      <w:ins w:id="13" w:author="Antonio Otal Palacin" w:date="2023-11-18T17:50:00Z">
        <w:r w:rsidR="00383AA8">
          <w:t xml:space="preserve"> </w:t>
        </w:r>
      </w:ins>
      <w:ins w:id="14" w:author="Antonio Otal Palacin" w:date="2023-11-18T17:52:00Z">
        <w:r w:rsidR="00383AA8">
          <w:t>de los volúmenes que se pretenden cubrir con la dosis pre</w:t>
        </w:r>
      </w:ins>
      <w:ins w:id="15" w:author="Antonio Otal Palacin" w:date="2023-11-18T17:53:00Z">
        <w:r w:rsidR="00383AA8">
          <w:t>s</w:t>
        </w:r>
      </w:ins>
      <w:ins w:id="16" w:author="Antonio Otal Palacin" w:date="2023-11-18T17:52:00Z">
        <w:r w:rsidR="00383AA8">
          <w:t>crita</w:t>
        </w:r>
      </w:ins>
      <w:r>
        <w:t>.</w:t>
      </w:r>
      <w:ins w:id="17" w:author="Antonio Otal Palacin" w:date="2023-11-18T17:50:00Z">
        <w:r w:rsidR="00383AA8">
          <w:t xml:space="preserve"> </w:t>
        </w:r>
      </w:ins>
    </w:p>
    <w:p w14:paraId="5FA31A92" w14:textId="77777777" w:rsidR="009574C6" w:rsidRDefault="00E223CA" w:rsidP="00610AC2">
      <w:pPr>
        <w:pStyle w:val="Ttulo3"/>
        <w:jc w:val="both"/>
      </w:pPr>
      <w:bookmarkStart w:id="18" w:name="_Toc148271427"/>
      <w:bookmarkStart w:id="19" w:name="inconvenientes-de-bt-frente-a-ebrt"/>
      <w:bookmarkEnd w:id="8"/>
      <w:commentRangeStart w:id="20"/>
      <w:commentRangeStart w:id="21"/>
      <w:r>
        <w:t>1.1.2 Inconvenientes de BT frente a EBRT</w:t>
      </w:r>
      <w:bookmarkEnd w:id="18"/>
      <w:commentRangeEnd w:id="20"/>
      <w:r w:rsidR="005D7DA6">
        <w:rPr>
          <w:rStyle w:val="Refdecomentario"/>
          <w:rFonts w:ascii="Cambria" w:eastAsia="Cambria" w:hAnsi="Cambria"/>
          <w:b w:val="0"/>
          <w:bCs w:val="0"/>
          <w:color w:val="auto"/>
        </w:rPr>
        <w:commentReference w:id="20"/>
      </w:r>
      <w:commentRangeEnd w:id="21"/>
      <w:r w:rsidR="00DF100A">
        <w:rPr>
          <w:rStyle w:val="Refdecomentario"/>
          <w:rFonts w:ascii="Cambria" w:eastAsia="Cambria" w:hAnsi="Cambria"/>
          <w:b w:val="0"/>
          <w:bCs w:val="0"/>
          <w:color w:val="auto"/>
        </w:rPr>
        <w:commentReference w:id="21"/>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2" w:name="_Toc148271428"/>
      <w:bookmarkStart w:id="23" w:name="tipos-de-tumores-ginecológicos"/>
      <w:bookmarkEnd w:id="19"/>
      <w:commentRangeStart w:id="24"/>
      <w:commentRangeStart w:id="25"/>
      <w:r>
        <w:t>1.1.3 Tipos de tumores ginecológicos</w:t>
      </w:r>
      <w:bookmarkEnd w:id="22"/>
      <w:commentRangeEnd w:id="24"/>
      <w:r w:rsidR="00313291">
        <w:rPr>
          <w:rStyle w:val="Refdecomentario"/>
          <w:rFonts w:ascii="Cambria" w:eastAsia="Cambria" w:hAnsi="Cambria"/>
          <w:b w:val="0"/>
          <w:bCs w:val="0"/>
          <w:color w:val="auto"/>
        </w:rPr>
        <w:commentReference w:id="24"/>
      </w:r>
      <w:commentRangeEnd w:id="25"/>
      <w:r w:rsidR="00590699">
        <w:rPr>
          <w:rStyle w:val="Refdecomentario"/>
          <w:rFonts w:ascii="Cambria" w:eastAsia="Cambria" w:hAnsi="Cambria"/>
          <w:b w:val="0"/>
          <w:bCs w:val="0"/>
          <w:color w:val="auto"/>
        </w:rPr>
        <w:commentReference w:id="25"/>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6" w:name="_Toc148271429"/>
      <w:bookmarkStart w:id="27" w:name="X25407d8b35a0e5a82faa6995b45c279d2353314"/>
      <w:bookmarkEnd w:id="23"/>
      <w:commentRangeStart w:id="28"/>
      <w:commentRangeStart w:id="29"/>
      <w:r>
        <w:t>1.1.4 Evolución de los sistemas de implantación</w:t>
      </w:r>
      <w:bookmarkEnd w:id="26"/>
      <w:commentRangeEnd w:id="28"/>
      <w:r w:rsidR="00313291">
        <w:rPr>
          <w:rStyle w:val="Refdecomentario"/>
          <w:rFonts w:ascii="Cambria" w:eastAsia="Cambria" w:hAnsi="Cambria"/>
          <w:b w:val="0"/>
          <w:bCs w:val="0"/>
          <w:color w:val="auto"/>
        </w:rPr>
        <w:commentReference w:id="28"/>
      </w:r>
      <w:commentRangeEnd w:id="29"/>
      <w:r w:rsidR="00A246FD">
        <w:rPr>
          <w:rStyle w:val="Refdecomentario"/>
          <w:rFonts w:ascii="Cambria" w:eastAsia="Cambria" w:hAnsi="Cambria"/>
          <w:b w:val="0"/>
          <w:bCs w:val="0"/>
          <w:color w:val="auto"/>
        </w:rPr>
        <w:commentReference w:id="29"/>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0"/>
      <w:commentRangeStart w:id="31"/>
      <w:r>
        <w:rPr>
          <w:i/>
          <w:iCs/>
        </w:rPr>
        <w:t>after-</w:t>
      </w:r>
      <w:proofErr w:type="spellStart"/>
      <w:r>
        <w:rPr>
          <w:i/>
          <w:iCs/>
        </w:rPr>
        <w:t>loaders</w:t>
      </w:r>
      <w:commentRangeEnd w:id="30"/>
      <w:proofErr w:type="spellEnd"/>
      <w:r w:rsidR="00313291">
        <w:rPr>
          <w:rStyle w:val="Refdecomentario"/>
        </w:rPr>
        <w:commentReference w:id="30"/>
      </w:r>
      <w:commentRangeEnd w:id="31"/>
      <w:r w:rsidR="007F0BDA">
        <w:rPr>
          <w:rStyle w:val="Refdecomentario"/>
        </w:rPr>
        <w:commentReference w:id="31"/>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2" w:name="_Toc148271430"/>
      <w:bookmarkStart w:id="33" w:name="el-sistema-de-manchester"/>
      <w:bookmarkEnd w:id="27"/>
      <w:r>
        <w:t>1.1.5 EL Sistema de Manchester</w:t>
      </w:r>
      <w:bookmarkEnd w:id="32"/>
    </w:p>
    <w:p w14:paraId="66DA801B" w14:textId="77777777" w:rsidR="003726F9" w:rsidRDefault="00E223CA" w:rsidP="00610AC2">
      <w:pPr>
        <w:pStyle w:val="FirstParagraph"/>
        <w:jc w:val="both"/>
        <w:rPr>
          <w:ins w:id="34"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5" w:author="Javier Vijande Asenjo" w:date="2023-11-16T09:22:00Z">
        <w:r w:rsidDel="00313291">
          <w:delText xml:space="preserve">de Manchester </w:delText>
        </w:r>
      </w:del>
      <w:ins w:id="36" w:author="Javier Vijande Asenjo" w:date="2023-11-16T09:23:00Z">
        <w:r w:rsidR="00313291">
          <w:t xml:space="preserve">y </w:t>
        </w:r>
      </w:ins>
      <w:del w:id="37" w:author="Antonio Otal Palacin" w:date="2023-11-18T20:00:00Z">
        <w:r w:rsidDel="00090391">
          <w:delText xml:space="preserve">consiste </w:delText>
        </w:r>
      </w:del>
      <w:ins w:id="38"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39" w:author="Antonio Otal Palacin" w:date="2023-11-18T20:03:00Z"/>
          <w:lang w:val="es-ES"/>
          <w:rPrChange w:id="40" w:author="Antonio Otal Palacin" w:date="2023-11-18T20:03:00Z">
            <w:rPr>
              <w:ins w:id="41" w:author="Antonio Otal Palacin" w:date="2023-11-18T20:03:00Z"/>
            </w:rPr>
          </w:rPrChange>
        </w:rPr>
      </w:pPr>
      <w:ins w:id="42" w:author="Antonio Otal Palacin" w:date="2023-11-18T20:03:00Z">
        <w:r w:rsidRPr="003726F9">
          <w:rPr>
            <w:lang w:val="es-ES"/>
            <w:rPrChange w:id="43" w:author="Antonio Otal Palacin" w:date="2023-11-18T20:03:00Z">
              <w:rPr/>
            </w:rPrChange>
          </w:rPr>
          <w:t xml:space="preserve">El punto A corresponde al triángulo </w:t>
        </w:r>
        <w:proofErr w:type="spellStart"/>
        <w:r w:rsidRPr="003726F9">
          <w:rPr>
            <w:lang w:val="es-ES"/>
            <w:rPrChange w:id="44" w:author="Antonio Otal Palacin" w:date="2023-11-18T20:03:00Z">
              <w:rPr/>
            </w:rPrChange>
          </w:rPr>
          <w:t>para</w:t>
        </w:r>
      </w:ins>
      <w:ins w:id="45" w:author="Antonio Otal Palacin" w:date="2023-11-18T20:05:00Z">
        <w:r>
          <w:rPr>
            <w:lang w:val="es-ES"/>
          </w:rPr>
          <w:t>-</w:t>
        </w:r>
      </w:ins>
      <w:ins w:id="46" w:author="Antonio Otal Palacin" w:date="2023-11-18T20:03:00Z">
        <w:r w:rsidRPr="003726F9">
          <w:rPr>
            <w:lang w:val="es-ES"/>
            <w:rPrChange w:id="47" w:author="Antonio Otal Palacin" w:date="2023-11-18T20:03:00Z">
              <w:rPr/>
            </w:rPrChange>
          </w:rPr>
          <w:t>cervical</w:t>
        </w:r>
        <w:proofErr w:type="spellEnd"/>
        <w:r w:rsidRPr="003726F9">
          <w:rPr>
            <w:lang w:val="es-ES"/>
            <w:rPrChange w:id="48" w:author="Antonio Otal Palacin" w:date="2023-11-18T20:03:00Z">
              <w:rPr/>
            </w:rPrChange>
          </w:rPr>
          <w:t xml:space="preserve"> en el borde medial del ligamento ancho, donde los vasos uterinos cruzan el uréter. Geométricamente, este punto se definió </w:t>
        </w:r>
        <w:r w:rsidRPr="003726F9">
          <w:rPr>
            <w:lang w:val="es-ES"/>
            <w:rPrChange w:id="49"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50" w:author="Antonio Otal Palacin" w:date="2023-11-18T20:02:00Z"/>
          <w:lang w:val="es-ES"/>
          <w:rPrChange w:id="51" w:author="Antonio Otal Palacin" w:date="2023-11-18T20:03:00Z">
            <w:rPr>
              <w:ins w:id="52" w:author="Antonio Otal Palacin" w:date="2023-11-18T20:02:00Z"/>
            </w:rPr>
          </w:rPrChange>
        </w:rPr>
        <w:pPrChange w:id="53" w:author="Antonio Otal Palacin" w:date="2023-11-18T20:04:00Z">
          <w:pPr>
            <w:pStyle w:val="FirstParagraph"/>
            <w:jc w:val="both"/>
          </w:pPr>
        </w:pPrChange>
      </w:pPr>
      <w:ins w:id="54" w:author="Antonio Otal Palacin" w:date="2023-11-18T20:03:00Z">
        <w:r w:rsidRPr="003726F9">
          <w:rPr>
            <w:lang w:val="es-ES"/>
            <w:rPrChange w:id="55"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6" w:author="Antonio Otal Palacin" w:date="2023-11-18T20:03:00Z">
              <w:rPr>
                <w:rStyle w:val="cite"/>
              </w:rPr>
            </w:rPrChange>
          </w:rPr>
          <w:t>[</w:t>
        </w:r>
        <w:r>
          <w:rPr>
            <w:rStyle w:val="cite"/>
            <w:lang w:val="es-ES"/>
          </w:rPr>
          <w:t>Fi</w:t>
        </w:r>
      </w:ins>
      <w:ins w:id="57" w:author="Antonio Otal Palacin" w:date="2023-11-18T20:04:00Z">
        <w:r>
          <w:rPr>
            <w:rStyle w:val="cite"/>
            <w:lang w:val="es-ES"/>
          </w:rPr>
          <w:t>gura del esquema aquí</w:t>
        </w:r>
      </w:ins>
      <w:ins w:id="58" w:author="Antonio Otal Palacin" w:date="2023-11-18T20:03:00Z">
        <w:r w:rsidRPr="003726F9">
          <w:rPr>
            <w:rStyle w:val="cite"/>
            <w:lang w:val="es-ES"/>
            <w:rPrChange w:id="59" w:author="Antonio Otal Palacin" w:date="2023-11-18T20:03:00Z">
              <w:rPr>
                <w:rStyle w:val="cite"/>
              </w:rPr>
            </w:rPrChange>
          </w:rPr>
          <w:t>]</w:t>
        </w:r>
        <w:r w:rsidRPr="003726F9">
          <w:rPr>
            <w:lang w:val="es-ES"/>
            <w:rPrChange w:id="60"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1"/>
      <w:commentRangeStart w:id="62"/>
      <w:r>
        <w:t>(y B)</w:t>
      </w:r>
      <w:commentRangeEnd w:id="61"/>
      <w:r w:rsidR="00313291">
        <w:rPr>
          <w:rStyle w:val="Refdecomentario"/>
        </w:rPr>
        <w:commentReference w:id="61"/>
      </w:r>
      <w:commentRangeEnd w:id="62"/>
      <w:r w:rsidR="003726F9">
        <w:rPr>
          <w:rStyle w:val="Refdecomentario"/>
        </w:rPr>
        <w:commentReference w:id="62"/>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3" w:name="_Toc148271431"/>
      <w:bookmarkStart w:id="64" w:name="sec-introduccionimagen3D"/>
      <w:bookmarkEnd w:id="33"/>
      <w:r>
        <w:t>1.1.6 La introducción de la imagen 3D</w:t>
      </w:r>
      <w:bookmarkEnd w:id="63"/>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5"/>
      <w:commentRangeStart w:id="66"/>
      <w:r>
        <w:t xml:space="preserve">El uso de imágenes en 3D </w:t>
      </w:r>
      <w:commentRangeEnd w:id="65"/>
      <w:r w:rsidR="00B3655B">
        <w:rPr>
          <w:rStyle w:val="Refdecomentario"/>
        </w:rPr>
        <w:commentReference w:id="65"/>
      </w:r>
      <w:commentRangeEnd w:id="66"/>
      <w:r w:rsidR="0052331D">
        <w:rPr>
          <w:rStyle w:val="Refdecomentario"/>
        </w:rPr>
        <w:commentReference w:id="66"/>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7"/>
      <w:commentRangeStart w:id="68"/>
      <w:del w:id="69" w:author="Antonio Otal Palacin" w:date="2023-11-18T20:48:00Z">
        <w:r w:rsidDel="007F0BDA">
          <w:delText>[16a]</w:delText>
        </w:r>
        <w:commentRangeEnd w:id="67"/>
        <w:r w:rsidR="00B3655B" w:rsidDel="007F0BDA">
          <w:rPr>
            <w:rStyle w:val="Refdecomentario"/>
          </w:rPr>
          <w:commentReference w:id="67"/>
        </w:r>
      </w:del>
      <w:commentRangeEnd w:id="68"/>
      <w:r w:rsidR="007F0BDA">
        <w:rPr>
          <w:rStyle w:val="Refdecomentario"/>
        </w:rPr>
        <w:commentReference w:id="68"/>
      </w:r>
      <w:del w:id="70"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1197341" w:rsidR="009574C6" w:rsidRDefault="00E223CA" w:rsidP="00610AC2">
      <w:pPr>
        <w:pStyle w:val="Textoindependiente"/>
        <w:jc w:val="both"/>
      </w:pPr>
      <w:bookmarkStart w:id="71" w:name="_Hlk151308450"/>
      <w:r>
        <w:t xml:space="preserve">La introducción de la </w:t>
      </w:r>
      <w:del w:id="72" w:author="Antonio Otal Palacin" w:date="2023-11-19T18:07:00Z">
        <w:r w:rsidDel="00B82FDF">
          <w:delText>imagen por resonancia magnética nuclear (</w:delText>
        </w:r>
      </w:del>
      <w:r>
        <w:t>MRI</w:t>
      </w:r>
      <w:del w:id="73" w:author="Antonio Otal Palacin" w:date="2023-11-19T18:07:00Z">
        <w:r w:rsidDel="00B82FDF">
          <w:delText>)</w:delText>
        </w:r>
      </w:del>
      <w:r>
        <w:t xml:space="preserve">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71"/>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4" w:name="_Toc148271432"/>
      <w:bookmarkStart w:id="75" w:name="imagen-en-braquiterapia-de-cérvix"/>
      <w:bookmarkEnd w:id="6"/>
      <w:bookmarkEnd w:id="64"/>
      <w:r>
        <w:t>1.2 Imagen en braquiterapia de cérvix</w:t>
      </w:r>
      <w:bookmarkEnd w:id="74"/>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omografía por emisión de positrones,</w:t>
      </w:r>
      <w:ins w:id="76" w:author="Antonio Otal Palacin" w:date="2023-11-19T17:21:00Z">
        <w:r w:rsidR="008B3092">
          <w:t xml:space="preserve"> </w:t>
        </w:r>
      </w:ins>
      <w:r w:rsidR="008B3092">
        <w:t>tomografía computarizada e imagen por resonancia magnética nuclear</w:t>
      </w:r>
      <w:r w:rsidR="00DD7AB0">
        <w:t>.</w:t>
      </w:r>
    </w:p>
    <w:p w14:paraId="2AC00997" w14:textId="0CB94439" w:rsidR="009574C6" w:rsidRDefault="00E223CA" w:rsidP="00610AC2">
      <w:pPr>
        <w:pStyle w:val="Ttulo3"/>
        <w:jc w:val="both"/>
      </w:pPr>
      <w:bookmarkStart w:id="77" w:name="_Toc148271433"/>
      <w:bookmarkStart w:id="78" w:name="ultrasonidos-us"/>
      <w:r>
        <w:lastRenderedPageBreak/>
        <w:t>1.2.1 Ultrasonidos</w:t>
      </w:r>
      <w:bookmarkEnd w:id="77"/>
    </w:p>
    <w:p w14:paraId="1EBC1369" w14:textId="3944637C" w:rsidR="0052331D" w:rsidRPr="0052331D" w:rsidRDefault="00E223CA" w:rsidP="0052331D">
      <w:pPr>
        <w:shd w:val="clear" w:color="auto" w:fill="FFFFFF"/>
        <w:spacing w:after="0" w:line="285" w:lineRule="atLeast"/>
        <w:rPr>
          <w:ins w:id="79" w:author="Antonio Otal Palacin" w:date="2023-11-19T16:49:00Z"/>
          <w:rFonts w:ascii="Consolas" w:eastAsia="Times New Roman" w:hAnsi="Consolas"/>
          <w:color w:val="3B3B3B"/>
          <w:sz w:val="21"/>
          <w:szCs w:val="21"/>
          <w:u w:val="single"/>
          <w:lang w:val="es-ES"/>
          <w:rPrChange w:id="80" w:author="Antonio Otal Palacin" w:date="2023-11-19T16:49:00Z">
            <w:rPr>
              <w:ins w:id="81"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2"/>
      <w:commentRangeStart w:id="83"/>
      <w:r>
        <w:t>procedimiento</w:t>
      </w:r>
      <w:commentRangeEnd w:id="82"/>
      <w:r w:rsidR="00780C86">
        <w:rPr>
          <w:rStyle w:val="Refdecomentario"/>
        </w:rPr>
        <w:commentReference w:id="82"/>
      </w:r>
      <w:commentRangeEnd w:id="83"/>
      <w:r w:rsidR="0052331D">
        <w:rPr>
          <w:rStyle w:val="Refdecomentario"/>
        </w:rPr>
        <w:commentReference w:id="83"/>
      </w:r>
      <w:r>
        <w:t>.</w:t>
      </w:r>
      <w:ins w:id="84" w:author="Antonio Otal Palacin" w:date="2023-11-19T16:43:00Z">
        <w:r w:rsidR="0052331D">
          <w:t xml:space="preserve"> Una ventaja añadida es que es una modalidad de imagen que no utiliza radiaciones ionizantes</w:t>
        </w:r>
      </w:ins>
      <w:ins w:id="85" w:author="Antonio Otal Palacin" w:date="2023-11-19T16:49:00Z">
        <w:r w:rsidR="0052331D">
          <w:t xml:space="preserve">, </w:t>
        </w:r>
        <w:r w:rsidR="0052331D" w:rsidRPr="0052331D">
          <w:rPr>
            <w:rFonts w:ascii="Consolas" w:eastAsia="Times New Roman" w:hAnsi="Consolas"/>
            <w:color w:val="3B3B3B"/>
            <w:sz w:val="21"/>
            <w:szCs w:val="21"/>
            <w:lang w:val="es-ES"/>
            <w:rPrChange w:id="86"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87"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88"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89" w:name="_Toc148271434"/>
      <w:bookmarkStart w:id="90" w:name="Xe46bed9f8e3839a88a970ae3746d544ffdb694d"/>
      <w:bookmarkEnd w:id="78"/>
      <w:r>
        <w:t xml:space="preserve">1.2.2 Tomografía por emisión de positrones </w:t>
      </w:r>
      <w:bookmarkEnd w:id="89"/>
      <w:ins w:id="91" w:author="Antonio Otal Palacin" w:date="2023-11-19T17:23:00Z">
        <w:r w:rsidR="00DD7AB0">
          <w:t>(PET</w:t>
        </w:r>
      </w:ins>
      <w:ins w:id="92" w:author="Antonio Otal Palacin" w:date="2023-11-19T17:36:00Z">
        <w:r w:rsidR="00E81AE0">
          <w:t>/CT</w:t>
        </w:r>
      </w:ins>
      <w:ins w:id="93" w:author="Antonio Otal Palacin" w:date="2023-11-19T17:23:00Z">
        <w:r w:rsidR="00DD7AB0">
          <w:t>)</w:t>
        </w:r>
      </w:ins>
    </w:p>
    <w:p w14:paraId="24197403" w14:textId="5CD2B661" w:rsidR="009574C6" w:rsidRDefault="00E223CA" w:rsidP="00610AC2">
      <w:pPr>
        <w:pStyle w:val="FirstParagraph"/>
        <w:jc w:val="both"/>
      </w:pPr>
      <w:r>
        <w:t>La imagen PET/</w:t>
      </w:r>
      <w:r w:rsidR="00DD7AB0">
        <w:t xml:space="preserve">CT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 xml:space="preserve">el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94" w:author="Antonio Otal Palacin" w:date="2023-11-19T17:04:00Z">
        <w:r w:rsidR="00C14E39">
          <w:t>.</w:t>
        </w:r>
      </w:ins>
      <w:r>
        <w:t xml:space="preserve"> </w:t>
      </w:r>
      <w:commentRangeStart w:id="95"/>
      <w:commentRangeStart w:id="96"/>
      <w:del w:id="97" w:author="Antonio Otal Palacin" w:date="2023-11-19T17:04:00Z">
        <w:r w:rsidDel="00C14E39">
          <w:delText>(Liu et al., 2019).</w:delText>
        </w:r>
        <w:commentRangeEnd w:id="95"/>
        <w:r w:rsidR="00C17A36" w:rsidDel="00C14E39">
          <w:rPr>
            <w:rStyle w:val="Refdecomentario"/>
          </w:rPr>
          <w:commentReference w:id="95"/>
        </w:r>
        <w:commentRangeEnd w:id="96"/>
        <w:r w:rsidR="00CB6820" w:rsidDel="00C14E39">
          <w:rPr>
            <w:rStyle w:val="Refdecomentario"/>
          </w:rPr>
          <w:commentReference w:id="96"/>
        </w:r>
      </w:del>
    </w:p>
    <w:p w14:paraId="0E555D45" w14:textId="0FB543F8" w:rsidR="009574C6" w:rsidRDefault="00E223CA" w:rsidP="00610AC2">
      <w:pPr>
        <w:pStyle w:val="Ttulo3"/>
        <w:jc w:val="both"/>
      </w:pPr>
      <w:bookmarkStart w:id="98" w:name="_Toc148271435"/>
      <w:bookmarkStart w:id="99" w:name="tomografía-computarizada-ct"/>
      <w:bookmarkEnd w:id="90"/>
      <w:r>
        <w:t xml:space="preserve">1.2.3 Tomografía Computarizada </w:t>
      </w:r>
      <w:bookmarkEnd w:id="98"/>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 xml:space="preserve">d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 xml:space="preserve">CT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00" w:author="Javier Vijande Asenjo" w:date="2023-11-16T09:46:00Z"/>
        </w:rPr>
      </w:pPr>
      <w:commentRangeStart w:id="101"/>
      <w:commentRangeStart w:id="102"/>
      <w:commentRangeEnd w:id="101"/>
      <w:r>
        <w:rPr>
          <w:rStyle w:val="Refdecomentario"/>
        </w:rPr>
        <w:commentReference w:id="101"/>
      </w:r>
      <w:commentRangeEnd w:id="102"/>
      <w:r w:rsidR="00C14E39">
        <w:rPr>
          <w:rStyle w:val="Refdecomentario"/>
        </w:rPr>
        <w:commentReference w:id="102"/>
      </w:r>
    </w:p>
    <w:p w14:paraId="5A075797" w14:textId="3484A696" w:rsidR="009574C6" w:rsidRDefault="00E223CA" w:rsidP="00610AC2">
      <w:pPr>
        <w:pStyle w:val="Ttulo3"/>
        <w:jc w:val="both"/>
      </w:pPr>
      <w:bookmarkStart w:id="103" w:name="_Toc148271436"/>
      <w:bookmarkStart w:id="104" w:name="resonancia-magnética-nuclear-mri"/>
      <w:bookmarkEnd w:id="99"/>
      <w:r>
        <w:t xml:space="preserve">1.2.4 </w:t>
      </w:r>
      <w:r w:rsidR="007408CF">
        <w:t>Imagen por r</w:t>
      </w:r>
      <w:r>
        <w:t>esonancia Magnética Nuclear</w:t>
      </w:r>
      <w:del w:id="105" w:author="Antonio Otal Palacin" w:date="2023-11-19T17:48:00Z">
        <w:r w:rsidDel="007408CF">
          <w:delText xml:space="preserve"> </w:delText>
        </w:r>
      </w:del>
      <w:bookmarkEnd w:id="103"/>
    </w:p>
    <w:p w14:paraId="66B829A0" w14:textId="21AA446F" w:rsidR="009574C6" w:rsidRDefault="00E223CA" w:rsidP="00610AC2">
      <w:pPr>
        <w:pStyle w:val="FirstParagraph"/>
        <w:jc w:val="both"/>
      </w:pPr>
      <w:r>
        <w:t xml:space="preserve">La </w:t>
      </w:r>
      <w:ins w:id="106"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07" w:author="Antonio Otal Palacin" w:date="2023-11-19T17:49:00Z">
        <w:r w:rsidDel="007408CF">
          <w:delText xml:space="preserve"> </w:delText>
        </w:r>
      </w:del>
      <w:r w:rsidR="00C17A36">
        <w:t>MR</w:t>
      </w:r>
      <w:ins w:id="108"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09" w:author="Antonio Otal Palacin" w:date="2023-11-19T17:50:00Z">
        <w:r w:rsidR="007408CF">
          <w:t>resonancia magnética nuclear (</w:t>
        </w:r>
      </w:ins>
      <w:r>
        <w:t>MR</w:t>
      </w:r>
      <w:ins w:id="110" w:author="Antonio Otal Palacin" w:date="2023-11-19T17:50:00Z">
        <w:r w:rsidR="007408CF">
          <w:t>)</w:t>
        </w:r>
      </w:ins>
      <w:del w:id="111"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12"/>
      <w:commentRangeStart w:id="113"/>
      <w:commentRangeEnd w:id="112"/>
      <w:r w:rsidR="00C17A36">
        <w:rPr>
          <w:rStyle w:val="Refdecomentario"/>
        </w:rPr>
        <w:commentReference w:id="112"/>
      </w:r>
      <w:commentRangeEnd w:id="113"/>
      <w:r w:rsidR="00C14E39">
        <w:rPr>
          <w:rStyle w:val="Refdecomentario"/>
        </w:rPr>
        <w:commentReference w:id="113"/>
      </w:r>
      <w:r>
        <w:t>resultantes. El flujo general de trabajo de una máquina de MR</w:t>
      </w:r>
      <w:del w:id="114"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15"/>
      <w:commentRangeStart w:id="116"/>
      <w:r>
        <w:t xml:space="preserve">MR </w:t>
      </w:r>
      <w:commentRangeEnd w:id="115"/>
      <w:r w:rsidR="002248CD">
        <w:rPr>
          <w:rStyle w:val="Refdecomentario"/>
        </w:rPr>
        <w:commentReference w:id="115"/>
      </w:r>
      <w:commentRangeEnd w:id="116"/>
      <w:r w:rsidR="00C14E39">
        <w:rPr>
          <w:rStyle w:val="Refdecomentario"/>
        </w:rPr>
        <w:commentReference w:id="116"/>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pPr>
        <w:pStyle w:val="Textoindependiente"/>
        <w:rPr>
          <w:ins w:id="117" w:author="Antonio Otal Palacin" w:date="2023-11-19T17:41:00Z"/>
        </w:rPr>
        <w:pPrChange w:id="118" w:author="Antonio Otal Palacin" w:date="2023-11-19T17:41:00Z">
          <w:pPr>
            <w:pStyle w:val="FirstParagraph"/>
            <w:jc w:val="both"/>
          </w:pPr>
        </w:pPrChange>
      </w:pPr>
    </w:p>
    <w:p w14:paraId="3B6B1320" w14:textId="4720EECD"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19" w:author="Antonio Otal Palacin" w:date="2023-11-19T17:47:00Z">
        <w:r w:rsidR="007408CF">
          <w:t>MR</w:t>
        </w:r>
      </w:ins>
      <w:ins w:id="120" w:author="Antonio Otal Palacin" w:date="2023-11-19T17:50:00Z">
        <w:r w:rsidR="007408CF">
          <w:t>I</w:t>
        </w:r>
      </w:ins>
      <w:ins w:id="121"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311105B1" w:rsidR="009574C6" w:rsidRDefault="00E223CA" w:rsidP="00610AC2">
      <w:pPr>
        <w:pStyle w:val="Textoindependiente"/>
        <w:jc w:val="both"/>
      </w:pPr>
      <w:r>
        <w:lastRenderedPageBreak/>
        <w:t>En cuanto a la magnitud de campo principal de una MR, existen varias ventajas de utilizar un campo de 3</w:t>
      </w:r>
      <w:ins w:id="122" w:author="Javier Vijande Asenjo" w:date="2023-11-16T09:55:00Z">
        <w:r w:rsidR="00571E16">
          <w:t xml:space="preserve"> </w:t>
        </w:r>
      </w:ins>
      <w:r>
        <w:t>T en lugar de un campo de 1,5</w:t>
      </w:r>
      <w:ins w:id="123" w:author="Javier Vijande Asenjo" w:date="2023-11-16T09:55:00Z">
        <w:r w:rsidR="00571E16">
          <w:t xml:space="preserve"> </w:t>
        </w:r>
      </w:ins>
      <w:commentRangeStart w:id="124"/>
      <w:commentRangeStart w:id="125"/>
      <w:r>
        <w:t>T</w:t>
      </w:r>
      <w:commentRangeEnd w:id="124"/>
      <w:r w:rsidR="00571E16">
        <w:rPr>
          <w:rStyle w:val="Refdecomentario"/>
        </w:rPr>
        <w:commentReference w:id="124"/>
      </w:r>
      <w:commentRangeEnd w:id="125"/>
      <w:r w:rsidR="009A5100">
        <w:rPr>
          <w:rStyle w:val="Refdecomentario"/>
        </w:rPr>
        <w:commentReference w:id="125"/>
      </w:r>
      <w:r>
        <w:t xml:space="preserve"> para braquiterapia de cérvix. Una de las principales</w:t>
      </w:r>
      <w:r w:rsidR="007408CF">
        <w:t xml:space="preserve"> </w:t>
      </w:r>
      <w:r>
        <w:t>es la mayor relación señal-ruido (SNR) que proporciona una MR de 3</w:t>
      </w:r>
      <w:ins w:id="126"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ins w:id="127" w:author="Antonio Otal Palacin" w:date="2023-11-19T17:51:00Z">
        <w:r w:rsidR="007408CF">
          <w:t xml:space="preserve">MR </w:t>
        </w:r>
      </w:ins>
      <w:ins w:id="128" w:author="Antonio Otal Palacin" w:date="2023-11-19T17:52:00Z">
        <w:r w:rsidR="007408CF">
          <w:t xml:space="preserve">de </w:t>
        </w:r>
      </w:ins>
      <w:r>
        <w:t>3</w:t>
      </w:r>
      <w:ins w:id="129" w:author="Javier Vijande Asenjo" w:date="2023-11-16T09:55:00Z">
        <w:r w:rsidR="00571E16">
          <w:t xml:space="preserve"> </w:t>
        </w:r>
      </w:ins>
      <w:r>
        <w:t xml:space="preserve">T puede reducir el tiempo de exploración necesario para la adquisición de imágenes. La mayor SNR y resolución espacial que proporciona una </w:t>
      </w:r>
      <w:ins w:id="130" w:author="Antonio Otal Palacin" w:date="2023-11-19T17:52:00Z">
        <w:r w:rsidR="007408CF">
          <w:t xml:space="preserve">MR de </w:t>
        </w:r>
      </w:ins>
      <w:r>
        <w:t>3</w:t>
      </w:r>
      <w:ins w:id="131"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23DC02D6" w:rsidR="009574C6" w:rsidRDefault="00E223CA" w:rsidP="00610AC2">
      <w:pPr>
        <w:pStyle w:val="Textoindependiente"/>
        <w:jc w:val="both"/>
      </w:pPr>
      <w:r>
        <w:t>No obstante, aunque utilizar una MR de 3</w:t>
      </w:r>
      <w:ins w:id="132" w:author="Javier Vijande Asenjo" w:date="2023-11-16T09:55:00Z">
        <w:r w:rsidR="00571E16">
          <w:t xml:space="preserve"> </w:t>
        </w:r>
      </w:ins>
      <w:r>
        <w:t>T en lugar de una de 1,5</w:t>
      </w:r>
      <w:ins w:id="133" w:author="Javier Vijande Asenjo" w:date="2023-11-16T09:55:00Z">
        <w:r w:rsidR="00571E16">
          <w:t xml:space="preserve"> </w:t>
        </w:r>
      </w:ins>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del w:id="134" w:author="Antonio Otal Palacin" w:date="2023-11-19T17:52:00Z">
        <w:r w:rsidDel="007408CF">
          <w:delText xml:space="preserve">imágenes </w:delText>
        </w:r>
      </w:del>
      <w:ins w:id="135" w:author="Antonio Otal Palacin" w:date="2023-11-19T17:52:00Z">
        <w:r w:rsidR="007408CF">
          <w:t xml:space="preserve">secuencias </w:t>
        </w:r>
      </w:ins>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46FCCB75" w:rsidR="009574C6" w:rsidRDefault="00E223CA" w:rsidP="00610AC2">
      <w:pPr>
        <w:pStyle w:val="Textoindependiente"/>
        <w:jc w:val="both"/>
        <w:rPr>
          <w:ins w:id="136" w:author="Antonio Otal Palacin" w:date="2023-11-19T17:59:00Z"/>
        </w:rPr>
      </w:pPr>
      <w:r>
        <w:t>Otro inconveniente es el mayor coste de utilizar una MR de 3</w:t>
      </w:r>
      <w:ins w:id="137" w:author="Javier Vijande Asenjo" w:date="2023-11-16T09:56:00Z">
        <w:r w:rsidR="00571E16">
          <w:t xml:space="preserve"> </w:t>
        </w:r>
      </w:ins>
      <w:r>
        <w:t>T en comparación con una de 1,5</w:t>
      </w:r>
      <w:ins w:id="138" w:author="Javier Vijande Asenjo" w:date="2023-11-16T09:56:00Z">
        <w:r w:rsidR="00571E16">
          <w:t xml:space="preserve"> </w:t>
        </w:r>
      </w:ins>
      <w:r>
        <w:t xml:space="preserve">T. Los costes de adquisición y mantenimiento de un sistema de </w:t>
      </w:r>
      <w:del w:id="139" w:author="Antonio Otal Palacin" w:date="2023-11-19T17:53:00Z">
        <w:r w:rsidDel="007408CF">
          <w:delText xml:space="preserve">RM </w:delText>
        </w:r>
      </w:del>
      <w:ins w:id="140" w:author="Antonio Otal Palacin" w:date="2023-11-19T17:53:00Z">
        <w:r w:rsidR="007408CF">
          <w:t xml:space="preserve">MR </w:t>
        </w:r>
        <w:proofErr w:type="gramStart"/>
        <w:r w:rsidR="007408CF">
          <w:t xml:space="preserve">de  </w:t>
        </w:r>
      </w:ins>
      <w:r>
        <w:t>3</w:t>
      </w:r>
      <w:proofErr w:type="gramEnd"/>
      <w:ins w:id="141" w:author="Javier Vijande Asenjo" w:date="2023-11-16T09:56:00Z">
        <w:r w:rsidR="00571E16">
          <w:t xml:space="preserve"> </w:t>
        </w:r>
      </w:ins>
      <w:r>
        <w:t xml:space="preserve">T son más elevados, lo que puede limitar su disponibilidad y accesibilidad en determinados entornos </w:t>
      </w:r>
      <w:commentRangeStart w:id="142"/>
      <w:commentRangeStart w:id="143"/>
      <w:r>
        <w:t>sanitarios</w:t>
      </w:r>
      <w:commentRangeEnd w:id="142"/>
      <w:r w:rsidR="00571E16">
        <w:rPr>
          <w:rStyle w:val="Refdecomentario"/>
        </w:rPr>
        <w:commentReference w:id="142"/>
      </w:r>
      <w:commentRangeEnd w:id="143"/>
      <w:r w:rsidR="00041417">
        <w:rPr>
          <w:rStyle w:val="Refdecomentario"/>
        </w:rPr>
        <w:commentReference w:id="143"/>
      </w:r>
      <w:r>
        <w:t>.</w:t>
      </w:r>
    </w:p>
    <w:p w14:paraId="3365E489" w14:textId="39856C02" w:rsidR="00465BA1" w:rsidRDefault="00465BA1" w:rsidP="00610AC2">
      <w:pPr>
        <w:pStyle w:val="Textoindependiente"/>
        <w:jc w:val="both"/>
      </w:pPr>
      <w:ins w:id="144" w:author="Antonio Otal Palacin" w:date="2023-11-19T17:59:00Z">
        <w:r>
          <w:t>Respecto a equipos de MR con campos principales may</w:t>
        </w:r>
      </w:ins>
      <w:ins w:id="145" w:author="Antonio Otal Palacin" w:date="2023-11-19T18:00:00Z">
        <w:r>
          <w:t>ores de 7T como el MA</w:t>
        </w:r>
      </w:ins>
      <w:ins w:id="146" w:author="Antonio Otal Palacin" w:date="2023-11-19T18:03:00Z">
        <w:r>
          <w:t>G</w:t>
        </w:r>
      </w:ins>
      <w:ins w:id="147" w:author="Antonio Otal Palacin" w:date="2023-11-19T18:00:00Z">
        <w:r>
          <w:t xml:space="preserve">NETOM TERRA </w:t>
        </w:r>
      </w:ins>
      <w:ins w:id="148" w:author="Antonio Otal Palacin" w:date="2023-11-19T18:01:00Z">
        <w:r>
          <w:t xml:space="preserve">de </w:t>
        </w:r>
        <w:r w:rsidRPr="00465BA1">
          <w:rPr>
            <w:rPrChange w:id="149"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150" w:author="Antonio Otal Palacin" w:date="2023-11-19T18:01:00Z">
              <w:rPr>
                <w:rFonts w:ascii="Arial Black" w:hAnsi="Arial Black"/>
                <w:b/>
                <w:bCs/>
                <w:color w:val="EC6602"/>
                <w:sz w:val="60"/>
                <w:szCs w:val="60"/>
                <w:shd w:val="clear" w:color="auto" w:fill="000000"/>
              </w:rPr>
            </w:rPrChange>
          </w:rPr>
          <w:t>Healthineers</w:t>
        </w:r>
        <w:proofErr w:type="spellEnd"/>
        <w:r>
          <w:t xml:space="preserve"> </w:t>
        </w:r>
      </w:ins>
      <w:ins w:id="151" w:author="Antonio Otal Palacin" w:date="2023-11-19T18:02:00Z">
        <w:r>
          <w:t>o del SIGNA 7</w:t>
        </w:r>
      </w:ins>
      <w:ins w:id="152" w:author="Antonio Otal Palacin" w:date="2023-11-19T18:03:00Z">
        <w:r>
          <w:t>.0</w:t>
        </w:r>
      </w:ins>
      <w:ins w:id="153" w:author="Antonio Otal Palacin" w:date="2023-11-19T18:02:00Z">
        <w:r>
          <w:t>T</w:t>
        </w:r>
      </w:ins>
      <w:ins w:id="154" w:author="Antonio Otal Palacin" w:date="2023-11-19T18:03:00Z">
        <w:r>
          <w:t xml:space="preserve"> de GE </w:t>
        </w:r>
        <w:proofErr w:type="spellStart"/>
        <w:r>
          <w:t>Healthcare</w:t>
        </w:r>
        <w:proofErr w:type="spellEnd"/>
        <w:r>
          <w:t xml:space="preserve">, no hay todavía estudios </w:t>
        </w:r>
      </w:ins>
      <w:ins w:id="155" w:author="Antonio Otal Palacin" w:date="2023-11-19T18:04:00Z">
        <w:r w:rsidR="00041417">
          <w:t>de su uso en braquiterapia.</w:t>
        </w:r>
        <w:r>
          <w:t xml:space="preserve"> </w:t>
        </w:r>
      </w:ins>
      <w:ins w:id="156" w:author="Antonio Otal Palacin" w:date="2023-11-19T18:03:00Z">
        <w:r>
          <w:t xml:space="preserve"> </w:t>
        </w:r>
      </w:ins>
    </w:p>
    <w:p w14:paraId="74F809C6" w14:textId="77777777" w:rsidR="009574C6" w:rsidRDefault="00E223CA" w:rsidP="00610AC2">
      <w:pPr>
        <w:pStyle w:val="Ttulo3"/>
        <w:jc w:val="both"/>
      </w:pPr>
      <w:bookmarkStart w:id="157" w:name="_Toc148271437"/>
      <w:bookmarkStart w:id="158" w:name="registro-de-imágenes"/>
      <w:bookmarkEnd w:id="104"/>
      <w:r>
        <w:t>1.2.5 Registro de imágenes</w:t>
      </w:r>
      <w:bookmarkEnd w:id="157"/>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59"/>
      <w:commentRangeStart w:id="160"/>
      <w:commentRangeEnd w:id="159"/>
      <w:r w:rsidR="00E70CD1">
        <w:rPr>
          <w:rStyle w:val="Refdecomentario"/>
        </w:rPr>
        <w:commentReference w:id="159"/>
      </w:r>
      <w:commentRangeEnd w:id="160"/>
      <w:r w:rsidR="00743456">
        <w:rPr>
          <w:rStyle w:val="Refdecomentario"/>
        </w:rPr>
        <w:commentReference w:id="160"/>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3224BD44"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pPr>
        <w:pStyle w:val="Ttulo2"/>
        <w:ind w:left="709" w:hanging="709"/>
        <w:jc w:val="both"/>
        <w:pPrChange w:id="161" w:author="Antonio Otal Palacin" w:date="2023-11-19T19:18:00Z">
          <w:pPr>
            <w:pStyle w:val="Ttulo2"/>
            <w:jc w:val="both"/>
          </w:pPr>
        </w:pPrChange>
      </w:pPr>
      <w:bookmarkStart w:id="162" w:name="_Toc148271438"/>
      <w:bookmarkStart w:id="163" w:name="Xd895191e08b82b80ce635f763d336e39c51e5d5"/>
      <w:bookmarkEnd w:id="75"/>
      <w:bookmarkEnd w:id="158"/>
      <w:r>
        <w:lastRenderedPageBreak/>
        <w:t>1.3 Esquema de tratamiento actual del cáncer de cuello de útero</w:t>
      </w:r>
      <w:bookmarkEnd w:id="162"/>
    </w:p>
    <w:p w14:paraId="7D63AC7E" w14:textId="77777777" w:rsidR="009574C6" w:rsidRDefault="00E223CA" w:rsidP="00610AC2">
      <w:pPr>
        <w:pStyle w:val="Ttulo3"/>
        <w:jc w:val="both"/>
      </w:pPr>
      <w:bookmarkStart w:id="164" w:name="_Toc148271439"/>
      <w:bookmarkStart w:id="165" w:name="sec-braqnoopcional"/>
      <w:r>
        <w:t>1.3.1 Importancia del tratamiento con braquiterapia.</w:t>
      </w:r>
      <w:bookmarkEnd w:id="164"/>
    </w:p>
    <w:p w14:paraId="73DD501C" w14:textId="6E89EC5E" w:rsidR="009574C6" w:rsidRDefault="00E223CA" w:rsidP="00610AC2">
      <w:pPr>
        <w:pStyle w:val="FirstParagraph"/>
        <w:jc w:val="both"/>
      </w:pPr>
      <w:r>
        <w:t xml:space="preserve">Numerosos estudios destacan el papel fundamental de la braquiterapia intracavitaria </w:t>
      </w:r>
      <w:commentRangeStart w:id="166"/>
      <w:commentRangeStart w:id="167"/>
      <w:commentRangeEnd w:id="166"/>
      <w:r w:rsidR="007B4771">
        <w:rPr>
          <w:rStyle w:val="Refdecomentario"/>
        </w:rPr>
        <w:commentReference w:id="166"/>
      </w:r>
      <w:commentRangeEnd w:id="167"/>
      <w:r w:rsidR="006D5241">
        <w:rPr>
          <w:rStyle w:val="Refdecomentario"/>
        </w:rPr>
        <w:commentReference w:id="167"/>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68"/>
      <w:commentRangeStart w:id="169"/>
      <w:r>
        <w:t>Texas</w:t>
      </w:r>
      <w:commentRangeEnd w:id="168"/>
      <w:r w:rsidR="007B4771">
        <w:rPr>
          <w:rStyle w:val="Refdecomentario"/>
        </w:rPr>
        <w:commentReference w:id="168"/>
      </w:r>
      <w:commentRangeEnd w:id="169"/>
      <w:r w:rsidR="007E23CE">
        <w:rPr>
          <w:rStyle w:val="Refdecomentario"/>
        </w:rPr>
        <w:commentReference w:id="169"/>
      </w:r>
      <w:r>
        <w:t xml:space="preserve">, exploró la influencia de los cambios en la política de tratamiento sobre los resultados de la radioterapia para la enfermedad en estadio </w:t>
      </w:r>
      <w:commentRangeStart w:id="170"/>
      <w:commentRangeStart w:id="171"/>
      <w:r>
        <w:t>IIIB FIGO</w:t>
      </w:r>
      <w:commentRangeEnd w:id="170"/>
      <w:r w:rsidR="007B4771">
        <w:rPr>
          <w:rStyle w:val="Refdecomentario"/>
        </w:rPr>
        <w:commentReference w:id="170"/>
      </w:r>
      <w:commentRangeEnd w:id="171"/>
      <w:r w:rsidR="00537CCF">
        <w:rPr>
          <w:rStyle w:val="Refdecomentario"/>
        </w:rPr>
        <w:commentReference w:id="171"/>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72"/>
      <w:commentRangeStart w:id="173"/>
      <w:proofErr w:type="spellStart"/>
      <w:r>
        <w:rPr>
          <w:i/>
          <w:iCs/>
        </w:rPr>
        <w:t>Society</w:t>
      </w:r>
      <w:commentRangeEnd w:id="172"/>
      <w:proofErr w:type="spellEnd"/>
      <w:r w:rsidR="007B4771">
        <w:rPr>
          <w:rStyle w:val="Refdecomentario"/>
        </w:rPr>
        <w:commentReference w:id="172"/>
      </w:r>
      <w:commentRangeEnd w:id="173"/>
      <w:r w:rsidR="00035165">
        <w:rPr>
          <w:rStyle w:val="Refdecomentario"/>
        </w:rPr>
        <w:commentReference w:id="173"/>
      </w:r>
      <w:r>
        <w:t xml:space="preserve"> </w:t>
      </w:r>
      <w:ins w:id="174" w:author="Antonio Otal Palacin" w:date="2023-11-19T19:11:00Z">
        <w:r w:rsidR="00743456">
          <w:t xml:space="preserve">(ABS) </w:t>
        </w:r>
      </w:ins>
      <w:ins w:id="175"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176" w:author="Antonio Otal Palacin" w:date="2023-11-19T19:07:00Z">
        <w:r w:rsidDel="00035165">
          <w:delText xml:space="preserve">recurrencias </w:delText>
        </w:r>
      </w:del>
      <w:ins w:id="177" w:author="Antonio Otal Palacin" w:date="2023-11-19T19:07:00Z">
        <w:r w:rsidR="00035165">
          <w:t xml:space="preserve">recidivas </w:t>
        </w:r>
      </w:ins>
      <w:r>
        <w:t>y las complicaciones cuando se utiliza junto con la EBRT.</w:t>
      </w:r>
      <w:commentRangeStart w:id="178"/>
      <w:commentRangeStart w:id="179"/>
      <w:commentRangeEnd w:id="178"/>
      <w:r w:rsidR="007B4771">
        <w:rPr>
          <w:rStyle w:val="Refdecomentario"/>
        </w:rPr>
        <w:commentReference w:id="178"/>
      </w:r>
      <w:commentRangeEnd w:id="179"/>
      <w:r w:rsidR="00743456">
        <w:rPr>
          <w:rStyle w:val="Refdecomentario"/>
        </w:rPr>
        <w:commentReference w:id="179"/>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80"/>
      <w:commentRangeStart w:id="181"/>
      <w:proofErr w:type="spellStart"/>
      <w:r>
        <w:t>par</w:t>
      </w:r>
      <w:ins w:id="182" w:author="Antonio Otal Palacin" w:date="2023-11-19T19:29:00Z">
        <w:r w:rsidR="009B65C6">
          <w:t>a</w:t>
        </w:r>
      </w:ins>
      <w:del w:id="183" w:author="Antonio Otal Palacin" w:date="2023-11-19T19:29:00Z">
        <w:r w:rsidDel="009B65C6">
          <w:delText xml:space="preserve"> </w:delText>
        </w:r>
        <w:commentRangeEnd w:id="180"/>
        <w:r w:rsidR="002E5893" w:rsidDel="009B65C6">
          <w:rPr>
            <w:rStyle w:val="Refdecomentario"/>
          </w:rPr>
          <w:commentReference w:id="180"/>
        </w:r>
        <w:commentRangeEnd w:id="181"/>
        <w:r w:rsidR="006311C1" w:rsidDel="009B65C6">
          <w:rPr>
            <w:rStyle w:val="Refdecomentario"/>
          </w:rPr>
          <w:commentReference w:id="181"/>
        </w:r>
        <w:r w:rsidDel="009B65C6">
          <w:delText>a</w:delText>
        </w:r>
      </w:del>
      <w:r>
        <w:t>órtica</w:t>
      </w:r>
      <w:proofErr w:type="spellEnd"/>
      <w:r>
        <w:t xml:space="preserve"> para el cáncer de cuello uterino de alto riesgo demostró mejores resultados con la adición de quimioterapia concurrente</w:t>
      </w:r>
      <w:r>
        <w:fldChar w:fldCharType="begin"/>
      </w:r>
      <w:r>
        <w:instrText>HYPERLINK \l "ref-pelvicr1999" \h</w:instrText>
      </w:r>
      <w:r>
        <w:fldChar w:fldCharType="separate"/>
      </w:r>
      <w:ins w:id="184" w:author="Antonio Otal Palacin" w:date="2023-11-19T19:22:00Z">
        <w:r w:rsidR="006311C1">
          <w:rPr>
            <w:rStyle w:val="Hipervnculo"/>
            <w:vertAlign w:val="superscript"/>
          </w:rPr>
          <w:t>-</w:t>
        </w:r>
      </w:ins>
      <w:del w:id="185" w:author="Antonio Otal Palacin" w:date="2023-11-19T19:22:00Z">
        <w:r w:rsidDel="006311C1">
          <w:rPr>
            <w:rStyle w:val="Hipervnculo"/>
            <w:vertAlign w:val="superscript"/>
          </w:rPr>
          <w:delText>4</w:delText>
        </w:r>
      </w:del>
      <w:r>
        <w:rPr>
          <w:rStyle w:val="Hipervnculo"/>
          <w:vertAlign w:val="superscript"/>
        </w:rPr>
        <w:t>0</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186"/>
      <w:commentRangeStart w:id="187"/>
      <w:r>
        <w:t>EBRT</w:t>
      </w:r>
      <w:commentRangeEnd w:id="186"/>
      <w:r w:rsidR="002E5893">
        <w:rPr>
          <w:rStyle w:val="Refdecomentario"/>
        </w:rPr>
        <w:commentReference w:id="186"/>
      </w:r>
      <w:commentRangeEnd w:id="187"/>
      <w:r w:rsidR="009A5100">
        <w:rPr>
          <w:rStyle w:val="Refdecomentario"/>
        </w:rPr>
        <w:commentReference w:id="187"/>
      </w:r>
      <w:r>
        <w:t>, como la radioterapia de intensidad modulada (IMRT), la terapia de arco volumétrico modulado</w:t>
      </w:r>
      <w:commentRangeStart w:id="188"/>
      <w:commentRangeStart w:id="189"/>
      <w:commentRangeEnd w:id="188"/>
      <w:r w:rsidR="002E5893">
        <w:rPr>
          <w:rStyle w:val="Refdecomentario"/>
        </w:rPr>
        <w:commentReference w:id="188"/>
      </w:r>
      <w:commentRangeEnd w:id="189"/>
      <w:r w:rsidR="009A5100">
        <w:rPr>
          <w:rStyle w:val="Refdecomentario"/>
        </w:rPr>
        <w:commentReference w:id="189"/>
      </w:r>
      <w:r>
        <w:t>, la radioterapia corporal estereotáctica (SBRT) y la terapia con protones</w:t>
      </w:r>
      <w:commentRangeStart w:id="190"/>
      <w:commentRangeStart w:id="191"/>
      <w:commentRangeEnd w:id="190"/>
      <w:r w:rsidR="002E5893">
        <w:rPr>
          <w:rStyle w:val="Refdecomentario"/>
        </w:rPr>
        <w:commentReference w:id="190"/>
      </w:r>
      <w:commentRangeEnd w:id="191"/>
      <w:r w:rsidR="009A5100">
        <w:rPr>
          <w:rStyle w:val="Refdecomentario"/>
        </w:rPr>
        <w:commentReference w:id="191"/>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192"/>
      <w:commentRangeStart w:id="193"/>
      <w:r>
        <w:t>BT</w:t>
      </w:r>
      <w:commentRangeEnd w:id="192"/>
      <w:r w:rsidR="002E5893">
        <w:rPr>
          <w:rStyle w:val="Refdecomentario"/>
        </w:rPr>
        <w:commentReference w:id="192"/>
      </w:r>
      <w:commentRangeEnd w:id="193"/>
      <w:r w:rsidR="009A5100">
        <w:rPr>
          <w:rStyle w:val="Refdecomentario"/>
        </w:rPr>
        <w:commentReference w:id="193"/>
      </w:r>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xml:space="preserve">. </w:t>
      </w:r>
      <w:r>
        <w:lastRenderedPageBreak/>
        <w:t>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rPr>
          <w:ins w:id="194" w:author="Antonio Otal Palacin" w:date="2023-11-26T11:26:00Z"/>
        </w:rPr>
      </w:pPr>
      <w:r>
        <w:t xml:space="preserve">Varios organismos de expertos, como la Sociedad de Oncología Ginecológica, la </w:t>
      </w:r>
      <w:del w:id="195" w:author="Antonio Otal Palacin" w:date="2023-11-19T19:19:00Z">
        <w:r w:rsidDel="006311C1">
          <w:delText>Sociedad Americana de Braquiterapia (</w:delText>
        </w:r>
      </w:del>
      <w:r>
        <w:t>ABS</w:t>
      </w:r>
      <w:del w:id="196"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97"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98"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0ABAB249" w14:textId="77777777" w:rsidR="004556DA" w:rsidRDefault="004556DA" w:rsidP="00610AC2">
      <w:pPr>
        <w:pStyle w:val="Textoindependiente"/>
        <w:jc w:val="both"/>
        <w:rPr>
          <w:ins w:id="199" w:author="Antonio Otal Palacin" w:date="2023-11-26T11:26:00Z"/>
        </w:rPr>
      </w:pPr>
    </w:p>
    <w:p w14:paraId="7CACCE9D" w14:textId="2C3AE7E8" w:rsidR="004556DA" w:rsidRDefault="004556DA" w:rsidP="004556DA">
      <w:pPr>
        <w:pStyle w:val="Ttulo3"/>
        <w:jc w:val="both"/>
        <w:rPr>
          <w:ins w:id="200" w:author="Antonio Otal Palacin" w:date="2023-11-26T11:26:00Z"/>
        </w:rPr>
      </w:pPr>
      <w:commentRangeStart w:id="201"/>
      <w:commentRangeStart w:id="202"/>
      <w:ins w:id="203" w:author="Antonio Otal Palacin" w:date="2023-11-26T11:26:00Z">
        <w:r>
          <w:t>1.3.2 Braquiterapia intracavitaria e intersticial</w:t>
        </w:r>
        <w:commentRangeEnd w:id="201"/>
        <w:r>
          <w:rPr>
            <w:rStyle w:val="Refdecomentario"/>
            <w:rFonts w:ascii="Cambria" w:eastAsia="Cambria" w:hAnsi="Cambria"/>
            <w:b w:val="0"/>
            <w:bCs w:val="0"/>
            <w:color w:val="auto"/>
          </w:rPr>
          <w:commentReference w:id="201"/>
        </w:r>
        <w:commentRangeEnd w:id="202"/>
        <w:r>
          <w:rPr>
            <w:rStyle w:val="Refdecomentario"/>
            <w:rFonts w:ascii="Cambria" w:eastAsia="Cambria" w:hAnsi="Cambria"/>
            <w:b w:val="0"/>
            <w:bCs w:val="0"/>
            <w:color w:val="auto"/>
          </w:rPr>
          <w:commentReference w:id="202"/>
        </w:r>
      </w:ins>
    </w:p>
    <w:p w14:paraId="0C7F4770" w14:textId="77777777" w:rsidR="004556DA" w:rsidRDefault="004556DA" w:rsidP="004556DA">
      <w:pPr>
        <w:pStyle w:val="FirstParagraph"/>
        <w:jc w:val="both"/>
        <w:rPr>
          <w:ins w:id="204" w:author="Antonio Otal Palacin" w:date="2023-11-26T11:26:00Z"/>
        </w:rPr>
      </w:pPr>
      <w:ins w:id="205" w:author="Antonio Otal Palacin" w:date="2023-11-26T11:26:00Z">
        <w:r>
          <w:t xml:space="preserve">Existen dos modalidades principales de </w:t>
        </w:r>
        <w:commentRangeStart w:id="206"/>
        <w:r>
          <w:t xml:space="preserve">braquiterapia </w:t>
        </w:r>
        <w:commentRangeEnd w:id="206"/>
        <w:r>
          <w:rPr>
            <w:rStyle w:val="Refdecomentario"/>
          </w:rPr>
          <w:commentReference w:id="206"/>
        </w:r>
        <w:r>
          <w:t>para el cáncer de cuello de útero: la braquiterapia intracavitaria y una combinación de braquiterapia intracavitaria e intersticial.</w:t>
        </w:r>
      </w:ins>
    </w:p>
    <w:p w14:paraId="09E44478" w14:textId="77777777" w:rsidR="004556DA" w:rsidRDefault="004556DA" w:rsidP="004556DA">
      <w:pPr>
        <w:pStyle w:val="Textoindependiente"/>
        <w:jc w:val="both"/>
        <w:rPr>
          <w:ins w:id="207" w:author="Antonio Otal Palacin" w:date="2023-11-26T11:26:00Z"/>
        </w:rPr>
      </w:pPr>
      <w:ins w:id="208" w:author="Antonio Otal Palacin" w:date="2023-11-26T11:26:00Z">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La braquiterapia intracavitaria administra radiación al tumor y a los tejidos circundantes dentro de la cavidad corporal, dirigiéndose al tumor primario y a las zonas adyacentes con riesgo de diseminación tumoral</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Es una técnica relativamente sencilla y menos invasiva en comparación con la braquiterapia intersticial.</w:t>
        </w:r>
      </w:ins>
    </w:p>
    <w:p w14:paraId="15236C97" w14:textId="77777777" w:rsidR="004556DA" w:rsidRDefault="004556DA" w:rsidP="004556DA">
      <w:pPr>
        <w:pStyle w:val="Textoindependiente"/>
        <w:jc w:val="both"/>
        <w:rPr>
          <w:ins w:id="209" w:author="Antonio Otal Palacin" w:date="2023-11-26T11:26:00Z"/>
        </w:rPr>
      </w:pPr>
      <w:ins w:id="210" w:author="Antonio Otal Palacin" w:date="2023-11-26T11:26:00Z">
        <w:r>
          <w:t xml:space="preserve">Por otro lado, una combinación de braquiterapia intracavitaria e intersticial implica el uso tanto de aplicadores intracavitarios como de agujas </w:t>
        </w:r>
        <w:proofErr w:type="gramStart"/>
        <w:r>
          <w:t>intersticiales .</w:t>
        </w:r>
        <w:proofErr w:type="gramEnd"/>
        <w:r>
          <w:t xml:space="preserve"> En este </w:t>
        </w:r>
        <w:r>
          <w:lastRenderedPageBreak/>
          <w:t>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 A menudo se utiliza en casos en los que la braquiterapia intracavitaria por sí sola puede no proporcionar dosis de radiación adecuadas a todo el tumor</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w:t>
        </w:r>
      </w:ins>
    </w:p>
    <w:p w14:paraId="0B098ACA" w14:textId="77777777" w:rsidR="004556DA" w:rsidRDefault="004556DA" w:rsidP="004556DA">
      <w:pPr>
        <w:pStyle w:val="Textoindependiente"/>
        <w:jc w:val="both"/>
        <w:rPr>
          <w:ins w:id="211" w:author="Antonio Otal Palacin" w:date="2023-11-26T11:26:00Z"/>
        </w:rPr>
      </w:pPr>
      <w:ins w:id="212" w:author="Antonio Otal Palacin" w:date="2023-11-26T11:26:00Z">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ins>
    </w:p>
    <w:p w14:paraId="081E2820" w14:textId="77777777" w:rsidR="004556DA" w:rsidRDefault="004556DA" w:rsidP="004556DA">
      <w:pPr>
        <w:pStyle w:val="Textoindependiente"/>
        <w:jc w:val="both"/>
        <w:rPr>
          <w:ins w:id="213" w:author="Antonio Otal Palacin" w:date="2023-11-26T11:26:00Z"/>
        </w:rPr>
      </w:pPr>
      <w:ins w:id="214" w:author="Antonio Otal Palacin" w:date="2023-11-26T11:26:00Z">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r>
          <w:fldChar w:fldCharType="begin"/>
        </w:r>
        <w:r>
          <w:instrText>HYPERLINK \l "ref-ohkubo2013" \h</w:instrText>
        </w:r>
        <w:r>
          <w:fldChar w:fldCharType="separate"/>
        </w:r>
        <w:r>
          <w:rPr>
            <w:rStyle w:val="Hipervnculo"/>
            <w:vertAlign w:val="superscript"/>
          </w:rPr>
          <w:t>57</w:t>
        </w:r>
        <w:r>
          <w:rPr>
            <w:rStyle w:val="Hipervnculo"/>
            <w:vertAlign w:val="superscript"/>
          </w:rPr>
          <w:fldChar w:fldCharType="end"/>
        </w:r>
        <w:r>
          <w:t>. La braquiterapia intracavitaria por sí sola puede no proporcionar dosis de radiación adecuadas a todo el tumor, lo que da lugar a un control tumoral subóptim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En estos casos, una combinación de braquiterapia intracavitaria e intersticial permite una mejor cobertura del tumor y una mejor distribución de la dosis</w:t>
        </w:r>
        <w:r>
          <w:fldChar w:fldCharType="begin"/>
        </w:r>
        <w:r>
          <w:instrText>HYPERLINK \l "ref-tan2015" \h</w:instrText>
        </w:r>
        <w:r>
          <w:fldChar w:fldCharType="separate"/>
        </w:r>
        <w:r>
          <w:rPr>
            <w:rStyle w:val="Hipervnculo"/>
            <w:vertAlign w:val="superscript"/>
          </w:rPr>
          <w:t>58</w:t>
        </w:r>
        <w:r>
          <w:rPr>
            <w:rStyle w:val="Hipervnculo"/>
            <w:vertAlign w:val="superscript"/>
          </w:rPr>
          <w:fldChar w:fldCharType="end"/>
        </w:r>
        <w:r>
          <w:t>. Además, la braquiterapia intersticial se puede utilizar para tratar zonas específicas del tumor o zonas con menor respuesta a la radiación, lo que proporciona un enfoque de tratamiento más adaptado y personalizado</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w:t>
        </w:r>
      </w:ins>
    </w:p>
    <w:p w14:paraId="0D6A2C21" w14:textId="4FDF38E9" w:rsidR="004556DA" w:rsidRDefault="004556DA" w:rsidP="00610AC2">
      <w:pPr>
        <w:pStyle w:val="Textoindependiente"/>
        <w:jc w:val="both"/>
      </w:pPr>
    </w:p>
    <w:p w14:paraId="3254D55B" w14:textId="2A7DADBB" w:rsidR="009574C6" w:rsidRDefault="00E223CA" w:rsidP="00610AC2">
      <w:pPr>
        <w:pStyle w:val="Ttulo3"/>
        <w:jc w:val="both"/>
      </w:pPr>
      <w:bookmarkStart w:id="215" w:name="_Toc148271440"/>
      <w:bookmarkStart w:id="216" w:name="recomendaciones-de-la-abs-y-la-gec-estro"/>
      <w:bookmarkEnd w:id="165"/>
      <w:commentRangeStart w:id="217"/>
      <w:commentRangeStart w:id="218"/>
      <w:r>
        <w:t>1.3.</w:t>
      </w:r>
      <w:ins w:id="219" w:author="Antonio Otal Palacin" w:date="2023-11-26T11:26:00Z">
        <w:r w:rsidR="004556DA">
          <w:t>3</w:t>
        </w:r>
      </w:ins>
      <w:del w:id="220" w:author="Antonio Otal Palacin" w:date="2023-11-26T11:26:00Z">
        <w:r w:rsidDel="004556DA">
          <w:delText>2</w:delText>
        </w:r>
      </w:del>
      <w:r>
        <w:t xml:space="preserve"> Recomendaciones de la ABS y la GEC-ESTRO</w:t>
      </w:r>
      <w:bookmarkEnd w:id="215"/>
      <w:commentRangeEnd w:id="217"/>
      <w:r w:rsidR="008A6B14">
        <w:rPr>
          <w:rStyle w:val="Refdecomentario"/>
          <w:rFonts w:ascii="Cambria" w:eastAsia="Cambria" w:hAnsi="Cambria"/>
          <w:b w:val="0"/>
          <w:bCs w:val="0"/>
          <w:color w:val="auto"/>
        </w:rPr>
        <w:commentReference w:id="217"/>
      </w:r>
      <w:commentRangeEnd w:id="218"/>
      <w:r w:rsidR="00C70832">
        <w:rPr>
          <w:rStyle w:val="Refdecomentario"/>
          <w:rFonts w:ascii="Cambria" w:eastAsia="Cambria" w:hAnsi="Cambria"/>
          <w:b w:val="0"/>
          <w:bCs w:val="0"/>
          <w:color w:val="auto"/>
        </w:rPr>
        <w:commentReference w:id="218"/>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221"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222" w:author="Javier Vijande Asenjo" w:date="2023-11-16T11:40:00Z">
        <w:r w:rsidR="008A6B14">
          <w:t>Para ello se</w:t>
        </w:r>
      </w:ins>
      <w:ins w:id="223"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224"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225" w:author="Javier Vijande Asenjo" w:date="2023-11-16T11:38:00Z">
        <w:r w:rsidDel="008A6B14">
          <w:delText>braquiterapia del cáncer de cuello de útero basada en imágenes</w:delText>
        </w:r>
      </w:del>
      <w:ins w:id="226"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056DABDD" w:rsidR="009574C6" w:rsidRDefault="008A6B14" w:rsidP="00610AC2">
      <w:pPr>
        <w:pStyle w:val="Textoindependiente"/>
        <w:jc w:val="both"/>
      </w:pPr>
      <w:r>
        <w:lastRenderedPageBreak/>
        <w:t>Entre las</w:t>
      </w:r>
      <w:r w:rsidR="00E223CA">
        <w:t xml:space="preserve"> recomendaciones realizadas por estos dos grupos de trabajo destacan la importancia de la planificación del tratamiento basada en imágenes 3D en la braquiterapia de cérvix. </w:t>
      </w:r>
      <w:r>
        <w:t xml:space="preserve">Tal y como se </w:t>
      </w:r>
      <w:del w:id="227" w:author="Antonio Otal Palacin" w:date="2023-11-26T17:55:00Z">
        <w:r w:rsidDel="00C70832">
          <w:delText>discutión</w:delText>
        </w:r>
      </w:del>
      <w:ins w:id="228" w:author="Antonio Otal Palacin" w:date="2023-11-26T17:55:00Z">
        <w:r w:rsidR="00C70832">
          <w:t>discusión</w:t>
        </w:r>
      </w:ins>
      <w:r w:rsidR="00E223CA">
        <w:t xml:space="preserve"> en la </w:t>
      </w:r>
      <w:hyperlink w:anchor="sec-introduccionimagen3D">
        <w:r w:rsidR="00E223CA">
          <w:rPr>
            <w:rStyle w:val="Hipervnculo"/>
          </w:rPr>
          <w:t>sección 1.1.6</w:t>
        </w:r>
      </w:hyperlink>
      <w:ins w:id="229" w:author="Javier Vijande Asenjo" w:date="2023-11-16T11:39:00Z">
        <w:r>
          <w:rPr>
            <w:rStyle w:val="Hipervnculo"/>
          </w:rPr>
          <w:t>,</w:t>
        </w:r>
      </w:ins>
      <w:r w:rsidR="00E223CA">
        <w:t xml:space="preserve"> en etapas anteriores se prescribía mediante los puntos A, que es un punto empírico y no refleja necesariamente la dosis al tumor, </w:t>
      </w:r>
      <w:r>
        <w:t xml:space="preserve">sin embargo </w:t>
      </w:r>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208BD15B" w14:textId="516A0A5B" w:rsidR="009574C6" w:rsidDel="008A6B14" w:rsidRDefault="008A6B14" w:rsidP="00610AC2">
      <w:pPr>
        <w:pStyle w:val="Textoindependiente"/>
        <w:jc w:val="both"/>
        <w:rPr>
          <w:del w:id="230" w:author="Javier Vijande Asenjo" w:date="2023-11-16T11:42:00Z"/>
        </w:rPr>
      </w:pPr>
      <w:commentRangeStart w:id="231"/>
      <w:commentRangeStart w:id="232"/>
      <w:commentRangeEnd w:id="231"/>
      <w:r>
        <w:rPr>
          <w:rStyle w:val="Refdecomentario"/>
        </w:rPr>
        <w:commentReference w:id="231"/>
      </w:r>
      <w:commentRangeEnd w:id="232"/>
      <w:r w:rsidR="009A5100">
        <w:rPr>
          <w:rStyle w:val="Refdecomentario"/>
        </w:rPr>
        <w:commentReference w:id="232"/>
      </w:r>
      <w:commentRangeStart w:id="233"/>
      <w:commentRangeStart w:id="234"/>
      <w:commentRangeEnd w:id="233"/>
      <w:r>
        <w:rPr>
          <w:rStyle w:val="Refdecomentario"/>
        </w:rPr>
        <w:commentReference w:id="233"/>
      </w:r>
      <w:commentRangeEnd w:id="234"/>
      <w:r w:rsidR="009A5100">
        <w:rPr>
          <w:rStyle w:val="Refdecomentario"/>
        </w:rPr>
        <w:commentReference w:id="234"/>
      </w:r>
    </w:p>
    <w:p w14:paraId="2EEB4290" w14:textId="62EBC354" w:rsidR="009574C6" w:rsidRDefault="00E223CA" w:rsidP="00610AC2">
      <w:pPr>
        <w:pStyle w:val="Ttulo3"/>
        <w:jc w:val="both"/>
      </w:pPr>
      <w:bookmarkStart w:id="235" w:name="_Toc148271441"/>
      <w:bookmarkStart w:id="236" w:name="definición-de-los-volúmenes"/>
      <w:bookmarkEnd w:id="216"/>
      <w:r>
        <w:t>1.3.</w:t>
      </w:r>
      <w:ins w:id="237" w:author="Antonio Otal Palacin" w:date="2023-11-26T11:26:00Z">
        <w:r w:rsidR="004556DA">
          <w:t>4</w:t>
        </w:r>
      </w:ins>
      <w:del w:id="238" w:author="Antonio Otal Palacin" w:date="2023-11-26T11:26:00Z">
        <w:r w:rsidDel="004556DA">
          <w:delText>3</w:delText>
        </w:r>
      </w:del>
      <w:r>
        <w:t xml:space="preserve"> Definición de los volúmenes</w:t>
      </w:r>
      <w:bookmarkEnd w:id="235"/>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6057137" w:rsidR="009574C6" w:rsidDel="008A6B14" w:rsidRDefault="00E223CA" w:rsidP="00610AC2">
      <w:pPr>
        <w:pStyle w:val="Textoindependiente"/>
        <w:jc w:val="both"/>
        <w:rPr>
          <w:del w:id="239"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40"/>
      <w:commentRangeStart w:id="241"/>
      <w:commentRangeEnd w:id="240"/>
      <w:r w:rsidR="008A6B14">
        <w:rPr>
          <w:rStyle w:val="Refdecomentario"/>
        </w:rPr>
        <w:commentReference w:id="240"/>
      </w:r>
      <w:commentRangeEnd w:id="241"/>
      <w:r w:rsidR="009A5100">
        <w:rPr>
          <w:rStyle w:val="Refdecomentario"/>
        </w:rPr>
        <w:commentReference w:id="241"/>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4A92F4C3" w:rsidR="009574C6" w:rsidRDefault="00E223CA" w:rsidP="00610AC2">
      <w:pPr>
        <w:pStyle w:val="Ttulo3"/>
        <w:jc w:val="both"/>
      </w:pPr>
      <w:bookmarkStart w:id="242" w:name="_Toc148271442"/>
      <w:bookmarkStart w:id="243" w:name="Xb152d1afc6c1527f68a70b867d9d554bc37c7b3"/>
      <w:bookmarkEnd w:id="236"/>
      <w:r>
        <w:t>1.3.</w:t>
      </w:r>
      <w:ins w:id="244" w:author="Antonio Otal Palacin" w:date="2023-11-26T11:26:00Z">
        <w:r w:rsidR="004556DA">
          <w:t>5</w:t>
        </w:r>
      </w:ins>
      <w:del w:id="245" w:author="Antonio Otal Palacin" w:date="2023-11-26T11:26:00Z">
        <w:r w:rsidDel="004556DA">
          <w:delText>4</w:delText>
        </w:r>
      </w:del>
      <w:r>
        <w:t xml:space="preserve"> Braquiterapia adaptativa guiada por la imagen (IGABT)</w:t>
      </w:r>
      <w:bookmarkEnd w:id="242"/>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246" w:author="Javier Vijande Asenjo" w:date="2023-11-16T11:44:00Z">
        <w:r w:rsidDel="00EB77FD">
          <w:delText>volumen diana (</w:delText>
        </w:r>
      </w:del>
      <w:r>
        <w:t>CTV</w:t>
      </w:r>
      <w:del w:id="247" w:author="Javier Vijande Asenjo" w:date="2023-11-16T11:44:00Z">
        <w:r w:rsidDel="00EB77FD">
          <w:delText>)</w:delText>
        </w:r>
      </w:del>
      <w:r>
        <w:t xml:space="preserve"> como en los </w:t>
      </w:r>
      <w:del w:id="248" w:author="Javier Vijande Asenjo" w:date="2023-11-16T11:44:00Z">
        <w:r w:rsidDel="00EB77FD">
          <w:delText>órganos en riesgo (</w:delText>
        </w:r>
      </w:del>
      <w:r>
        <w:t>OAR</w:t>
      </w:r>
      <w:del w:id="249"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lastRenderedPageBreak/>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07C609C4" w14:textId="6EF8993D" w:rsidR="009574C6" w:rsidRDefault="00E223CA" w:rsidP="00610AC2">
      <w:pPr>
        <w:pStyle w:val="Textoindependiente"/>
        <w:jc w:val="both"/>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50"/>
      <w:commentRangeStart w:id="251"/>
      <w:r>
        <w:t xml:space="preserve"> </w:t>
      </w:r>
      <w:commentRangeEnd w:id="250"/>
      <w:r w:rsidR="003F311A">
        <w:rPr>
          <w:rStyle w:val="Refdecomentario"/>
        </w:rPr>
        <w:commentReference w:id="250"/>
      </w:r>
      <w:commentRangeEnd w:id="251"/>
      <w:r w:rsidR="009A5100">
        <w:rPr>
          <w:rStyle w:val="Refdecomentario"/>
        </w:rPr>
        <w:commentReference w:id="251"/>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5947DA50" w:rsidR="009574C6" w:rsidRDefault="00E223CA" w:rsidP="00610AC2">
      <w:pPr>
        <w:pStyle w:val="Textoindependiente"/>
        <w:jc w:val="both"/>
      </w:pPr>
      <w:r>
        <w:t>Los resultados mostrados por el</w:t>
      </w:r>
      <w:ins w:id="252" w:author="ANTONIO OTAL" w:date="2023-12-07T10:02:00Z">
        <w:r w:rsidR="009A5100">
          <w:t xml:space="preserve"> estudio clínico </w:t>
        </w:r>
      </w:ins>
      <w:r>
        <w:t>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w:t>
      </w:r>
      <w:proofErr w:type="gramStart"/>
      <w:r>
        <w:t>mono institucionales</w:t>
      </w:r>
      <w:proofErr w:type="gramEnd"/>
      <w:r>
        <w:t xml:space="preserve"> y estudios de cohortes retrospectivos, contribuyeron a crear la base de pruebas científicas para la IGABT en el tratamiento del carcinoma </w:t>
      </w:r>
      <w:commentRangeStart w:id="253"/>
      <w:commentRangeStart w:id="254"/>
      <w:r>
        <w:t>cervicouterino</w:t>
      </w:r>
      <w:commentRangeEnd w:id="253"/>
      <w:r w:rsidR="00AA6C9E">
        <w:rPr>
          <w:rStyle w:val="Refdecomentario"/>
        </w:rPr>
        <w:commentReference w:id="253"/>
      </w:r>
      <w:commentRangeEnd w:id="254"/>
      <w:r w:rsidR="0001289A">
        <w:rPr>
          <w:rStyle w:val="Refdecomentario"/>
        </w:rPr>
        <w:commentReference w:id="254"/>
      </w:r>
      <w:r>
        <w:t>. Los resultados de estos estudios respaldaron colectivamente el uso de IGABT y proporcionaron datos clínicos y de toxicidad para demostrar su seguridad y eficacia.</w:t>
      </w:r>
    </w:p>
    <w:p w14:paraId="2D172E21" w14:textId="35DF500E" w:rsidR="009574C6" w:rsidRDefault="00E223CA" w:rsidP="00610AC2">
      <w:pPr>
        <w:pStyle w:val="Ttulo3"/>
        <w:jc w:val="both"/>
      </w:pPr>
      <w:bookmarkStart w:id="255" w:name="_Toc148271443"/>
      <w:bookmarkStart w:id="256" w:name="el-estudio-embrace"/>
      <w:bookmarkEnd w:id="243"/>
      <w:commentRangeStart w:id="257"/>
      <w:commentRangeStart w:id="258"/>
      <w:r>
        <w:t>1.3.</w:t>
      </w:r>
      <w:ins w:id="259" w:author="Antonio Otal Palacin" w:date="2023-11-26T11:27:00Z">
        <w:r w:rsidR="004556DA">
          <w:t>6</w:t>
        </w:r>
      </w:ins>
      <w:del w:id="260" w:author="Antonio Otal Palacin" w:date="2023-11-26T11:27:00Z">
        <w:r w:rsidDel="004556DA">
          <w:delText>5</w:delText>
        </w:r>
      </w:del>
      <w:r>
        <w:t xml:space="preserve"> El estudio EMBRACE</w:t>
      </w:r>
      <w:bookmarkEnd w:id="255"/>
      <w:commentRangeEnd w:id="257"/>
      <w:r w:rsidR="00AA6C9E">
        <w:rPr>
          <w:rStyle w:val="Refdecomentario"/>
          <w:rFonts w:ascii="Cambria" w:eastAsia="Cambria" w:hAnsi="Cambria"/>
          <w:b w:val="0"/>
          <w:bCs w:val="0"/>
          <w:color w:val="auto"/>
        </w:rPr>
        <w:commentReference w:id="257"/>
      </w:r>
      <w:commentRangeEnd w:id="258"/>
      <w:r w:rsidR="00CA374A">
        <w:rPr>
          <w:rStyle w:val="Refdecomentario"/>
          <w:rFonts w:ascii="Cambria" w:eastAsia="Cambria" w:hAnsi="Cambria"/>
          <w:b w:val="0"/>
          <w:bCs w:val="0"/>
          <w:color w:val="auto"/>
        </w:rPr>
        <w:commentReference w:id="258"/>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261"/>
      <w:r>
        <w:t>IGBT</w:t>
      </w:r>
      <w:commentRangeEnd w:id="261"/>
      <w:r w:rsidR="00AA6C9E">
        <w:rPr>
          <w:rStyle w:val="Refdecomentario"/>
        </w:rPr>
        <w:commentReference w:id="261"/>
      </w:r>
      <w:r>
        <w:t xml:space="preserve">) cuando se aplica en </w:t>
      </w:r>
      <w:del w:id="262" w:author="Javier Vijande Asenjo" w:date="2023-11-16T11:49:00Z">
        <w:r w:rsidDel="00AA6C9E">
          <w:delText xml:space="preserve">un entorno multi </w:delText>
        </w:r>
      </w:del>
      <w:ins w:id="263" w:author="Javier Vijande Asenjo" w:date="2023-11-16T11:49:00Z">
        <w:r w:rsidR="00AA6C9E">
          <w:t>múltiples centros independientes</w:t>
        </w:r>
      </w:ins>
      <w:del w:id="264" w:author="Javier Vijande Asenjo" w:date="2023-11-16T11:49:00Z">
        <w:r w:rsidDel="00AA6C9E">
          <w:delText>centrico</w:delText>
        </w:r>
      </w:del>
      <w:r>
        <w:t xml:space="preserve">. El estudio se adhirió a las </w:t>
      </w:r>
      <w:r>
        <w:lastRenderedPageBreak/>
        <w:t>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65" w:author="Javier Vijande Asenjo" w:date="2023-11-16T11:49:00Z">
        <w:r w:rsidDel="00AA6C9E">
          <w:delText xml:space="preserve">El estudio </w:delText>
        </w:r>
      </w:del>
      <w:r>
        <w:t xml:space="preserve">EMBRACE tenía como objetivo recopilar datos de una amplia cohorte de pacientes tratados con IGBT en </w:t>
      </w:r>
      <w:del w:id="266" w:author="Javier Vijande Asenjo" w:date="2023-11-16T11:49:00Z">
        <w:r w:rsidDel="00AA6C9E">
          <w:delText>entornos mono centricos</w:delText>
        </w:r>
      </w:del>
      <w:ins w:id="267"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68" w:author="Javier Vijande Asenjo" w:date="2023-11-16T11:51:00Z">
        <w:r w:rsidDel="0028007F">
          <w:delText>radioterapia de intensidad modulada (</w:delText>
        </w:r>
      </w:del>
      <w:r>
        <w:t>IMRT</w:t>
      </w:r>
      <w:del w:id="269" w:author="Javier Vijande Asenjo" w:date="2023-11-16T11:51:00Z">
        <w:r w:rsidDel="0028007F">
          <w:delText>)</w:delText>
        </w:r>
      </w:del>
      <w:r>
        <w:t xml:space="preserve">, quimioterapia y </w:t>
      </w:r>
      <w:del w:id="270" w:author="Javier Vijande Asenjo" w:date="2023-11-16T11:51:00Z">
        <w:r w:rsidDel="0028007F">
          <w:delText>braquiterapia guiada por MRI (RM-GBT)</w:delText>
        </w:r>
      </w:del>
      <w:ins w:id="271" w:author="Javier Vijande Asenjo" w:date="2023-11-16T11:52:00Z">
        <w:r w:rsidR="00B54866">
          <w:t>I</w:t>
        </w:r>
      </w:ins>
      <w:ins w:id="272"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273" w:author="Javier Vijande Asenjo" w:date="2023-11-16T11:52:00Z">
        <w:r w:rsidDel="00B54866">
          <w:delText>braquiterapia adaptativa guiada por MRI (HDR-B)</w:delText>
        </w:r>
      </w:del>
      <w:commentRangeStart w:id="274"/>
      <w:ins w:id="275" w:author="Javier Vijande Asenjo" w:date="2023-11-16T11:52:00Z">
        <w:r w:rsidR="00B54866">
          <w:t>IGABT</w:t>
        </w:r>
        <w:commentRangeEnd w:id="274"/>
        <w:r w:rsidR="00B54866">
          <w:rPr>
            <w:rStyle w:val="Refdecomentario"/>
          </w:rPr>
          <w:commentReference w:id="274"/>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76"/>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76"/>
      <w:r w:rsidR="00761623">
        <w:rPr>
          <w:rStyle w:val="Refdecomentario"/>
        </w:rPr>
        <w:commentReference w:id="276"/>
      </w:r>
    </w:p>
    <w:p w14:paraId="443BC0AB" w14:textId="31933797" w:rsidR="009574C6" w:rsidRDefault="00E223CA" w:rsidP="00610AC2">
      <w:pPr>
        <w:pStyle w:val="Ttulo3"/>
        <w:jc w:val="both"/>
      </w:pPr>
      <w:bookmarkStart w:id="277" w:name="_Toc148271444"/>
      <w:bookmarkStart w:id="278" w:name="X20f53a387c6cd561169d85ff4ed878615df6725"/>
      <w:bookmarkEnd w:id="256"/>
      <w:r>
        <w:t>1.3.</w:t>
      </w:r>
      <w:ins w:id="279" w:author="Antonio Otal Palacin" w:date="2023-11-26T11:27:00Z">
        <w:r w:rsidR="004556DA">
          <w:t>7</w:t>
        </w:r>
      </w:ins>
      <w:del w:id="280" w:author="Antonio Otal Palacin" w:date="2023-11-26T11:27:00Z">
        <w:r w:rsidDel="004556DA">
          <w:delText>6</w:delText>
        </w:r>
      </w:del>
      <w:r>
        <w:t xml:space="preserve"> De las recomendaciones de GEC-ESTRO a la ICRU89</w:t>
      </w:r>
      <w:bookmarkEnd w:id="277"/>
    </w:p>
    <w:p w14:paraId="435B398C" w14:textId="77777777" w:rsidR="009574C6" w:rsidRDefault="00E223CA" w:rsidP="00610AC2">
      <w:pPr>
        <w:pStyle w:val="FirstParagraph"/>
        <w:jc w:val="bot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645AD13E" w:rsidR="009574C6" w:rsidRDefault="00E223CA" w:rsidP="00610AC2">
      <w:pPr>
        <w:pStyle w:val="Textoindependiente"/>
        <w:jc w:val="both"/>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w:t>
      </w:r>
      <w:r>
        <w:lastRenderedPageBreak/>
        <w:t>determinación de objetivos, aplicadores, tasas de dosis y esquemas de fraccionamiento. Además, el protocolo incluía directrices para determinar el GTV y el CTV de alto riesgo</w:t>
      </w:r>
      <w:commentRangeStart w:id="281"/>
      <w:commentRangeStart w:id="282"/>
      <w:commentRangeEnd w:id="281"/>
      <w:r w:rsidR="00902423">
        <w:rPr>
          <w:rStyle w:val="Refdecomentario"/>
        </w:rPr>
        <w:commentReference w:id="281"/>
      </w:r>
      <w:commentRangeEnd w:id="282"/>
      <w:r w:rsidR="00343580">
        <w:rPr>
          <w:rStyle w:val="Refdecomentario"/>
        </w:rPr>
        <w:commentReference w:id="282"/>
      </w:r>
      <w:ins w:id="283" w:author="Antonio Otal Palacin" w:date="2023-12-26T10:41:00Z">
        <w:r w:rsidR="00343580">
          <w:t xml:space="preserve"> (CTV-HR)</w:t>
        </w:r>
      </w:ins>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02170C84" w:rsidR="009574C6" w:rsidDel="004556DA" w:rsidRDefault="00E223CA" w:rsidP="00610AC2">
      <w:pPr>
        <w:pStyle w:val="Ttulo3"/>
        <w:jc w:val="both"/>
        <w:rPr>
          <w:del w:id="284" w:author="Antonio Otal Palacin" w:date="2023-11-26T11:26:00Z"/>
        </w:rPr>
      </w:pPr>
      <w:bookmarkStart w:id="285" w:name="_Toc148271445"/>
      <w:bookmarkStart w:id="286" w:name="X3e9e052f3b82d82b163ebb6ccc86ff2124aa159"/>
      <w:bookmarkEnd w:id="278"/>
      <w:commentRangeStart w:id="287"/>
      <w:commentRangeStart w:id="288"/>
      <w:del w:id="289" w:author="Antonio Otal Palacin" w:date="2023-11-26T11:26:00Z">
        <w:r w:rsidDel="004556DA">
          <w:delText>1.3.7 Braquiterapia intracavitaria e intersticial</w:delText>
        </w:r>
        <w:bookmarkEnd w:id="285"/>
        <w:commentRangeEnd w:id="287"/>
        <w:r w:rsidR="00902423" w:rsidDel="004556DA">
          <w:rPr>
            <w:rStyle w:val="Refdecomentario"/>
            <w:rFonts w:ascii="Cambria" w:eastAsia="Cambria" w:hAnsi="Cambria"/>
            <w:b w:val="0"/>
            <w:bCs w:val="0"/>
            <w:color w:val="auto"/>
          </w:rPr>
          <w:commentReference w:id="287"/>
        </w:r>
        <w:commentRangeEnd w:id="288"/>
        <w:r w:rsidR="004556DA" w:rsidDel="004556DA">
          <w:rPr>
            <w:rStyle w:val="Refdecomentario"/>
            <w:rFonts w:ascii="Cambria" w:eastAsia="Cambria" w:hAnsi="Cambria"/>
            <w:b w:val="0"/>
            <w:bCs w:val="0"/>
            <w:color w:val="auto"/>
          </w:rPr>
          <w:commentReference w:id="288"/>
        </w:r>
      </w:del>
    </w:p>
    <w:p w14:paraId="3A7C4EF8" w14:textId="1AA6A875" w:rsidR="009574C6" w:rsidDel="004556DA" w:rsidRDefault="00E223CA" w:rsidP="00610AC2">
      <w:pPr>
        <w:pStyle w:val="FirstParagraph"/>
        <w:jc w:val="both"/>
        <w:rPr>
          <w:del w:id="290" w:author="Antonio Otal Palacin" w:date="2023-11-26T11:26:00Z"/>
        </w:rPr>
      </w:pPr>
      <w:del w:id="291" w:author="Antonio Otal Palacin" w:date="2023-11-26T11:26:00Z">
        <w:r w:rsidDel="004556DA">
          <w:delText xml:space="preserve">Existen dos modalidades principales de </w:delText>
        </w:r>
        <w:commentRangeStart w:id="292"/>
        <w:r w:rsidDel="004556DA">
          <w:delText xml:space="preserve">braquiterapia </w:delText>
        </w:r>
        <w:commentRangeEnd w:id="292"/>
        <w:r w:rsidR="00780864" w:rsidDel="004556DA">
          <w:rPr>
            <w:rStyle w:val="Refdecomentario"/>
          </w:rPr>
          <w:commentReference w:id="292"/>
        </w:r>
        <w:r w:rsidDel="004556DA">
          <w:delText>para el cáncer de cuello de útero: la braquiterapia intracavitaria y una combinación de braquiterapia intracavitaria e intersticial.</w:delText>
        </w:r>
      </w:del>
    </w:p>
    <w:p w14:paraId="4DEE416F" w14:textId="0DCB1C9F" w:rsidR="009574C6" w:rsidDel="004556DA" w:rsidRDefault="00E223CA" w:rsidP="00610AC2">
      <w:pPr>
        <w:pStyle w:val="Textoindependiente"/>
        <w:jc w:val="both"/>
        <w:rPr>
          <w:del w:id="293" w:author="Antonio Otal Palacin" w:date="2023-11-26T11:26:00Z"/>
        </w:rPr>
      </w:pPr>
      <w:del w:id="294" w:author="Antonio Otal Palacin" w:date="2023-11-26T11:26:00Z">
        <w:r w:rsidDel="004556DA">
          <w:delTex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La braquiterapia intracavitaria administra radiación al tumor y a los tejidos circundantes dentro de la cavidad corporal, dirigiéndose al tumor primario y a las zonas adyacentes con riesgo de diseminación tumoral</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Es una técnica relativamente sencilla y menos invasiva en comparación con la braquiterapia intersticial.</w:delText>
        </w:r>
      </w:del>
    </w:p>
    <w:p w14:paraId="48510D40" w14:textId="4BF5333D" w:rsidR="009574C6" w:rsidDel="004556DA" w:rsidRDefault="00E223CA" w:rsidP="00610AC2">
      <w:pPr>
        <w:pStyle w:val="Textoindependiente"/>
        <w:jc w:val="both"/>
        <w:rPr>
          <w:del w:id="295" w:author="Antonio Otal Palacin" w:date="2023-11-26T11:26:00Z"/>
        </w:rPr>
      </w:pPr>
      <w:del w:id="296" w:author="Antonio Otal Palacin" w:date="2023-11-26T11:26:00Z">
        <w:r w:rsidDel="004556DA">
          <w:delTex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 A menudo se utiliza en casos en los que la braquiterapia intracavitaria por sí sola puede no proporcionar dosis de radiación adecuadas a todo el tumor</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w:delText>
        </w:r>
      </w:del>
    </w:p>
    <w:p w14:paraId="6876267E" w14:textId="3374334E" w:rsidR="009574C6" w:rsidDel="004556DA" w:rsidRDefault="00E223CA" w:rsidP="00610AC2">
      <w:pPr>
        <w:pStyle w:val="Textoindependiente"/>
        <w:jc w:val="both"/>
        <w:rPr>
          <w:del w:id="297" w:author="Antonio Otal Palacin" w:date="2023-11-26T11:26:00Z"/>
        </w:rPr>
      </w:pPr>
      <w:del w:id="298" w:author="Antonio Otal Palacin" w:date="2023-11-26T11:26:00Z">
        <w:r w:rsidDel="004556DA">
          <w:delText xml:space="preserve">Las ventajas de la braquiterapia intracavitaria incluyen su simplicidad, facilidad de uso y menor invasividad en comparación con una combinación de braquiterapia </w:delText>
        </w:r>
        <w:r w:rsidDel="004556DA">
          <w:lastRenderedPageBreak/>
          <w:delText>intracavitaria e intersticial. La braquiterapia intracavitaria se puede realizar utilizando aplicadores estándar, como tándem y ovoides o cilindros vaginales, que están fácilmente disponibles y se utilizan habitualmente en la práctica clínica</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delText>
        </w:r>
      </w:del>
    </w:p>
    <w:p w14:paraId="17AF8C3D" w14:textId="5DEC1E3E" w:rsidR="009574C6" w:rsidDel="004556DA" w:rsidRDefault="00E223CA" w:rsidP="00610AC2">
      <w:pPr>
        <w:pStyle w:val="Textoindependiente"/>
        <w:jc w:val="both"/>
        <w:rPr>
          <w:del w:id="299" w:author="Antonio Otal Palacin" w:date="2023-11-26T11:26:00Z"/>
        </w:rPr>
      </w:pPr>
      <w:del w:id="300" w:author="Antonio Otal Palacin" w:date="2023-11-26T11:26:00Z">
        <w:r w:rsidDel="004556DA">
          <w:delTex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delText>
        </w:r>
        <w:r w:rsidDel="004556DA">
          <w:fldChar w:fldCharType="begin"/>
        </w:r>
        <w:r w:rsidDel="004556DA">
          <w:delInstrText>HYPERLINK \l "ref-ohkubo2013" \h</w:delInstrText>
        </w:r>
        <w:r w:rsidDel="004556DA">
          <w:fldChar w:fldCharType="separate"/>
        </w:r>
        <w:r w:rsidDel="004556DA">
          <w:rPr>
            <w:rStyle w:val="Hipervnculo"/>
            <w:vertAlign w:val="superscript"/>
          </w:rPr>
          <w:delText>57</w:delText>
        </w:r>
        <w:r w:rsidDel="004556DA">
          <w:rPr>
            <w:rStyle w:val="Hipervnculo"/>
            <w:vertAlign w:val="superscript"/>
          </w:rPr>
          <w:fldChar w:fldCharType="end"/>
        </w:r>
        <w:r w:rsidDel="004556DA">
          <w:delText>. La braquiterapia intracavitaria por sí sola puede no proporcionar dosis de radiación adecuadas a todo el tumor, lo que da lugar a un control tumoral subóptim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En estos casos, una combinación de braquiterapia intracavitaria e intersticial permite una mejor cobertura del tumor y una mejor distribución de la dosis</w:delText>
        </w:r>
        <w:r w:rsidDel="004556DA">
          <w:fldChar w:fldCharType="begin"/>
        </w:r>
        <w:r w:rsidDel="004556DA">
          <w:delInstrText>HYPERLINK \l "ref-tan2015" \h</w:delInstrText>
        </w:r>
        <w:r w:rsidDel="004556DA">
          <w:fldChar w:fldCharType="separate"/>
        </w:r>
        <w:r w:rsidDel="004556DA">
          <w:rPr>
            <w:rStyle w:val="Hipervnculo"/>
            <w:vertAlign w:val="superscript"/>
          </w:rPr>
          <w:delText>58</w:delText>
        </w:r>
        <w:r w:rsidDel="004556DA">
          <w:rPr>
            <w:rStyle w:val="Hipervnculo"/>
            <w:vertAlign w:val="superscript"/>
          </w:rPr>
          <w:fldChar w:fldCharType="end"/>
        </w:r>
        <w:r w:rsidDel="004556DA">
          <w:delText>. Además, la braquiterapia intersticial se puede utilizar para tratar zonas específicas del tumor o zonas con menor respuesta a la radiación, lo que proporciona un enfoque de tratamiento más adaptado y personalizado</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w:delText>
        </w:r>
      </w:del>
    </w:p>
    <w:p w14:paraId="44A3B92E" w14:textId="77777777" w:rsidR="009574C6" w:rsidRDefault="00E223CA" w:rsidP="00610AC2">
      <w:pPr>
        <w:pStyle w:val="Ttulo3"/>
        <w:jc w:val="both"/>
      </w:pPr>
      <w:bookmarkStart w:id="301" w:name="_Toc148271446"/>
      <w:bookmarkStart w:id="302" w:name="X60f0eaadca91c346bf681d69e747b06fc353943"/>
      <w:bookmarkEnd w:id="286"/>
      <w:r>
        <w:t>1.3.8 La inclusión de la componente intersticial</w:t>
      </w:r>
      <w:bookmarkEnd w:id="301"/>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w:t>
      </w:r>
      <w:r>
        <w:lastRenderedPageBreak/>
        <w:t>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303" w:name="_Toc148271447"/>
      <w:bookmarkStart w:id="304" w:name="sec-esquemadetratamiento"/>
      <w:bookmarkEnd w:id="302"/>
      <w:r>
        <w:t>1.3.9 Esquema de tratamiento</w:t>
      </w:r>
      <w:bookmarkEnd w:id="303"/>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305" w:name="_Toc148271448"/>
      <w:bookmarkStart w:id="306" w:name="prescripción-e-informes-de-dosis"/>
      <w:bookmarkEnd w:id="304"/>
      <w:r>
        <w:t>1.3.10 Prescripción e informes de dosis</w:t>
      </w:r>
      <w:bookmarkEnd w:id="305"/>
    </w:p>
    <w:p w14:paraId="7415B2F9" w14:textId="1941F09C"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r w:rsidR="00780864">
        <w:t>3D</w:t>
      </w:r>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77D9B552" w:rsidR="009574C6" w:rsidRDefault="00E223CA" w:rsidP="00610AC2">
      <w:pPr>
        <w:numPr>
          <w:ilvl w:val="0"/>
          <w:numId w:val="5"/>
        </w:numPr>
        <w:jc w:val="both"/>
      </w:pPr>
      <w:r>
        <w:rPr>
          <w:b/>
          <w:bCs/>
        </w:rPr>
        <w:t>D90</w:t>
      </w:r>
      <w:r>
        <w:t>: El D90 se refiere a la dosis que cubre el 90% del CTV</w:t>
      </w:r>
      <w:r w:rsidR="00780864">
        <w:t>-HR</w:t>
      </w:r>
      <w:r>
        <w:t>. Es una métrica esencial para evaluar la dosis de radiación administrada al área objetivo.</w:t>
      </w:r>
    </w:p>
    <w:p w14:paraId="07A0B477" w14:textId="796A4CBE" w:rsidR="009574C6" w:rsidRDefault="00E223CA" w:rsidP="00610AC2">
      <w:pPr>
        <w:numPr>
          <w:ilvl w:val="0"/>
          <w:numId w:val="5"/>
        </w:numPr>
        <w:jc w:val="both"/>
      </w:pPr>
      <w:r>
        <w:rPr>
          <w:b/>
          <w:bCs/>
        </w:rPr>
        <w:t>D2cc</w:t>
      </w:r>
      <w:r>
        <w:t>: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307" w:name="_Toc148271449"/>
      <w:bookmarkStart w:id="308" w:name="sec-equivalentesbiologicos"/>
      <w:bookmarkEnd w:id="306"/>
      <w:r>
        <w:t>1.3.11 Equivalentes biológicos</w:t>
      </w:r>
      <w:bookmarkEnd w:id="307"/>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55B5200E" w:rsidR="009574C6" w:rsidRDefault="00E223CA" w:rsidP="00610AC2">
      <w:pPr>
        <w:pStyle w:val="Textoindependiente"/>
        <w:jc w:val="both"/>
      </w:pPr>
      <w:r>
        <w:t>Para gestionar la suma de dosis de las fracciones de EBRT</w:t>
      </w:r>
      <w:r w:rsidR="00780864">
        <w:t xml:space="preserve"> y </w:t>
      </w:r>
      <w:r>
        <w:t xml:space="preserve">BT, se recomienda calcular unas dosis biológicamente equivalentes. La suma de estas dosis representa </w:t>
      </w:r>
      <w:r>
        <w:lastRenderedPageBreak/>
        <w:t xml:space="preserve">la dosis total biológicamente ponderada aplicada al volumen de interés, como la dosis mínima recibida por 2 </w:t>
      </w:r>
      <w:proofErr w:type="spellStart"/>
      <w:ins w:id="309" w:author="Antonio Otal Palacin" w:date="2023-12-26T10:47:00Z">
        <w:r w:rsidR="005D09D9">
          <w:t>cc</w:t>
        </w:r>
      </w:ins>
      <w:commentRangeStart w:id="310"/>
      <w:commentRangeStart w:id="311"/>
      <w:proofErr w:type="spellEnd"/>
      <w:del w:id="312" w:author="Antonio Otal Palacin" w:date="2023-12-26T10:47:00Z">
        <w:r w:rsidDel="005D09D9">
          <w:delText xml:space="preserve">cm3 </w:delText>
        </w:r>
      </w:del>
      <w:commentRangeEnd w:id="310"/>
      <w:r w:rsidR="00780864">
        <w:rPr>
          <w:rStyle w:val="Refdecomentario"/>
        </w:rPr>
        <w:commentReference w:id="310"/>
      </w:r>
      <w:commentRangeEnd w:id="311"/>
      <w:r w:rsidR="005D09D9">
        <w:rPr>
          <w:rStyle w:val="Refdecomentario"/>
        </w:rPr>
        <w:commentReference w:id="311"/>
      </w:r>
      <w:ins w:id="313" w:author="Antonio Otal Palacin" w:date="2023-12-26T10:47:00Z">
        <w:r w:rsidR="005D09D9">
          <w:t xml:space="preserve"> </w:t>
        </w:r>
      </w:ins>
      <w:r>
        <w:t xml:space="preserve">de recto, el GTV o el </w:t>
      </w:r>
      <w:r w:rsidR="00780864">
        <w:t>CTV-HR</w:t>
      </w:r>
      <w:r>
        <w:t>.</w:t>
      </w:r>
    </w:p>
    <w:p w14:paraId="293350F2" w14:textId="77777777" w:rsidR="009574C6" w:rsidRDefault="00E223CA" w:rsidP="00610AC2">
      <w:pPr>
        <w:pStyle w:val="Textoindependiente"/>
        <w:jc w:val="both"/>
      </w:pPr>
      <w:r>
        <w:t xml:space="preserve">Como recomienda la </w:t>
      </w:r>
      <w:commentRangeStart w:id="314"/>
      <w:commentRangeStart w:id="315"/>
      <w:r>
        <w:t>ICRU89</w:t>
      </w:r>
      <w:commentRangeEnd w:id="314"/>
      <w:r w:rsidR="00780864">
        <w:rPr>
          <w:rStyle w:val="Refdecomentario"/>
        </w:rPr>
        <w:commentReference w:id="314"/>
      </w:r>
      <w:commentRangeEnd w:id="315"/>
      <w:r w:rsidR="005D09D9">
        <w:rPr>
          <w:rStyle w:val="Refdecomentario"/>
        </w:rPr>
        <w:commentReference w:id="315"/>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316"/>
      <w:commentRangeStart w:id="317"/>
      <w:r>
        <w:t>etc</w:t>
      </w:r>
      <w:commentRangeEnd w:id="316"/>
      <w:r w:rsidR="00AB727F">
        <w:rPr>
          <w:rStyle w:val="Refdecomentario"/>
        </w:rPr>
        <w:commentReference w:id="316"/>
      </w:r>
      <w:commentRangeEnd w:id="317"/>
      <w:r w:rsidR="00944922">
        <w:rPr>
          <w:rStyle w:val="Refdecomentario"/>
        </w:rPr>
        <w:commentReference w:id="317"/>
      </w:r>
      <w:r>
        <w:t>.</w:t>
      </w:r>
    </w:p>
    <w:p w14:paraId="2CB56FD2" w14:textId="77777777" w:rsidR="009574C6" w:rsidRDefault="00E223CA" w:rsidP="00610AC2">
      <w:pPr>
        <w:pStyle w:val="Ttulo2"/>
        <w:jc w:val="both"/>
      </w:pPr>
      <w:bookmarkStart w:id="318" w:name="_Toc148271450"/>
      <w:bookmarkStart w:id="319" w:name="reconstrucción-de-aplicadores"/>
      <w:bookmarkEnd w:id="163"/>
      <w:bookmarkEnd w:id="308"/>
      <w:r>
        <w:t>1.4 Reconstrucción de aplicadores</w:t>
      </w:r>
      <w:bookmarkEnd w:id="318"/>
    </w:p>
    <w:p w14:paraId="478F8CA0" w14:textId="77777777" w:rsidR="009574C6" w:rsidRDefault="00E223CA" w:rsidP="00610AC2">
      <w:pPr>
        <w:pStyle w:val="Ttulo3"/>
        <w:jc w:val="both"/>
      </w:pPr>
      <w:bookmarkStart w:id="320" w:name="_Toc148271451"/>
      <w:bookmarkStart w:id="321" w:name="aplicadores-en-braquiterapia"/>
      <w:r>
        <w:t>1.4.1 Aplicadores en braquiterapia</w:t>
      </w:r>
      <w:bookmarkEnd w:id="320"/>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322" w:name="_Toc148271452"/>
      <w:bookmarkStart w:id="323" w:name="sec-tiposreconstruccion"/>
      <w:bookmarkEnd w:id="321"/>
      <w:r>
        <w:lastRenderedPageBreak/>
        <w:t>1.4.2 Tipos de reconstrucción</w:t>
      </w:r>
      <w:bookmarkEnd w:id="322"/>
    </w:p>
    <w:p w14:paraId="2D374BFB" w14:textId="570FFDD9" w:rsidR="009574C6" w:rsidRDefault="00E223CA" w:rsidP="00610AC2">
      <w:pPr>
        <w:pStyle w:val="FirstParagraph"/>
        <w:jc w:val="both"/>
      </w:pPr>
      <w:r>
        <w:t>La reconstrucción del aplicador implica identificar con precisión la ruta de la fuente dentro de los catéteres y el aplicador, lo cual es esencial para calcular la dosis administrada al objetivo y a los órganos en riesgo. Implica el uso de modalidades de imágenes, como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del w:id="324" w:author="Antonio Otal Palacin" w:date="2023-12-26T11:11:00Z">
        <w:r w:rsidDel="00944922">
          <w:delText xml:space="preserve"> </w:delText>
        </w:r>
      </w:del>
      <w:ins w:id="325" w:author="Javier Vijande Asenjo" w:date="2023-11-16T13:38:00Z">
        <w:r w:rsidR="00AC1B4D">
          <w:t>.</w:t>
        </w:r>
      </w:ins>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0502A1AD" w:rsidR="009574C6" w:rsidRDefault="00E223CA" w:rsidP="00610AC2">
      <w:pPr>
        <w:pStyle w:val="Textoindependiente"/>
        <w:jc w:val="both"/>
      </w:pPr>
      <w:r>
        <w:t xml:space="preserve">Cuando la modalidad de imagen es CT, se </w:t>
      </w:r>
      <w:ins w:id="326" w:author="Javier Vijande Asenjo" w:date="2023-11-16T12:09:00Z">
        <w:r w:rsidR="00171353">
          <w:t xml:space="preserve">deben </w:t>
        </w:r>
      </w:ins>
      <w:r>
        <w:t>utiliza</w:t>
      </w:r>
      <w:ins w:id="327" w:author="Antonio Otal Palacin" w:date="2023-12-26T11:13:00Z">
        <w:r w:rsidR="00944922">
          <w:t>r</w:t>
        </w:r>
      </w:ins>
      <w:del w:id="328" w:author="Antonio Otal Palacin" w:date="2023-12-26T11:13:00Z">
        <w:r w:rsidDel="00944922">
          <w:delText>n</w:delText>
        </w:r>
      </w:del>
      <w:r>
        <w:t xml:space="preserve"> maniquíes </w:t>
      </w:r>
      <w:proofErr w:type="spellStart"/>
      <w:ins w:id="329" w:author="Antonio Otal Palacin" w:date="2023-12-26T11:12:00Z">
        <w:r w:rsidR="00944922">
          <w:t>construídos</w:t>
        </w:r>
        <w:proofErr w:type="spellEnd"/>
        <w:r w:rsidR="00944922">
          <w:t xml:space="preserve"> </w:t>
        </w:r>
      </w:ins>
      <w:r w:rsidR="00171353">
        <w:t>a partir</w:t>
      </w:r>
      <w:r>
        <w:t xml:space="preserve"> de materiales compuestos de materiales de alto número atómico para que sean fácilmente visibles.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330" w:author="Javier Vijande Asenjo" w:date="2023-11-16T12:11:00Z"/>
        </w:rPr>
      </w:pPr>
      <w:r>
        <w:lastRenderedPageBreak/>
        <w:t>Por otro lado, existe la cuestión de la determinación de la primera posición de parada (</w:t>
      </w:r>
      <w:r>
        <w:rPr>
          <w:i/>
          <w:iCs/>
        </w:rPr>
        <w:t>tip position</w:t>
      </w:r>
      <w:r>
        <w:t>).</w:t>
      </w:r>
    </w:p>
    <w:p w14:paraId="5E1D553E" w14:textId="7704DB7A" w:rsidR="009574C6" w:rsidRDefault="00E223CA" w:rsidP="00610AC2">
      <w:pPr>
        <w:pStyle w:val="Textoindependiente"/>
        <w:jc w:val="both"/>
      </w:pPr>
      <w:r>
        <w:t xml:space="preserve">El concepto de primera posición de parada se refiere a la ubicación de la punta de un aplicador o aguja utilizada en la planificación del tratamiento de braquiterapia para el cáncer de cuello uterino. </w:t>
      </w:r>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331" w:name="_Toc148271453"/>
      <w:bookmarkStart w:id="332" w:name="sec-bibapp"/>
      <w:bookmarkEnd w:id="323"/>
      <w:r>
        <w:t>1.4.3 Bibliotecas de aplicadores</w:t>
      </w:r>
      <w:bookmarkEnd w:id="331"/>
    </w:p>
    <w:p w14:paraId="1D52CA5A" w14:textId="5C1E6DCE" w:rsidR="009574C6" w:rsidRDefault="00E223CA" w:rsidP="00610AC2">
      <w:pPr>
        <w:pStyle w:val="FirstParagraph"/>
        <w:jc w:val="both"/>
      </w:pPr>
      <w:r>
        <w:t>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D38F5A"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commentRangeStart w:id="333"/>
      <w:commentRangeStart w:id="334"/>
      <w:r>
        <w:t>TPS</w:t>
      </w:r>
      <w:commentRangeEnd w:id="333"/>
      <w:r w:rsidR="007B7676">
        <w:rPr>
          <w:rStyle w:val="Refdecomentario"/>
        </w:rPr>
        <w:commentReference w:id="333"/>
      </w:r>
      <w:commentRangeEnd w:id="334"/>
      <w:r w:rsidR="00944922">
        <w:rPr>
          <w:rStyle w:val="Refdecomentario"/>
        </w:rPr>
        <w:commentReference w:id="334"/>
      </w:r>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35" w:name="_Toc148271454"/>
      <w:bookmarkStart w:id="336" w:name="planes-virtuales"/>
      <w:bookmarkEnd w:id="319"/>
      <w:bookmarkEnd w:id="332"/>
      <w:r>
        <w:t>1.5 Planes virtuales</w:t>
      </w:r>
      <w:bookmarkEnd w:id="335"/>
    </w:p>
    <w:p w14:paraId="79A12923" w14:textId="3A79A5DC" w:rsidR="009574C6" w:rsidDel="00470DE1" w:rsidRDefault="00E223CA" w:rsidP="00610AC2">
      <w:pPr>
        <w:pStyle w:val="Ttulo3"/>
        <w:jc w:val="both"/>
        <w:rPr>
          <w:del w:id="337" w:author="Antonio Otal Palacin" w:date="2023-12-26T11:39:00Z"/>
        </w:rPr>
      </w:pPr>
      <w:bookmarkStart w:id="338" w:name="_Toc148271455"/>
      <w:bookmarkStart w:id="339" w:name="sec-tb"/>
      <w:commentRangeStart w:id="340"/>
      <w:del w:id="341" w:author="Antonio Otal Palacin" w:date="2023-12-26T11:39:00Z">
        <w:r w:rsidDel="00470DE1">
          <w:delText xml:space="preserve">1.5.1 El </w:delText>
        </w:r>
      </w:del>
      <w:del w:id="342" w:author="Antonio Otal Palacin" w:date="2023-12-26T11:19:00Z">
        <w:r w:rsidDel="00944922">
          <w:delText xml:space="preserve">Template </w:delText>
        </w:r>
      </w:del>
      <w:del w:id="343" w:author="Antonio Otal Palacin" w:date="2023-12-26T11:39:00Z">
        <w:r w:rsidDel="00470DE1">
          <w:delText>Benidorm</w:delText>
        </w:r>
      </w:del>
      <w:bookmarkEnd w:id="338"/>
      <w:commentRangeEnd w:id="340"/>
      <w:r w:rsidR="00470DE1">
        <w:rPr>
          <w:rStyle w:val="Refdecomentario"/>
          <w:rFonts w:ascii="Cambria" w:eastAsia="Cambria" w:hAnsi="Cambria"/>
          <w:b w:val="0"/>
          <w:bCs w:val="0"/>
          <w:color w:val="auto"/>
        </w:rPr>
        <w:commentReference w:id="340"/>
      </w:r>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44"/>
      <w:commentRangeStart w:id="345"/>
      <w:r>
        <w:t xml:space="preserve">aplicador Benidorm </w:t>
      </w:r>
      <w:commentRangeEnd w:id="344"/>
      <w:r w:rsidR="007B7676">
        <w:rPr>
          <w:rStyle w:val="Refdecomentario"/>
        </w:rPr>
        <w:commentReference w:id="344"/>
      </w:r>
      <w:commentRangeEnd w:id="345"/>
      <w:r w:rsidR="00470DE1">
        <w:rPr>
          <w:rStyle w:val="Refdecomentario"/>
        </w:rPr>
        <w:commentReference w:id="345"/>
      </w:r>
      <w:r>
        <w:t>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279C7447" w14:textId="37AF955B" w:rsidR="00470DE1" w:rsidRPr="00470DE1" w:rsidRDefault="00E223CA" w:rsidP="00470DE1">
      <w:pPr>
        <w:pStyle w:val="Textoindependiente"/>
        <w:pPrChange w:id="346" w:author="Antonio Otal Palacin" w:date="2023-12-26T11:37:00Z">
          <w:pPr>
            <w:pStyle w:val="Ttulo3"/>
            <w:jc w:val="both"/>
          </w:pPr>
        </w:pPrChange>
      </w:pPr>
      <w:bookmarkStart w:id="347" w:name="_Toc148271456"/>
      <w:bookmarkStart w:id="348" w:name="la-elección-de-las-agujas"/>
      <w:bookmarkEnd w:id="339"/>
      <w:commentRangeStart w:id="349"/>
      <w:commentRangeStart w:id="350"/>
      <w:del w:id="351" w:author="Antonio Otal Palacin" w:date="2023-12-26T11:37:00Z">
        <w:r w:rsidDel="00470DE1">
          <w:delText>1.5.2 La elección de las agujas</w:delText>
        </w:r>
        <w:bookmarkEnd w:id="347"/>
        <w:commentRangeEnd w:id="349"/>
        <w:r w:rsidR="007B7676" w:rsidDel="00470DE1">
          <w:rPr>
            <w:rStyle w:val="Refdecomentario"/>
          </w:rPr>
          <w:commentReference w:id="349"/>
        </w:r>
        <w:commentRangeEnd w:id="350"/>
        <w:r w:rsidR="00470DE1" w:rsidDel="00470DE1">
          <w:rPr>
            <w:rStyle w:val="Refdecomentario"/>
            <w:b/>
            <w:bCs/>
          </w:rPr>
          <w:commentReference w:id="350"/>
        </w:r>
      </w:del>
    </w:p>
    <w:p w14:paraId="3761EE70" w14:textId="77777777" w:rsidR="00470DE1" w:rsidRDefault="00470DE1" w:rsidP="00470DE1">
      <w:pPr>
        <w:shd w:val="clear" w:color="auto" w:fill="FFFFFF"/>
        <w:spacing w:after="0" w:line="285" w:lineRule="atLeast"/>
        <w:rPr>
          <w:ins w:id="352" w:author="Antonio Otal Palacin" w:date="2023-12-26T11:38:00Z"/>
        </w:rPr>
      </w:pPr>
      <w:r w:rsidRPr="00470DE1">
        <w:rPr>
          <w:rPrChange w:id="353" w:author="Antonio Otal Palacin" w:date="2023-12-26T11:38:00Z">
            <w:rPr>
              <w:rFonts w:ascii="Consolas" w:eastAsia="Times New Roman" w:hAnsi="Consolas"/>
              <w:color w:val="000000"/>
              <w:sz w:val="21"/>
              <w:szCs w:val="21"/>
              <w:lang w:val="es-ES" w:eastAsia="es-ES"/>
            </w:rPr>
          </w:rPrChange>
        </w:rPr>
        <w:t>La configuración de agujas del aplicador Benidorm dota de una gran flexibilidad en la elección de agujas a implantar para cubrir el volumen objetiv</w:t>
      </w:r>
      <w:ins w:id="354" w:author="Antonio Otal Palacin" w:date="2023-12-26T11:37:00Z">
        <w:r w:rsidRPr="00470DE1">
          <w:rPr>
            <w:rPrChange w:id="355" w:author="Antonio Otal Palacin" w:date="2023-12-26T11:38:00Z">
              <w:rPr>
                <w:rFonts w:ascii="Consolas" w:eastAsia="Times New Roman" w:hAnsi="Consolas"/>
                <w:color w:val="000000"/>
                <w:sz w:val="21"/>
                <w:szCs w:val="21"/>
                <w:lang w:val="es-ES" w:eastAsia="es-ES"/>
              </w:rPr>
            </w:rPrChange>
          </w:rPr>
          <w:t>o</w:t>
        </w:r>
      </w:ins>
      <w:ins w:id="356" w:author="Antonio Otal Palacin" w:date="2023-12-26T11:38:00Z">
        <w:r>
          <w:t xml:space="preserve">. </w:t>
        </w:r>
        <w:r>
          <w:t>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ins>
    </w:p>
    <w:p w14:paraId="43050CD6" w14:textId="77777777" w:rsidR="00470DE1" w:rsidRDefault="00470DE1" w:rsidP="00470DE1">
      <w:pPr>
        <w:pStyle w:val="Textoindependiente"/>
        <w:jc w:val="both"/>
        <w:rPr>
          <w:ins w:id="357" w:author="Antonio Otal Palacin" w:date="2023-12-26T11:38:00Z"/>
        </w:rPr>
      </w:pPr>
      <w:ins w:id="358" w:author="Antonio Otal Palacin" w:date="2023-12-26T11:38:00Z">
        <w:r>
          <w:t xml:space="preserve">Es por ello </w:t>
        </w:r>
        <w:proofErr w:type="gramStart"/>
        <w:r>
          <w:t>que</w:t>
        </w:r>
        <w:proofErr w:type="gramEnd"/>
        <w:r>
          <w:t xml:space="preserve"> diseñar un tratamiento con el mínimo número de agujas que a su vez asegure la cobertura correcta del volumen objetivo.</w:t>
        </w:r>
      </w:ins>
    </w:p>
    <w:p w14:paraId="387B53CD" w14:textId="191ACCE2" w:rsidR="009574C6" w:rsidRDefault="009574C6" w:rsidP="00470DE1">
      <w:pPr>
        <w:shd w:val="clear" w:color="auto" w:fill="FFFFFF"/>
        <w:spacing w:after="0" w:line="285" w:lineRule="atLeast"/>
        <w:pPrChange w:id="359" w:author="Antonio Otal Palacin" w:date="2023-12-26T11:38:00Z">
          <w:pPr>
            <w:pStyle w:val="Textoindependiente"/>
            <w:jc w:val="both"/>
          </w:pPr>
        </w:pPrChange>
      </w:pPr>
    </w:p>
    <w:p w14:paraId="6E4AA47B" w14:textId="77777777" w:rsidR="009574C6" w:rsidRDefault="00E223CA" w:rsidP="00610AC2">
      <w:pPr>
        <w:pStyle w:val="Ttulo2"/>
        <w:jc w:val="both"/>
      </w:pPr>
      <w:bookmarkStart w:id="360" w:name="_Toc148271457"/>
      <w:bookmarkStart w:id="361" w:name="objetivos"/>
      <w:bookmarkEnd w:id="336"/>
      <w:bookmarkEnd w:id="348"/>
      <w:commentRangeStart w:id="362"/>
      <w:commentRangeStart w:id="363"/>
      <w:r>
        <w:t>1.6 Objetivos</w:t>
      </w:r>
      <w:bookmarkEnd w:id="360"/>
      <w:commentRangeEnd w:id="362"/>
      <w:r w:rsidR="00717170">
        <w:rPr>
          <w:rStyle w:val="Refdecomentario"/>
          <w:rFonts w:ascii="Cambria" w:eastAsia="Cambria" w:hAnsi="Cambria"/>
          <w:b w:val="0"/>
          <w:bCs w:val="0"/>
          <w:color w:val="auto"/>
        </w:rPr>
        <w:commentReference w:id="362"/>
      </w:r>
      <w:commentRangeEnd w:id="363"/>
      <w:r w:rsidR="00F82AF3">
        <w:rPr>
          <w:rStyle w:val="Refdecomentario"/>
          <w:rFonts w:ascii="Cambria" w:eastAsia="Cambria" w:hAnsi="Cambria"/>
          <w:b w:val="0"/>
          <w:bCs w:val="0"/>
          <w:color w:val="auto"/>
        </w:rPr>
        <w:commentReference w:id="363"/>
      </w:r>
    </w:p>
    <w:p w14:paraId="4094E7B0" w14:textId="608EEDB5" w:rsidR="009574C6" w:rsidRDefault="00E223CA" w:rsidP="00610AC2">
      <w:pPr>
        <w:pStyle w:val="FirstParagraph"/>
        <w:jc w:val="both"/>
      </w:pPr>
      <w:del w:id="364" w:author="Antonio Otal Palacin" w:date="2023-12-26T11:45:00Z">
        <w:r w:rsidDel="00F82AF3">
          <w:delTex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delText>
        </w:r>
      </w:del>
      <w:commentRangeStart w:id="365"/>
      <w:commentRangeStart w:id="366"/>
      <w:commentRangeStart w:id="367"/>
      <w:del w:id="368" w:author="Antonio Otal Palacin" w:date="2023-12-26T11:47:00Z">
        <w:r w:rsidDel="00F82AF3">
          <w:delText>médico</w:delText>
        </w:r>
        <w:commentRangeEnd w:id="365"/>
        <w:r w:rsidR="0024751C" w:rsidDel="00F82AF3">
          <w:rPr>
            <w:rStyle w:val="Refdecomentario"/>
          </w:rPr>
          <w:commentReference w:id="365"/>
        </w:r>
        <w:commentRangeEnd w:id="366"/>
        <w:r w:rsidR="00F82AF3" w:rsidDel="00F82AF3">
          <w:rPr>
            <w:rStyle w:val="Refdecomentario"/>
          </w:rPr>
          <w:commentReference w:id="366"/>
        </w:r>
      </w:del>
      <w:commentRangeEnd w:id="367"/>
      <w:r w:rsidR="00F82AF3">
        <w:rPr>
          <w:rStyle w:val="Refdecomentario"/>
        </w:rPr>
        <w:commentReference w:id="367"/>
      </w:r>
      <w:del w:id="369" w:author="Antonio Otal Palacin" w:date="2023-12-26T11:47:00Z">
        <w:r w:rsidDel="00F82AF3">
          <w:delText>.</w:delText>
        </w:r>
      </w:del>
    </w:p>
    <w:p w14:paraId="2B891F15" w14:textId="62914618" w:rsidR="009574C6" w:rsidRDefault="00F82AF3" w:rsidP="00610AC2">
      <w:pPr>
        <w:pStyle w:val="Textoindependiente"/>
        <w:jc w:val="both"/>
      </w:pPr>
      <w:ins w:id="370" w:author="Antonio Otal Palacin" w:date="2023-12-26T11:46:00Z">
        <w:r>
          <w:t xml:space="preserve">La </w:t>
        </w:r>
      </w:ins>
      <w:ins w:id="371" w:author="Antonio Otal Palacin" w:date="2023-12-26T11:47:00Z">
        <w:r>
          <w:t xml:space="preserve">primera </w:t>
        </w:r>
      </w:ins>
      <w:ins w:id="372" w:author="Antonio Otal Palacin" w:date="2023-12-26T11:46:00Z">
        <w:r>
          <w:t xml:space="preserve">publicación </w:t>
        </w:r>
      </w:ins>
      <w:del w:id="373" w:author="Antonio Otal Palacin" w:date="2023-12-26T11:46:00Z">
        <w:r w:rsidR="00E223CA" w:rsidDel="00F82AF3">
          <w:delText>Por otro lado,</w:delText>
        </w:r>
      </w:del>
      <w:del w:id="374" w:author="Antonio Otal Palacin" w:date="2023-12-26T11:47:00Z">
        <w:r w:rsidR="00E223CA" w:rsidDel="00F82AF3">
          <w:delText xml:space="preserve"> se</w:delText>
        </w:r>
      </w:del>
      <w:r w:rsidR="00E223CA">
        <w:t xml:space="preserve"> presenta un método para añadir la componente intersticial a una librería de aplicadores rígidos en el entorno Oncentra, en el caso del aplicador Utrecht existente y la adición de un aplicador nuevo completo, </w:t>
      </w:r>
      <w:r w:rsidR="00E223CA">
        <w:lastRenderedPageBreak/>
        <w:t xml:space="preserve">permitiendo así una reconstrucción más eficiente utilizando la planificación exclusiva sobre </w:t>
      </w:r>
      <w:commentRangeStart w:id="375"/>
      <w:commentRangeStart w:id="376"/>
      <w:commentRangeStart w:id="377"/>
      <w:commentRangeStart w:id="378"/>
      <w:r w:rsidR="00E223CA">
        <w:t>MRI</w:t>
      </w:r>
      <w:commentRangeEnd w:id="375"/>
      <w:r w:rsidR="0024751C">
        <w:rPr>
          <w:rStyle w:val="Refdecomentario"/>
        </w:rPr>
        <w:commentReference w:id="375"/>
      </w:r>
      <w:commentRangeEnd w:id="376"/>
      <w:r>
        <w:rPr>
          <w:rStyle w:val="Refdecomentario"/>
        </w:rPr>
        <w:commentReference w:id="376"/>
      </w:r>
      <w:commentRangeEnd w:id="377"/>
      <w:r>
        <w:rPr>
          <w:rStyle w:val="Refdecomentario"/>
        </w:rPr>
        <w:commentReference w:id="377"/>
      </w:r>
      <w:commentRangeEnd w:id="378"/>
      <w:r w:rsidR="00401DD2">
        <w:rPr>
          <w:rStyle w:val="Refdecomentario"/>
        </w:rPr>
        <w:commentReference w:id="378"/>
      </w:r>
      <w:r w:rsidR="00E223CA">
        <w:t>.</w:t>
      </w:r>
    </w:p>
    <w:p w14:paraId="5A73D9DD" w14:textId="17DD3F59" w:rsidR="00F82AF3" w:rsidRDefault="00E223CA" w:rsidP="00610AC2">
      <w:pPr>
        <w:pStyle w:val="Textoindependiente"/>
        <w:jc w:val="both"/>
        <w:rPr>
          <w:ins w:id="379" w:author="Antonio Otal Palacin" w:date="2023-12-26T11:45:00Z"/>
        </w:rPr>
      </w:pPr>
      <w:del w:id="380" w:author="Antonio Otal Palacin" w:date="2023-12-26T11:49:00Z">
        <w:r w:rsidDel="00F82AF3">
          <w:delText xml:space="preserve">También </w:delText>
        </w:r>
      </w:del>
      <w:ins w:id="381" w:author="Antonio Otal Palacin" w:date="2023-12-26T11:49:00Z">
        <w:r w:rsidR="00F82AF3">
          <w:t xml:space="preserve">El segundo artículo publicado </w:t>
        </w:r>
      </w:ins>
      <w:r>
        <w:t xml:space="preserve">presenta la implementación de una técnica de planificación virtual pre-plan para el aplicador Benidorm en braquiterapia ginecológica multi intersticial, tanto </w:t>
      </w:r>
      <w:proofErr w:type="spellStart"/>
      <w:r>
        <w:t>transperineal</w:t>
      </w:r>
      <w:proofErr w:type="spellEnd"/>
      <w:r>
        <w:t xml:space="preserve"> como</w:t>
      </w:r>
    </w:p>
    <w:p w14:paraId="1504E62D" w14:textId="0FFA57BF" w:rsidR="00F82AF3" w:rsidRDefault="00F82AF3" w:rsidP="00610AC2">
      <w:pPr>
        <w:pStyle w:val="Textoindependiente"/>
        <w:jc w:val="both"/>
        <w:rPr>
          <w:ins w:id="382" w:author="Antonio Otal Palacin" w:date="2023-12-26T11:45:00Z"/>
        </w:rPr>
      </w:pPr>
      <w:ins w:id="383" w:author="Antonio Otal Palacin" w:date="2023-12-26T11:45:00Z">
        <w:r>
          <w:t>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w:t>
        </w:r>
        <w:r>
          <w:t xml:space="preserve"> médico.</w:t>
        </w:r>
      </w:ins>
    </w:p>
    <w:p w14:paraId="467A41CB" w14:textId="46B7D220" w:rsidR="009574C6" w:rsidRDefault="00E223CA" w:rsidP="00610AC2">
      <w:pPr>
        <w:pStyle w:val="Textoindependiente"/>
        <w:jc w:val="both"/>
      </w:pPr>
      <w:r>
        <w:t xml:space="preserve"> </w:t>
      </w:r>
      <w:commentRangeStart w:id="384"/>
      <w:commentRangeStart w:id="385"/>
      <w:r>
        <w:t>endocavitaria</w:t>
      </w:r>
      <w:commentRangeEnd w:id="384"/>
      <w:r w:rsidR="0024751C">
        <w:rPr>
          <w:rStyle w:val="Refdecomentario"/>
        </w:rPr>
        <w:commentReference w:id="384"/>
      </w:r>
      <w:commentRangeEnd w:id="385"/>
      <w:r w:rsidR="00401DD2">
        <w:rPr>
          <w:rStyle w:val="Refdecomentario"/>
        </w:rPr>
        <w:commentReference w:id="385"/>
      </w:r>
      <w:r>
        <w:t>.</w:t>
      </w:r>
    </w:p>
    <w:p w14:paraId="5B3AE86E" w14:textId="77777777" w:rsidR="009574C6" w:rsidRDefault="00E223CA" w:rsidP="00610AC2">
      <w:pPr>
        <w:pStyle w:val="Ttulo1"/>
        <w:jc w:val="both"/>
      </w:pPr>
      <w:bookmarkStart w:id="386" w:name="_Toc148271458"/>
      <w:bookmarkStart w:id="387" w:name="material-y-métodos"/>
      <w:bookmarkEnd w:id="4"/>
      <w:bookmarkEnd w:id="361"/>
      <w:r>
        <w:t>2. Material y métodos</w:t>
      </w:r>
      <w:bookmarkEnd w:id="386"/>
    </w:p>
    <w:p w14:paraId="7DF39C13" w14:textId="77777777" w:rsidR="009574C6" w:rsidRDefault="00E223CA" w:rsidP="00610AC2">
      <w:pPr>
        <w:pStyle w:val="Ttulo2"/>
        <w:jc w:val="both"/>
      </w:pPr>
      <w:bookmarkStart w:id="388" w:name="_Toc148271459"/>
      <w:bookmarkStart w:id="389" w:name="Xf8c62f517dcf073f4df10b3044d0d92793e5a66"/>
      <w:r>
        <w:t>2.1 A method to incorporate interstitial components into the TPS gynecologic rigid applicator library (Otal2017 publicado en febrero de 2017)</w:t>
      </w:r>
      <w:bookmarkEnd w:id="388"/>
    </w:p>
    <w:p w14:paraId="05B7761F" w14:textId="77777777" w:rsidR="009574C6" w:rsidRDefault="00E223CA" w:rsidP="00610AC2">
      <w:pPr>
        <w:pStyle w:val="Ttulo3"/>
        <w:jc w:val="both"/>
      </w:pPr>
      <w:bookmarkStart w:id="390" w:name="_Toc148271460"/>
      <w:bookmarkStart w:id="391" w:name="sec-appimagestps"/>
      <w:r>
        <w:t>2.1.1 Aplicadores, adquisición de imágenes de resonancia magnética y planificador de braquiterapia (TPS)</w:t>
      </w:r>
      <w:bookmarkEnd w:id="390"/>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92" w:name="fig-utrecht_tool1"/>
                        <w:bookmarkStart w:id="393"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92"/>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94"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94"/>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93"/>
      </w:tr>
    </w:tbl>
    <w:p w14:paraId="65122792" w14:textId="3F085D4F" w:rsidR="009574C6" w:rsidRDefault="00E223CA" w:rsidP="00610AC2">
      <w:pPr>
        <w:pStyle w:val="Textoindependiente"/>
        <w:jc w:val="both"/>
      </w:pPr>
      <w:r>
        <w:t xml:space="preserve">El </w:t>
      </w:r>
      <w:del w:id="395" w:author="Antonio Otal Palacin" w:date="2023-12-26T12:30:00Z">
        <w:r w:rsidDel="00B971DB">
          <w:delText xml:space="preserve">Template </w:delText>
        </w:r>
      </w:del>
      <w:ins w:id="396" w:author="Antonio Otal Palacin" w:date="2023-12-26T12:30:00Z">
        <w:r w:rsidR="00B971DB">
          <w:t>aplicador</w:t>
        </w:r>
        <w:r w:rsidR="00B971DB">
          <w:t xml:space="preserve"> </w:t>
        </w:r>
      </w:ins>
      <w:r>
        <w:t>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97"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97"/>
      </w:tr>
    </w:tbl>
    <w:p w14:paraId="54F7A0D5" w14:textId="518B2CA3"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98"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99" w:name="_Toc148271461"/>
      <w:bookmarkStart w:id="400" w:name="X7fa7f8953b9bf2d20606b483faea29fdb8c2a45"/>
      <w:bookmarkEnd w:id="391"/>
      <w:r>
        <w:t>2.1.2 Modelización de los aplicadores Utrecht y Template Benidorm en la biblioteca de aplicadores de Oncentra</w:t>
      </w:r>
      <w:bookmarkEnd w:id="399"/>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401" w:name="_Toc148271462"/>
      <w:bookmarkStart w:id="402" w:name="sec-apputrecht"/>
      <w:bookmarkEnd w:id="400"/>
      <w:r>
        <w:t>2.1.3 El aplicador Utrecht</w:t>
      </w:r>
      <w:bookmarkEnd w:id="401"/>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403"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403"/>
      </w:tr>
    </w:tbl>
    <w:p w14:paraId="4F3E64EF" w14:textId="5FE3B8D7"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proofErr w:type="gramStart"/>
      <w:r>
        <w:t>Wavefront</w:t>
      </w:r>
      <w:proofErr w:type="spellEnd"/>
      <w:r>
        <w:t xml:space="preserve">  y</w:t>
      </w:r>
      <w:proofErr w:type="gramEnd"/>
      <w:r>
        <w:t xml:space="preserve">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0230B83D" w:rsidR="009574C6" w:rsidRDefault="00E223CA" w:rsidP="00610AC2">
      <w:pPr>
        <w:pStyle w:val="Ttulo3"/>
        <w:jc w:val="both"/>
      </w:pPr>
      <w:bookmarkStart w:id="404" w:name="_Toc148271463"/>
      <w:bookmarkStart w:id="405" w:name="sec-templatebenidorm"/>
      <w:bookmarkEnd w:id="402"/>
      <w:r>
        <w:lastRenderedPageBreak/>
        <w:t xml:space="preserve">2.1.4 El </w:t>
      </w:r>
      <w:del w:id="406" w:author="Antonio Otal Palacin" w:date="2023-12-26T12:25:00Z">
        <w:r w:rsidDel="00B971DB">
          <w:delText xml:space="preserve">Template </w:delText>
        </w:r>
      </w:del>
      <w:ins w:id="407" w:author="Antonio Otal Palacin" w:date="2023-12-26T12:25:00Z">
        <w:r w:rsidR="00B971DB">
          <w:t>Aplicador</w:t>
        </w:r>
        <w:r w:rsidR="00B971DB">
          <w:t xml:space="preserve"> </w:t>
        </w:r>
      </w:ins>
      <w:r>
        <w:t>Benidorm</w:t>
      </w:r>
      <w:bookmarkEnd w:id="404"/>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408"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408"/>
      </w:tr>
    </w:tbl>
    <w:p w14:paraId="26A12D87" w14:textId="77777777" w:rsidR="009574C6" w:rsidRDefault="00E223CA" w:rsidP="00610AC2">
      <w:pPr>
        <w:pStyle w:val="Ttulo3"/>
        <w:jc w:val="both"/>
      </w:pPr>
      <w:bookmarkStart w:id="409" w:name="_Toc148271464"/>
      <w:bookmarkStart w:id="410" w:name="sec-MM-reconstruction"/>
      <w:bookmarkEnd w:id="405"/>
      <w:r>
        <w:t>2.1.5 Procedimiento de reconstrucción</w:t>
      </w:r>
      <w:bookmarkEnd w:id="409"/>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411" w:name="_Toc148271465"/>
      <w:bookmarkStart w:id="412" w:name="Xe35c5183bc3f8d52b83a11be010bd84bcbacc3f"/>
      <w:bookmarkEnd w:id="410"/>
      <w:r>
        <w:t>2.1.6 Pre-plan technique feasibility in multi-interstitial/endocavitary perineal gynecological brachytherapy (Rodriguez2017 publicado en octubre 2017)</w:t>
      </w:r>
      <w:bookmarkEnd w:id="411"/>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3B62E570" w:rsidR="009574C6" w:rsidRDefault="00E223CA" w:rsidP="00610AC2">
      <w:pPr>
        <w:numPr>
          <w:ilvl w:val="0"/>
          <w:numId w:val="6"/>
        </w:numPr>
        <w:jc w:val="both"/>
      </w:pPr>
      <w:r>
        <w:t xml:space="preserve">En este conjunto de imágenes, se dibuja el CTV. El GTV clínico y de imagen en el momento del diagnóstico y el GTV en el momento de la braquiterapia se unifican en un único CTV </w:t>
      </w:r>
      <w:del w:id="413" w:author="Antonio Otal Palacin" w:date="2023-12-26T12:36:00Z">
        <w:r w:rsidDel="00D21717">
          <w:delText>(</w:delText>
        </w:r>
      </w:del>
      <w:r>
        <w:t>incluyendo GTV, CTV-HR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posible). Para facilitar esta tarea, se ha desarrollado una </w:t>
      </w:r>
      <w:r>
        <w:lastRenderedPageBreak/>
        <w:t>aplicación basada en Java vinculada al TPS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414" w:name="_Toc148271466"/>
      <w:bookmarkStart w:id="415" w:name="X7f09ca377b9259a203ffeaf38ca0b701bd5ca73"/>
      <w:bookmarkEnd w:id="389"/>
      <w:bookmarkEnd w:id="412"/>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14"/>
    </w:p>
    <w:p w14:paraId="72319627" w14:textId="553C579F"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416"/>
      <w:commentRangeStart w:id="417"/>
      <w:proofErr w:type="spellStart"/>
      <w:r>
        <w:t>Sagiplan</w:t>
      </w:r>
      <w:commentRangeEnd w:id="416"/>
      <w:proofErr w:type="spellEnd"/>
      <w:r w:rsidR="00717170">
        <w:rPr>
          <w:rStyle w:val="Refdecomentario"/>
        </w:rPr>
        <w:commentReference w:id="416"/>
      </w:r>
      <w:commentRangeEnd w:id="417"/>
      <w:r w:rsidR="003B0EC8">
        <w:rPr>
          <w:rStyle w:val="Refdecomentario"/>
        </w:rPr>
        <w:commentReference w:id="417"/>
      </w:r>
      <w:r>
        <w:t>.</w:t>
      </w:r>
      <w:ins w:id="418" w:author="Antonio Otal Palacin" w:date="2023-12-26T12:44:00Z">
        <w:r w:rsidR="003B0EC8">
          <w:t xml:space="preserve"> </w:t>
        </w:r>
      </w:ins>
      <w:ins w:id="419" w:author="Antonio Otal Palacin" w:date="2023-12-26T12:46:00Z">
        <w:r w:rsidR="003B0EC8">
          <w:t>Al ser un grupo multidisciplinar</w:t>
        </w:r>
      </w:ins>
      <w:ins w:id="420" w:author="Antonio Otal Palacin" w:date="2023-12-26T12:47:00Z">
        <w:r w:rsidR="003B0EC8">
          <w:t xml:space="preserve"> se impone el especificar</w:t>
        </w:r>
      </w:ins>
      <w:ins w:id="421" w:author="Antonio Otal Palacin" w:date="2023-12-26T12:46:00Z">
        <w:r w:rsidR="003B0EC8">
          <w:t xml:space="preserve"> l</w:t>
        </w:r>
      </w:ins>
      <w:ins w:id="422" w:author="Antonio Otal Palacin" w:date="2023-12-26T12:44:00Z">
        <w:r w:rsidR="003B0EC8">
          <w:t>a contribución de cad</w:t>
        </w:r>
      </w:ins>
      <w:ins w:id="423" w:author="Antonio Otal Palacin" w:date="2023-12-26T12:45:00Z">
        <w:r w:rsidR="003B0EC8">
          <w:t xml:space="preserve">a uno de los </w:t>
        </w:r>
        <w:proofErr w:type="gramStart"/>
        <w:r w:rsidR="003B0EC8">
          <w:t>autores</w:t>
        </w:r>
      </w:ins>
      <w:ins w:id="424" w:author="Antonio Otal Palacin" w:date="2023-12-26T12:47:00Z">
        <w:r w:rsidR="003B0EC8">
          <w:t xml:space="preserve">, </w:t>
        </w:r>
      </w:ins>
      <w:ins w:id="425" w:author="Antonio Otal Palacin" w:date="2023-12-26T12:45:00Z">
        <w:r w:rsidR="003B0EC8">
          <w:t xml:space="preserve"> </w:t>
        </w:r>
      </w:ins>
      <w:ins w:id="426" w:author="Antonio Otal Palacin" w:date="2023-12-26T12:47:00Z">
        <w:r w:rsidR="003B0EC8">
          <w:t>apareciendo</w:t>
        </w:r>
        <w:proofErr w:type="gramEnd"/>
        <w:r w:rsidR="003B0EC8">
          <w:t xml:space="preserve"> esta en el artículo original.</w:t>
        </w:r>
      </w:ins>
      <w:ins w:id="427" w:author="Antonio Otal Palacin" w:date="2023-12-26T12:45:00Z">
        <w:r w:rsidR="003B0EC8">
          <w:t xml:space="preserve"> </w:t>
        </w:r>
      </w:ins>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428"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428"/>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429" w:name="_Toc148271467"/>
      <w:bookmarkStart w:id="430" w:name="sec-q1"/>
      <w:r>
        <w:t>2.2.1 Q1—Herramientas de puesta en marcha y control de calidad</w:t>
      </w:r>
      <w:bookmarkEnd w:id="429"/>
    </w:p>
    <w:p w14:paraId="1B8B939C" w14:textId="66B1892A"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431"/>
      <w:commentRangeStart w:id="432"/>
      <w:r>
        <w:t>TG43</w:t>
      </w:r>
      <w:commentRangeEnd w:id="431"/>
      <w:r w:rsidR="00AC1B4D">
        <w:rPr>
          <w:rStyle w:val="Refdecomentario"/>
        </w:rPr>
        <w:commentReference w:id="431"/>
      </w:r>
      <w:commentRangeEnd w:id="432"/>
      <w:r w:rsidR="001C288C">
        <w:rPr>
          <w:rStyle w:val="Refdecomentario"/>
        </w:rPr>
        <w:commentReference w:id="432"/>
      </w:r>
      <w:r>
        <w:t xml:space="preserve"> y también en </w:t>
      </w:r>
      <w:commentRangeStart w:id="433"/>
      <w:commentRangeStart w:id="434"/>
      <w:r>
        <w:t xml:space="preserve">TG186 </w:t>
      </w:r>
      <w:commentRangeEnd w:id="433"/>
      <w:r w:rsidR="00AC1B4D">
        <w:rPr>
          <w:rStyle w:val="Refdecomentario"/>
        </w:rPr>
        <w:commentReference w:id="433"/>
      </w:r>
      <w:commentRangeEnd w:id="434"/>
      <w:r w:rsidR="001C288C">
        <w:rPr>
          <w:rStyle w:val="Refdecomentario"/>
        </w:rPr>
        <w:commentReference w:id="434"/>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r w:rsidR="00AC1B4D">
        <w:t>TPSs</w:t>
      </w:r>
      <w:proofErr w:type="spellEnd"/>
      <w:r w:rsidR="00AC1B4D">
        <w:t xml:space="preserve"> basados en el uso de</w:t>
      </w:r>
      <w:r>
        <w:t xml:space="preserve"> </w:t>
      </w:r>
      <w:proofErr w:type="spellStart"/>
      <w:ins w:id="435"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436"/>
      <w:commentRangeStart w:id="437"/>
      <w:r>
        <w:t>MBDCA</w:t>
      </w:r>
      <w:commentRangeEnd w:id="436"/>
      <w:r w:rsidR="00AC1B4D">
        <w:rPr>
          <w:rStyle w:val="Refdecomentario"/>
        </w:rPr>
        <w:commentReference w:id="436"/>
      </w:r>
      <w:commentRangeEnd w:id="437"/>
      <w:r w:rsidR="001C288C">
        <w:rPr>
          <w:rStyle w:val="Refdecomentario"/>
        </w:rPr>
        <w:commentReference w:id="437"/>
      </w:r>
      <w:ins w:id="438" w:author="Javier Vijande Asenjo" w:date="2023-11-16T13:35:00Z">
        <w:r w:rsidR="00AC1B4D">
          <w:t>)</w:t>
        </w:r>
      </w:ins>
      <w:r>
        <w:t>. El grupo de trabajo AAPM/ESTRO/ABG</w:t>
      </w:r>
      <w:ins w:id="439"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440" w:name="_Toc148271468"/>
      <w:bookmarkStart w:id="441" w:name="sec-q2"/>
      <w:bookmarkEnd w:id="430"/>
      <w:r>
        <w:t>2.2.2 Q2—Registro de imágenes y utilidades para gestionar información de tratamientos previos</w:t>
      </w:r>
      <w:bookmarkEnd w:id="440"/>
    </w:p>
    <w:p w14:paraId="3834B46E" w14:textId="3BEE5D85" w:rsidR="009574C6" w:rsidRDefault="00E223CA" w:rsidP="00610AC2">
      <w:pPr>
        <w:pStyle w:val="FirstParagraph"/>
        <w:jc w:val="both"/>
      </w:pPr>
      <w:r>
        <w:t>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442" w:name="_Toc148271469"/>
      <w:bookmarkStart w:id="443" w:name="sec-q3"/>
      <w:bookmarkEnd w:id="441"/>
      <w:r>
        <w:t>2.2.3 Q3—Contorneo en MRI. Eliminar la componente intracavitaria</w:t>
      </w:r>
      <w:bookmarkEnd w:id="442"/>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proximidades del aplicador puede afectar a la precisión de los parámetros </w:t>
      </w:r>
      <w:r>
        <w:lastRenderedPageBreak/>
        <w:t>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444" w:name="_Toc148271470"/>
      <w:bookmarkStart w:id="445" w:name="sec-q4"/>
      <w:bookmarkEnd w:id="443"/>
      <w:r>
        <w:t>2.2.4 Q4—Reconstrucción de catéteres. Bibliotecas de la componente intracavitaria</w:t>
      </w:r>
      <w:bookmarkEnd w:id="444"/>
    </w:p>
    <w:p w14:paraId="0F5EFC7F" w14:textId="671FE38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446" w:name="_Toc148271471"/>
      <w:bookmarkStart w:id="447" w:name="sec-q5"/>
      <w:bookmarkEnd w:id="445"/>
      <w:r>
        <w:t>2.2.5 Q5—Reconstrucción de agujas. Parte intersticial</w:t>
      </w:r>
      <w:bookmarkEnd w:id="446"/>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448" w:name="_Toc148271472"/>
      <w:bookmarkStart w:id="449" w:name="sec-q6"/>
      <w:bookmarkEnd w:id="447"/>
      <w:r>
        <w:t>2.2.6 Q6—Interpolación de imágenes</w:t>
      </w:r>
      <w:bookmarkEnd w:id="448"/>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450" w:name="_Toc148271473"/>
      <w:bookmarkStart w:id="451" w:name="sec-q7"/>
      <w:bookmarkEnd w:id="449"/>
      <w:r>
        <w:lastRenderedPageBreak/>
        <w:t>2.2.7 Q7—Uso del EQD2 en la optimización del tratamiento</w:t>
      </w:r>
      <w:bookmarkEnd w:id="450"/>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452" w:name="_Toc148271474"/>
      <w:bookmarkStart w:id="453" w:name="sec-q8"/>
      <w:bookmarkEnd w:id="451"/>
      <w:r>
        <w:t>2.2.8 Q8—Uso del EQD2 para evaluar el tratamiento con la parte de radioterapia externa. Restricciones óptimas y obligatorias</w:t>
      </w:r>
      <w:bookmarkEnd w:id="452"/>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454" w:name="_Toc148271475"/>
      <w:bookmarkStart w:id="455" w:name="sec-q9"/>
      <w:bookmarkEnd w:id="453"/>
      <w:r>
        <w:t>2.2.9 Q9—Bloqueo de pesos</w:t>
      </w:r>
      <w:bookmarkEnd w:id="454"/>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456" w:name="_Toc148271476"/>
      <w:bookmarkStart w:id="457" w:name="sec-q10"/>
      <w:bookmarkEnd w:id="455"/>
      <w:r>
        <w:t>2.2.10 Q10—Métodos de optimización. Registro de los parámetros D90 y D2cc</w:t>
      </w:r>
      <w:bookmarkEnd w:id="456"/>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458" w:name="_Toc148271477"/>
      <w:bookmarkStart w:id="459" w:name="sec-q11"/>
      <w:bookmarkEnd w:id="457"/>
      <w:r>
        <w:t>2.2.11 Q11—Resolución de los histogramas dosis-volumen</w:t>
      </w:r>
      <w:bookmarkEnd w:id="458"/>
    </w:p>
    <w:p w14:paraId="6E8A8395" w14:textId="029741F5"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460"/>
      <w:commentRangeStart w:id="461"/>
      <w:r>
        <w:t>y D0.1cc. Esta pregunta tuvo como objetivo identificar las estrategias de los diferentes TPS para poder calcular las dosis depositadas para volúmenes de hasta 0</w:t>
      </w:r>
      <w:ins w:id="462" w:author="Antonio Otal Palacin" w:date="2023-12-26T13:03:00Z">
        <w:r w:rsidR="005832E6">
          <w:t>.</w:t>
        </w:r>
      </w:ins>
      <w:del w:id="463" w:author="Antonio Otal Palacin" w:date="2023-12-26T13:03:00Z">
        <w:r w:rsidDel="005832E6">
          <w:delText>,</w:delText>
        </w:r>
      </w:del>
      <w:r>
        <w:t>1 cm</w:t>
      </w:r>
      <w:commentRangeEnd w:id="460"/>
      <w:r w:rsidR="00AC1B4D">
        <w:rPr>
          <w:rStyle w:val="Refdecomentario"/>
        </w:rPr>
        <w:commentReference w:id="460"/>
      </w:r>
      <w:commentRangeEnd w:id="461"/>
      <w:r w:rsidR="005832E6">
        <w:rPr>
          <w:rStyle w:val="Refdecomentario"/>
        </w:rPr>
        <w:commentReference w:id="461"/>
      </w:r>
      <w:r>
        <w:t>.</w:t>
      </w:r>
    </w:p>
    <w:p w14:paraId="52E6EBB4" w14:textId="77777777" w:rsidR="009574C6" w:rsidRDefault="00E223CA" w:rsidP="00610AC2">
      <w:pPr>
        <w:pStyle w:val="Ttulo3"/>
        <w:jc w:val="both"/>
      </w:pPr>
      <w:bookmarkStart w:id="464" w:name="_Toc148271478"/>
      <w:bookmarkStart w:id="465" w:name="sec-q12"/>
      <w:bookmarkEnd w:id="459"/>
      <w:r>
        <w:t>2.2.12 Q12—Localización de los puntos D2cc</w:t>
      </w:r>
      <w:bookmarkEnd w:id="464"/>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466" w:author="Javier Vijande Asenjo" w:date="2023-11-16T13:43:00Z">
        <w:r w:rsidDel="00AC1B4D">
          <w:delText xml:space="preserve"> [</w:delText>
        </w:r>
      </w:del>
      <w:hyperlink w:anchor="ref-nkiwane2015">
        <w:r>
          <w:rPr>
            <w:rStyle w:val="Hipervnculo"/>
            <w:vertAlign w:val="superscript"/>
          </w:rPr>
          <w:t>84</w:t>
        </w:r>
      </w:hyperlink>
      <w:ins w:id="467" w:author="Javier Vijande Asenjo" w:date="2023-11-16T13:43:00Z">
        <w:r w:rsidR="00AC1B4D">
          <w:t>,</w:t>
        </w:r>
      </w:ins>
      <w:del w:id="468" w:author="Javier Vijande Asenjo" w:date="2023-11-16T13:43:00Z">
        <w:r w:rsidDel="00AC1B4D">
          <w:delText>]</w:delText>
        </w:r>
      </w:del>
      <w:hyperlink w:anchor="ref-mazeron2015">
        <w:r>
          <w:rPr>
            <w:rStyle w:val="Hipervnculo"/>
            <w:vertAlign w:val="superscript"/>
          </w:rPr>
          <w:t>85</w:t>
        </w:r>
      </w:hyperlink>
      <w:r>
        <w:t>. Mazeron et al. </w:t>
      </w:r>
      <w:ins w:id="469" w:author="Javier Vijande Asenjo" w:date="2023-11-16T13:43:00Z">
        <w:r w:rsidR="00AC1B4D">
          <w:t>t</w:t>
        </w:r>
      </w:ins>
      <w:del w:id="470"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471" w:name="_Toc148271479"/>
      <w:bookmarkStart w:id="472" w:name="sec-q13"/>
      <w:bookmarkEnd w:id="465"/>
      <w:r>
        <w:t>2.2.13 Q13—Algoritmos de cálculo por heterogeneidad en braquiterapia (MBDCA)</w:t>
      </w:r>
      <w:bookmarkEnd w:id="471"/>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473" w:name="_Toc148271480"/>
      <w:bookmarkStart w:id="474" w:name="resultados"/>
      <w:bookmarkEnd w:id="387"/>
      <w:bookmarkEnd w:id="415"/>
      <w:bookmarkEnd w:id="472"/>
      <w:commentRangeStart w:id="475"/>
      <w:r>
        <w:lastRenderedPageBreak/>
        <w:t>3. Resultados</w:t>
      </w:r>
      <w:bookmarkEnd w:id="473"/>
      <w:commentRangeEnd w:id="475"/>
      <w:r w:rsidR="008248C7">
        <w:rPr>
          <w:rStyle w:val="Refdecomentario"/>
          <w:rFonts w:ascii="Cambria" w:eastAsia="Cambria" w:hAnsi="Cambria"/>
          <w:b w:val="0"/>
          <w:bCs w:val="0"/>
          <w:color w:val="auto"/>
        </w:rPr>
        <w:commentReference w:id="475"/>
      </w:r>
    </w:p>
    <w:p w14:paraId="50BE74B9" w14:textId="77777777" w:rsidR="009574C6" w:rsidRDefault="00E223CA" w:rsidP="00610AC2">
      <w:pPr>
        <w:pStyle w:val="Ttulo2"/>
        <w:jc w:val="both"/>
      </w:pPr>
      <w:bookmarkStart w:id="476" w:name="_Toc148271481"/>
      <w:bookmarkStart w:id="477" w:name="Xe1cc458494bb9190d6f282f24cd1413698a2895"/>
      <w:r>
        <w:t>3.1 A method to incorporate interstitial components into the TPS gynecologic rigid applicator library (Otal2017 publicado en febrero de 2017)</w:t>
      </w:r>
      <w:bookmarkEnd w:id="476"/>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78" w:name="_Toc148271482"/>
      <w:bookmarkStart w:id="479" w:name="Xfb31685143815ddeffb3cab2f30d1288cbf3e00"/>
      <w:bookmarkEnd w:id="477"/>
      <w:r>
        <w:t>3.2 Pre-plan technique feasibility in multi-interstitial/endocavitary perineal gynecological brachytherapy (Rodriguez2017 publicado en octubre 2017)</w:t>
      </w:r>
      <w:bookmarkEnd w:id="478"/>
    </w:p>
    <w:p w14:paraId="792D0013" w14:textId="77777777" w:rsidR="009574C6" w:rsidRDefault="00E223CA" w:rsidP="00610AC2">
      <w:pPr>
        <w:pStyle w:val="FirstParagraph"/>
        <w:jc w:val="both"/>
      </w:pPr>
      <w:commentRangeStart w:id="480"/>
      <w:r>
        <w:t>Se muestra en la parte de la discusión.</w:t>
      </w:r>
      <w:commentRangeEnd w:id="480"/>
      <w:r w:rsidR="008248C7">
        <w:rPr>
          <w:rStyle w:val="Refdecomentario"/>
        </w:rPr>
        <w:commentReference w:id="480"/>
      </w:r>
    </w:p>
    <w:p w14:paraId="4E68DFD9" w14:textId="0A3DB687" w:rsidR="009574C6" w:rsidRPr="007126FF" w:rsidRDefault="00E223CA" w:rsidP="00610AC2">
      <w:pPr>
        <w:pStyle w:val="Ttulo2"/>
        <w:jc w:val="both"/>
        <w:rPr>
          <w:lang w:val="en-US"/>
        </w:rPr>
      </w:pPr>
      <w:bookmarkStart w:id="481" w:name="_Toc148271483"/>
      <w:bookmarkStart w:id="482" w:name="Xa1e491a3d247103fc27faeae1ae4a3c0c39eaa1"/>
      <w:bookmarkEnd w:id="479"/>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81"/>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83" w:name="_Toc148271484"/>
      <w:bookmarkStart w:id="484" w:name="sec-a1"/>
      <w:r>
        <w:t>3.3.1 A1—Herramientas de puesta en marcha y control de calidad</w:t>
      </w:r>
      <w:bookmarkEnd w:id="483"/>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E223CA" w:rsidP="00610AC2">
      <w:pPr>
        <w:pStyle w:val="Textoindependiente"/>
        <w:jc w:val="both"/>
      </w:pPr>
      <w:r>
        <w:t xml:space="preserve">De los tres TPSs analizados, sólo dos incluyen la posibilidad de realizar cálculos de MBDCA. </w:t>
      </w:r>
      <w:commentRangeStart w:id="485"/>
      <w:r>
        <w:t xml:space="preserve">Ninguno de los casos de prueba disponibles al momento de escribir este manuscrito son casos clínicos, y WG-DCAB actualmente está desarrollando casos de </w:t>
      </w:r>
      <w:r>
        <w:lastRenderedPageBreak/>
        <w:t xml:space="preserve">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85"/>
      <w:r w:rsidR="008248C7">
        <w:rPr>
          <w:rStyle w:val="Refdecomentario"/>
        </w:rPr>
        <w:commentReference w:id="485"/>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86" w:name="_Toc148271485"/>
      <w:bookmarkStart w:id="487" w:name="sec-a2"/>
      <w:bookmarkEnd w:id="484"/>
      <w:r>
        <w:t>3.3.2 A2—Registro de imágenes y utilidades para gestionar información de tratamientos previos</w:t>
      </w:r>
      <w:bookmarkEnd w:id="486"/>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D5ECD08"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w:t>
      </w:r>
      <w:del w:id="488" w:author="Javier Vijande Asenjo" w:date="2023-11-16T13:50:00Z">
        <w:r w:rsidDel="00455992">
          <w:delText>volumen objetivo clínico de alto riesgo (</w:delText>
        </w:r>
      </w:del>
      <w:r>
        <w:t>CTV-HR</w:t>
      </w:r>
      <w:del w:id="489" w:author="Javier Vijande Asenjo" w:date="2023-11-16T13:50:00Z">
        <w:r w:rsidDel="00455992">
          <w:delText>)</w:delText>
        </w:r>
      </w:del>
      <w:r>
        <w:t xml:space="preserve">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90" w:name="_Toc148271486"/>
      <w:bookmarkStart w:id="491" w:name="sec-a3"/>
      <w:bookmarkEnd w:id="487"/>
      <w:r>
        <w:t>3.3.3 A3—Contorneo en MRI. Eliminar la componente intracavitaria</w:t>
      </w:r>
      <w:bookmarkEnd w:id="490"/>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92" w:name="_Toc148271487"/>
      <w:bookmarkStart w:id="493" w:name="sec-a4"/>
      <w:bookmarkEnd w:id="491"/>
      <w:r>
        <w:lastRenderedPageBreak/>
        <w:t>3.3.4 A4—Reconstrucción de catéteres. Bibliotecas de la componente intracavitaria</w:t>
      </w:r>
      <w:bookmarkEnd w:id="492"/>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94" w:name="_Toc148271488"/>
      <w:bookmarkStart w:id="495" w:name="sec-a5"/>
      <w:bookmarkEnd w:id="493"/>
      <w:r>
        <w:t>3.3.5 A5—Reconstrucción de agujas. Parte intersticial</w:t>
      </w:r>
      <w:bookmarkEnd w:id="494"/>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96"/>
      <w:r>
        <w:t>Otal</w:t>
      </w:r>
      <w:commentRangeEnd w:id="496"/>
      <w:r w:rsidR="00455992">
        <w:rPr>
          <w:rStyle w:val="Refdecomentario"/>
        </w:rPr>
        <w:commentReference w:id="496"/>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w:t>
      </w:r>
      <w:r>
        <w:lastRenderedPageBreak/>
        <w:t>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97" w:name="_Toc148271489"/>
      <w:bookmarkStart w:id="498" w:name="sec-a6"/>
      <w:bookmarkEnd w:id="495"/>
      <w:r>
        <w:t>3.3.6 A6—Interpolación de imágenes</w:t>
      </w:r>
      <w:bookmarkEnd w:id="497"/>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99" w:name="_Toc148271490"/>
      <w:bookmarkStart w:id="500" w:name="sec-a7"/>
      <w:bookmarkEnd w:id="498"/>
      <w:r>
        <w:t>3.3.7 A7—Uso del EQD2 en la optimización del tratamiento</w:t>
      </w:r>
      <w:bookmarkEnd w:id="499"/>
    </w:p>
    <w:p w14:paraId="1006BEBE" w14:textId="07AE9970" w:rsidR="009574C6" w:rsidRDefault="00E223CA" w:rsidP="00610AC2">
      <w:pPr>
        <w:pStyle w:val="FirstParagraph"/>
        <w:jc w:val="both"/>
      </w:pPr>
      <w:r>
        <w:t xml:space="preserve">Sólo uno de los TPSs tiene la opción de importar la información dosimétrica de las fracciones dadas previamente. En este caso, la información del </w:t>
      </w:r>
      <w:del w:id="501" w:author="Javier Vijande Asenjo" w:date="2023-11-16T13:52:00Z">
        <w:r w:rsidDel="00455992">
          <w:delText>histograma dosis-volumen (</w:delText>
        </w:r>
      </w:del>
      <w:r>
        <w:t>DVH</w:t>
      </w:r>
      <w:del w:id="502" w:author="Javier Vijande Asenjo" w:date="2023-11-16T13:52:00Z">
        <w:r w:rsidDel="00455992">
          <w:delText>)</w:delText>
        </w:r>
      </w:del>
      <w:r>
        <w:t xml:space="preserve">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503" w:name="_Toc148271491"/>
      <w:bookmarkStart w:id="504" w:name="sec-a8"/>
      <w:bookmarkEnd w:id="500"/>
      <w:r>
        <w:t>3.3.8 A8—Uso del EQD2 para evaluar el tratamiento con la parte de radioterapia externa. Restricciones óptimas y obligatorias</w:t>
      </w:r>
      <w:bookmarkEnd w:id="503"/>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505"/>
      <w:r>
        <w:t xml:space="preserve"> [47]</w:t>
      </w:r>
      <w:commentRangeEnd w:id="505"/>
      <w:r w:rsidR="00455992">
        <w:rPr>
          <w:rStyle w:val="Refdecomentario"/>
        </w:rPr>
        <w:commentReference w:id="505"/>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w:t>
      </w:r>
      <w:r>
        <w:lastRenderedPageBreak/>
        <w:t>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506" w:name="_Toc148271492"/>
      <w:bookmarkStart w:id="507" w:name="sec-a9"/>
      <w:bookmarkEnd w:id="504"/>
      <w:r>
        <w:t>3.3.9 A9—Bloqueo de pesos</w:t>
      </w:r>
      <w:bookmarkEnd w:id="506"/>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508" w:name="_Toc148271493"/>
      <w:bookmarkStart w:id="509" w:name="sec-a10"/>
      <w:bookmarkEnd w:id="507"/>
      <w:r>
        <w:t>3.3.10 A10—Métodos de optimización. Registro de los parámetros D90 y D2cc</w:t>
      </w:r>
      <w:bookmarkEnd w:id="508"/>
    </w:p>
    <w:p w14:paraId="6466BCA5" w14:textId="77777777" w:rsidR="009574C6" w:rsidRDefault="00E223CA" w:rsidP="00610AC2">
      <w:pPr>
        <w:pStyle w:val="FirstParagraph"/>
        <w:jc w:val="bot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510" w:name="_Toc148271494"/>
      <w:bookmarkStart w:id="511" w:name="sec-a11"/>
      <w:bookmarkEnd w:id="509"/>
      <w:r>
        <w:t>3.3.11 A11—Resolución de los histogramas dosis-volumen</w:t>
      </w:r>
      <w:bookmarkEnd w:id="510"/>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512" w:name="_Toc148271495"/>
      <w:bookmarkStart w:id="513" w:name="sec-a12"/>
      <w:bookmarkEnd w:id="511"/>
      <w:r>
        <w:t>3.3.12 A12—Localización de los puntos D2cc</w:t>
      </w:r>
      <w:bookmarkEnd w:id="512"/>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w:t>
      </w:r>
      <w:r>
        <w:lastRenderedPageBreak/>
        <w:t>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514" w:name="_Toc148271496"/>
      <w:bookmarkStart w:id="515" w:name="sec-a13"/>
      <w:bookmarkEnd w:id="513"/>
      <w:r>
        <w:t>3.3.13 A13—Algoritmos de cálculo por heterogeneidad en braquiterapia (MBDCA)</w:t>
      </w:r>
      <w:bookmarkEnd w:id="514"/>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516" w:name="_Toc148271497"/>
      <w:bookmarkStart w:id="517" w:name="artículos"/>
      <w:bookmarkEnd w:id="474"/>
      <w:bookmarkEnd w:id="482"/>
      <w:bookmarkEnd w:id="515"/>
      <w:commentRangeStart w:id="518"/>
      <w:r w:rsidRPr="007126FF">
        <w:rPr>
          <w:lang w:val="en-US"/>
        </w:rPr>
        <w:t xml:space="preserve">4. </w:t>
      </w:r>
      <w:proofErr w:type="spellStart"/>
      <w:r w:rsidRPr="007126FF">
        <w:rPr>
          <w:lang w:val="en-US"/>
        </w:rPr>
        <w:t>Artículos</w:t>
      </w:r>
      <w:bookmarkEnd w:id="516"/>
      <w:commentRangeEnd w:id="518"/>
      <w:proofErr w:type="spellEnd"/>
      <w:r w:rsidR="00455992">
        <w:rPr>
          <w:rStyle w:val="Refdecomentario"/>
          <w:rFonts w:ascii="Cambria" w:eastAsia="Cambria" w:hAnsi="Cambria"/>
          <w:b w:val="0"/>
          <w:bCs w:val="0"/>
          <w:color w:val="auto"/>
        </w:rPr>
        <w:commentReference w:id="518"/>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519" w:name="_Toc148271498"/>
      <w:bookmarkStart w:id="520" w:name="X414725efdf4f5c25a432e5106d9846a88f16577"/>
      <w:r w:rsidRPr="007126FF">
        <w:rPr>
          <w:lang w:val="en-US"/>
        </w:rPr>
        <w:lastRenderedPageBreak/>
        <w:t>4.1 A method to incorporate interstitial components into the TPS gynecologic rigid applicator library.</w:t>
      </w:r>
      <w:bookmarkEnd w:id="519"/>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521" w:name="_Toc148271499"/>
      <w:bookmarkStart w:id="522" w:name="Xe90e24b856933ffd896633ae5a759fcba712fdd"/>
      <w:bookmarkEnd w:id="520"/>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521"/>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523" w:name="_Toc148271500"/>
      <w:bookmarkStart w:id="524" w:name="X67104c51de3dfe0dfd6ed483b7ef4f37c8ef2e1"/>
      <w:bookmarkEnd w:id="522"/>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523"/>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525" w:name="_Toc148271501"/>
      <w:bookmarkStart w:id="526" w:name="discusión"/>
      <w:bookmarkEnd w:id="517"/>
      <w:bookmarkEnd w:id="524"/>
      <w:r>
        <w:lastRenderedPageBreak/>
        <w:t>5. Discusión</w:t>
      </w:r>
      <w:bookmarkEnd w:id="525"/>
    </w:p>
    <w:p w14:paraId="3F9CC7F6" w14:textId="77777777" w:rsidR="009574C6" w:rsidRDefault="00E223CA" w:rsidP="00610AC2">
      <w:pPr>
        <w:pStyle w:val="Ttulo2"/>
        <w:jc w:val="both"/>
      </w:pPr>
      <w:bookmarkStart w:id="527" w:name="_Toc148271502"/>
      <w:bookmarkStart w:id="528" w:name="X58958c6aa34ae0cc9f90cbc0dca8fe70ccf8bb0"/>
      <w:r>
        <w:t>5.1 A method to incorporate interstitial components into the TPS gynecologic rigid applicator library (Otal2017 publicado en febrero de 2017)</w:t>
      </w:r>
      <w:bookmarkEnd w:id="527"/>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529"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530"/>
      <w:r>
        <w:t>RMN</w:t>
      </w:r>
      <w:commentRangeEnd w:id="530"/>
      <w:r w:rsidR="008C14E4">
        <w:rPr>
          <w:rStyle w:val="Refdecomentario"/>
        </w:rPr>
        <w:commentReference w:id="530"/>
      </w:r>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531" w:name="_Toc148271503"/>
      <w:bookmarkStart w:id="532" w:name="X8bcb58ddf730429c505dc339dc2a6cfedd5ee88"/>
      <w:bookmarkEnd w:id="528"/>
      <w:r>
        <w:lastRenderedPageBreak/>
        <w:t>5.2 Pre-plan technique feasibility in multi-interstitial/endocavitary perineal gynecological brachytherapy (Rodriguez2017 publicado en octubre 2017)</w:t>
      </w:r>
      <w:bookmarkEnd w:id="531"/>
    </w:p>
    <w:p w14:paraId="60626570" w14:textId="77777777" w:rsidR="009574C6" w:rsidRDefault="00E223CA" w:rsidP="00610AC2">
      <w:pPr>
        <w:pStyle w:val="FirstParagraph"/>
        <w:jc w:val="bot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w:t>
      </w:r>
      <w:commentRangeStart w:id="533"/>
      <w:r>
        <w:t>trabajo anterior de los autores</w:t>
      </w:r>
      <w:hyperlink w:anchor="X4d9ef2d0b6e6345ebd21eac0a1e35fda0b4e3ed">
        <w:r>
          <w:rPr>
            <w:rStyle w:val="Hipervnculo"/>
            <w:vertAlign w:val="superscript"/>
          </w:rPr>
          <w:t>101</w:t>
        </w:r>
      </w:hyperlink>
      <w:r>
        <w:t>.</w:t>
      </w:r>
      <w:commentRangeEnd w:id="533"/>
      <w:r w:rsidR="008C14E4">
        <w:rPr>
          <w:rStyle w:val="Refdecomentario"/>
        </w:rPr>
        <w:commentReference w:id="533"/>
      </w:r>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534"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534"/>
      </w:tr>
    </w:tbl>
    <w:p w14:paraId="513A7E95" w14:textId="7777777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commentRangeStart w:id="535"/>
      <w:r>
        <w:t>“Un implante subóptimo nunca puede transformarse en una aplicación satisfactoria mediante ninguna forma de optimización de la planificación del tratamiento”</w:t>
      </w:r>
      <w:commentRangeEnd w:id="535"/>
      <w:r w:rsidR="008C14E4">
        <w:rPr>
          <w:rStyle w:val="Refdecomentario"/>
        </w:rPr>
        <w:commentReference w:id="535"/>
      </w:r>
      <w:hyperlink w:anchor="ref-gecestrohandbook2002">
        <w:r>
          <w:rPr>
            <w:rStyle w:val="Hipervnculo"/>
            <w:vertAlign w:val="superscript"/>
          </w:rPr>
          <w:t>102</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536"/>
      <w:r>
        <w:t>TC-RM</w:t>
      </w:r>
      <w:commentRangeEnd w:id="536"/>
      <w:r w:rsidR="008C14E4">
        <w:rPr>
          <w:rStyle w:val="Refdecomentario"/>
        </w:rPr>
        <w:commentReference w:id="536"/>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537"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537"/>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538" w:name="_Toc148271504"/>
      <w:bookmarkStart w:id="539" w:name="X232558a345781676e74a2b7234ae7f7d9d4ae39"/>
      <w:bookmarkEnd w:id="532"/>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538"/>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E223CA" w:rsidP="00610AC2">
      <w:pPr>
        <w:pStyle w:val="Textoindependiente"/>
        <w:jc w:val="both"/>
      </w:pPr>
      <w:commentRangeStart w:id="540"/>
      <w:r>
        <w:t xml:space="preserve">Existe un software de segmentación </w:t>
      </w:r>
      <w:commentRangeEnd w:id="540"/>
      <w:r w:rsidR="008C14E4">
        <w:rPr>
          <w:rStyle w:val="Refdecomentario"/>
        </w:rPr>
        <w:commentReference w:id="540"/>
      </w:r>
      <w:r>
        <w:t>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t xml:space="preserve">Otras herramientas, esta vez relacionadas con la segmentación de volúmenes clínicos y órganos en riesgo, que sería interesante incorporar a los TPS específicos de </w:t>
      </w:r>
      <w:r>
        <w:lastRenderedPageBreak/>
        <w:t>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541" w:name="_Toc148271505"/>
      <w:bookmarkStart w:id="542" w:name="discusión-general"/>
      <w:bookmarkEnd w:id="539"/>
      <w:r>
        <w:t>5.4 Discusión general</w:t>
      </w:r>
      <w:bookmarkEnd w:id="541"/>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4FFC31E0"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w:t>
      </w:r>
      <w:del w:id="543" w:author="Javier Vijande Asenjo" w:date="2023-11-16T14:07:00Z">
        <w:r w:rsidDel="008C14E4">
          <w:delText>resonancia magnética (</w:delText>
        </w:r>
      </w:del>
      <w:r>
        <w:t>MRI</w:t>
      </w:r>
      <w:del w:id="544" w:author="Javier Vijande Asenjo" w:date="2023-11-16T14:07:00Z">
        <w:r w:rsidDel="008C14E4">
          <w:delText>)</w:delText>
        </w:r>
      </w:del>
      <w:r>
        <w:t xml:space="preserve">.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3EBE7751" w:rsidR="009574C6" w:rsidRDefault="00E223CA" w:rsidP="00610AC2">
      <w:pPr>
        <w:pStyle w:val="Textoindependiente"/>
        <w:jc w:val="both"/>
      </w:pPr>
      <w:r>
        <w:t xml:space="preserve">Los implantes intersticiales a menudo utilizan agujas de titanio que son difíciles de reconstruir con precisión en </w:t>
      </w:r>
      <w:del w:id="545" w:author="Javier Vijande Asenjo" w:date="2023-11-16T14:07:00Z">
        <w:r w:rsidDel="00B21D0F">
          <w:delText>imágenes de resonancia magnética (</w:delText>
        </w:r>
      </w:del>
      <w:r>
        <w:t>MRI</w:t>
      </w:r>
      <w:del w:id="546" w:author="Javier Vijande Asenjo" w:date="2023-11-16T14:07:00Z">
        <w:r w:rsidDel="00B21D0F">
          <w:delText>)</w:delText>
        </w:r>
      </w:del>
      <w:r>
        <w:t>.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ins w:id="547" w:author="Javier Vijande Asenjo" w:date="2023-11-16T14:08:00Z">
        <w:r w:rsidR="00B21D0F">
          <w:t>,</w:t>
        </w:r>
      </w:ins>
      <w:r>
        <w:t xml:space="preserve"> como hemos visto, además de modificar el modelo de aplicador Utrecht de la biblioteca para añadir la parte instersticial, se introduce un aplicador nuevo en la misma, el Template Benidorm.</w:t>
      </w:r>
    </w:p>
    <w:p w14:paraId="6A023393" w14:textId="77777777" w:rsidR="009574C6" w:rsidRDefault="00E223CA" w:rsidP="00610AC2">
      <w:pPr>
        <w:pStyle w:val="Textoindependiente"/>
        <w:jc w:val="both"/>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4A918865" w:rsidR="009574C6" w:rsidDel="00B21D0F" w:rsidRDefault="00E223CA" w:rsidP="00610AC2">
      <w:pPr>
        <w:pStyle w:val="Textoindependiente"/>
        <w:jc w:val="both"/>
        <w:rPr>
          <w:del w:id="548" w:author="Javier Vijande Asenjo" w:date="2023-11-16T14:08:00Z"/>
        </w:rPr>
      </w:pPr>
      <w:commentRangeStart w:id="549"/>
      <w:del w:id="550" w:author="Javier Vijande Asenjo" w:date="2023-11-16T14:08:00Z">
        <w:r w:rsidDel="00B21D0F">
          <w:delTex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delText>
        </w:r>
      </w:del>
      <w:commentRangeEnd w:id="549"/>
      <w:r w:rsidR="00B21D0F">
        <w:rPr>
          <w:rStyle w:val="Refdecomentario"/>
        </w:rPr>
        <w:commentReference w:id="549"/>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551" w:name="fig-viena1"/>
                        <w:bookmarkStart w:id="552"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551"/>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553"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553"/>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552"/>
      </w:tr>
    </w:tbl>
    <w:p w14:paraId="6C1241AC" w14:textId="19B2B8FE" w:rsidR="009574C6" w:rsidDel="00B21D0F" w:rsidRDefault="00E223CA" w:rsidP="00610AC2">
      <w:pPr>
        <w:pStyle w:val="Textoindependiente"/>
        <w:jc w:val="both"/>
        <w:rPr>
          <w:del w:id="554" w:author="Javier Vijande Asenjo" w:date="2023-11-16T14:09:00Z"/>
        </w:rPr>
      </w:pPr>
      <w:commentRangeStart w:id="555"/>
      <w:del w:id="556" w:author="Javier Vijande Asenjo" w:date="2023-11-16T14:09:00Z">
        <w:r w:rsidDel="00B21D0F">
          <w:delText>Esta idea fue presentada, además de en el 36º congreso de la European Society for Therapeutic Radiology and Oncology (</w:delText>
        </w:r>
        <w:commentRangeStart w:id="557"/>
        <w:r w:rsidDel="00B21D0F">
          <w:delText>ESTRO</w:delText>
        </w:r>
        <w:commentRangeEnd w:id="557"/>
        <w:r w:rsidR="00B21D0F" w:rsidDel="00B21D0F">
          <w:rPr>
            <w:rStyle w:val="Refdecomentario"/>
          </w:rPr>
          <w:commentReference w:id="557"/>
        </w:r>
        <w:r w:rsidDel="00B21D0F">
          <w:delText>) celebrado en Viena, en el congreso conjunto 13º Congreso Argentino de Física Médica/7º Congreso Latinoamericano de Física Médica, celebrado en Villa Carlos Paz (Córdoba, Argentina), donde fue galardonado como mejor presentación póster de dicho congreso.</w:delText>
        </w:r>
      </w:del>
      <w:commentRangeEnd w:id="555"/>
      <w:r w:rsidR="00B21D0F">
        <w:rPr>
          <w:rStyle w:val="Refdecomentario"/>
        </w:rPr>
        <w:commentReference w:id="555"/>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067AEA58" w:rsidR="009574C6" w:rsidDel="00810959" w:rsidRDefault="00E223CA" w:rsidP="00610AC2">
      <w:pPr>
        <w:pStyle w:val="Textoindependiente"/>
        <w:jc w:val="both"/>
        <w:rPr>
          <w:del w:id="558" w:author="Javier Vijande Asenjo" w:date="2023-11-16T14:11:00Z"/>
        </w:rPr>
      </w:pPr>
      <w:del w:id="559" w:author="Javier Vijande Asenjo" w:date="2023-11-16T14:11:00Z">
        <w:r w:rsidDel="00810959">
          <w:delTex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w:delText>
        </w:r>
        <w:r w:rsidDel="00810959">
          <w:lastRenderedPageBreak/>
          <w:delText>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delText>
        </w:r>
      </w:del>
    </w:p>
    <w:p w14:paraId="14DEB6E7" w14:textId="3CF84F6F" w:rsidR="009574C6" w:rsidRDefault="00E223CA" w:rsidP="00610AC2">
      <w:pPr>
        <w:pStyle w:val="Textoindependiente"/>
        <w:jc w:val="both"/>
      </w:pPr>
      <w:r>
        <w:t xml:space="preserve">En el trabajo de </w:t>
      </w:r>
      <w:del w:id="560" w:author="Javier Vijande Asenjo" w:date="2023-11-16T14:11:00Z">
        <w:r w:rsidDel="00810959">
          <w:delText>Otal2019_p</w:delText>
        </w:r>
      </w:del>
      <w:ins w:id="561"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3458F0A9"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w:t>
      </w:r>
      <w:del w:id="562" w:author="Javier Vijande Asenjo" w:date="2023-11-16T14:12:00Z">
        <w:r w:rsidDel="00810959">
          <w:delText>Este método fue presentado en el 6º Congreso Conjunto 22 SEFM /17 SEPR (Burgos) y galardonado con el primer premio modalidad póster de la SEFM.</w:delText>
        </w:r>
      </w:del>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563"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lastRenderedPageBreak/>
              <w:t>Figura 5.4: Histograma de distancias entre los canales en la MRI y las obtenidas mediante la transformación del modelo de la biblioteca</w:t>
            </w:r>
          </w:p>
        </w:tc>
        <w:bookmarkEnd w:id="563"/>
      </w:tr>
    </w:tbl>
    <w:p w14:paraId="7AD1074D" w14:textId="47308866" w:rsidR="009574C6" w:rsidRDefault="00E223CA" w:rsidP="00610AC2">
      <w:pPr>
        <w:pStyle w:val="Textoindependiente"/>
        <w:jc w:val="both"/>
      </w:pPr>
      <w:r>
        <w:lastRenderedPageBreak/>
        <w:t>El método descrito en Otal</w:t>
      </w:r>
      <w:del w:id="564" w:author="Javier Vijande Asenjo" w:date="2023-11-16T14:12:00Z">
        <w:r w:rsidDel="00810959">
          <w:delText>2019_p</w:delText>
        </w:r>
      </w:del>
      <w:r>
        <w:t xml:space="preserve"> et </w:t>
      </w:r>
      <w:commentRangeStart w:id="565"/>
      <w:r>
        <w:t>al</w:t>
      </w:r>
      <w:commentRangeEnd w:id="565"/>
      <w:r w:rsidR="00810959">
        <w:rPr>
          <w:rStyle w:val="Refdecomentario"/>
        </w:rPr>
        <w:commentReference w:id="565"/>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w:t>
      </w:r>
      <w:del w:id="566" w:author="Javier Vijande Asenjo" w:date="2023-11-16T14:12:00Z">
        <w:r w:rsidDel="00810959">
          <w:delText>2019_m</w:delText>
        </w:r>
      </w:del>
      <w:r>
        <w:t xml:space="preserve">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567" w:name="fig-fletcher1"/>
                        <w:bookmarkStart w:id="568"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t>(a) Detalle de los parámetros de distancia sobre un modelo de CAD</w:t>
                        </w:r>
                      </w:p>
                    </w:tc>
                    <w:bookmarkEnd w:id="567"/>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569"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569"/>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568"/>
      </w:tr>
    </w:tbl>
    <w:p w14:paraId="690C96F9" w14:textId="76590782" w:rsidR="009574C6" w:rsidRDefault="00E223CA" w:rsidP="00610AC2">
      <w:pPr>
        <w:pStyle w:val="Textoindependiente"/>
        <w:jc w:val="both"/>
      </w:pPr>
      <w:r>
        <w:t>Posteriormente, en el año 2021 Otal</w:t>
      </w:r>
      <w:del w:id="570"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w:t>
      </w:r>
      <w:del w:id="571" w:author="Javier Vijande Asenjo" w:date="2023-11-16T14:13:00Z">
        <w:r w:rsidDel="00810959">
          <w:delText xml:space="preserve">en la reunión de la </w:delText>
        </w:r>
      </w:del>
      <w:del w:id="572" w:author="Javier Vijande Asenjo" w:date="2023-11-16T11:35:00Z">
        <w:r w:rsidDel="008A6B14">
          <w:delText>American Brachytherapy Society (</w:delText>
        </w:r>
      </w:del>
      <w:del w:id="573" w:author="Javier Vijande Asenjo" w:date="2023-11-16T14:13:00Z">
        <w:r w:rsidDel="00810959">
          <w:delText>ABS</w:delText>
        </w:r>
      </w:del>
      <w:del w:id="574" w:author="Javier Vijande Asenjo" w:date="2023-11-16T11:35:00Z">
        <w:r w:rsidDel="008A6B14">
          <w:delText>)</w:delText>
        </w:r>
      </w:del>
      <w:del w:id="575" w:author="Javier Vijande Asenjo" w:date="2023-11-16T14:13:00Z">
        <w:r w:rsidDel="00810959">
          <w:delText xml:space="preserve"> </w:delText>
        </w:r>
      </w:del>
      <w:r>
        <w:t>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576" w:author="Javier Vijande Asenjo" w:date="2023-11-16T14:13:00Z">
        <w:r w:rsidDel="00810959">
          <w:delText>2019_p</w:delText>
        </w:r>
      </w:del>
      <w:r>
        <w:t xml:space="preserve"> et </w:t>
      </w:r>
      <w:commentRangeStart w:id="577"/>
      <w:r>
        <w:t>al</w:t>
      </w:r>
      <w:commentRangeEnd w:id="577"/>
      <w:r w:rsidR="00810959">
        <w:rPr>
          <w:rStyle w:val="Refdecomentario"/>
        </w:rPr>
        <w:commentReference w:id="577"/>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78"/>
      <w:r>
        <w:t>Otal2017</w:t>
      </w:r>
      <w:commentRangeEnd w:id="578"/>
      <w:r w:rsidR="00810959">
        <w:rPr>
          <w:rStyle w:val="Refdecomentario"/>
        </w:rPr>
        <w:commentReference w:id="578"/>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punto de </w:t>
      </w:r>
      <w:r>
        <w:lastRenderedPageBreak/>
        <w:t>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79" w:name="fig-utrecht2"/>
                        <w:bookmarkStart w:id="580"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79"/>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581" w:name="fig-utrecht3"/>
                        <w:r>
                          <w:rPr>
                            <w:noProof/>
                            <w:lang w:val="es-ES"/>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581"/>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80"/>
      </w:tr>
    </w:tbl>
    <w:p w14:paraId="276D9E6F" w14:textId="77777777" w:rsidR="009574C6" w:rsidRDefault="00E223CA" w:rsidP="00610AC2">
      <w:pPr>
        <w:pStyle w:val="Textoindependiente"/>
        <w:jc w:val="both"/>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582"/>
      <w:commentRangeStart w:id="583"/>
      <w:r>
        <w:t>Otal2022</w:t>
      </w:r>
      <w:commentRangeEnd w:id="582"/>
      <w:r w:rsidR="00810959">
        <w:rPr>
          <w:rStyle w:val="Refdecomentario"/>
        </w:rPr>
        <w:commentReference w:id="582"/>
      </w:r>
      <w:commentRangeEnd w:id="583"/>
      <w:r w:rsidR="00810959">
        <w:rPr>
          <w:rStyle w:val="Refdecomentario"/>
        </w:rPr>
        <w:commentReference w:id="583"/>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584" w:name="_Toc148271506"/>
      <w:bookmarkStart w:id="585" w:name="bibliografía"/>
      <w:bookmarkEnd w:id="526"/>
      <w:bookmarkEnd w:id="542"/>
      <w:proofErr w:type="spellStart"/>
      <w:r w:rsidRPr="007126FF">
        <w:rPr>
          <w:lang w:val="en-US"/>
        </w:rPr>
        <w:t>Bibliografía</w:t>
      </w:r>
      <w:bookmarkEnd w:id="584"/>
      <w:proofErr w:type="spellEnd"/>
    </w:p>
    <w:p w14:paraId="0A5CD2BB" w14:textId="77777777" w:rsidR="009574C6" w:rsidRPr="007126FF" w:rsidRDefault="00E223CA" w:rsidP="00610AC2">
      <w:pPr>
        <w:jc w:val="both"/>
        <w:rPr>
          <w:lang w:val="en-US"/>
        </w:rPr>
      </w:pPr>
      <w:bookmarkStart w:id="586" w:name="ref-goodwin1968"/>
      <w:bookmarkStart w:id="587"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588"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589" w:name="ref-adosage1934"/>
      <w:bookmarkEnd w:id="586"/>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590"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591" w:name="ref-parker1938"/>
      <w:bookmarkEnd w:id="589"/>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592"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593" w:name="ref-thetrea1949b"/>
      <w:bookmarkEnd w:id="591"/>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594"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595" w:name="ref-jemal2008"/>
      <w:bookmarkEnd w:id="593"/>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596"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597" w:name="ref-tod1938"/>
      <w:bookmarkEnd w:id="595"/>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598"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599" w:name="ref-tod1953"/>
      <w:bookmarkEnd w:id="597"/>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600"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601" w:name="ref-yordy2012"/>
      <w:bookmarkEnd w:id="599"/>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602"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603" w:name="ref-pötter2001"/>
      <w:bookmarkEnd w:id="601"/>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604"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605" w:name="ref-onal2009a"/>
      <w:bookmarkEnd w:id="603"/>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606"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607" w:name="ref-sagae2023"/>
      <w:bookmarkEnd w:id="605"/>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608"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609" w:name="X769a93fef83b5d500388707f7ed9ce5485e95f7"/>
      <w:bookmarkEnd w:id="607"/>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10"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611" w:name="ref-charra-brunaud2012"/>
      <w:bookmarkEnd w:id="609"/>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612"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613" w:name="ref-mayadev2017"/>
      <w:bookmarkEnd w:id="611"/>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614"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615" w:name="ref-viswanathan2010"/>
      <w:bookmarkEnd w:id="613"/>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616"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617" w:name="ref-ICRU38"/>
      <w:bookmarkEnd w:id="615"/>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618" w:name="ref-dimopoulos2006"/>
      <w:bookmarkEnd w:id="617"/>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619"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620" w:name="ref-vandyk2021"/>
      <w:bookmarkEnd w:id="618"/>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621"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622" w:name="ref-van2015"/>
      <w:bookmarkEnd w:id="620"/>
      <w:r w:rsidRPr="007126FF">
        <w:rPr>
          <w:lang w:val="en-US"/>
        </w:rPr>
        <w:t xml:space="preserve">19. </w:t>
      </w:r>
      <w:r w:rsidRPr="007126FF">
        <w:rPr>
          <w:lang w:val="en-US"/>
        </w:rPr>
        <w:tab/>
        <w:t xml:space="preserve">Dyk S van, Schneider M, </w:t>
      </w:r>
      <w:proofErr w:type="spellStart"/>
      <w:r w:rsidRPr="007126FF">
        <w:rPr>
          <w:lang w:val="en-US"/>
        </w:rPr>
        <w:t>Kondalsamy-Chennakesavan</w:t>
      </w:r>
      <w:proofErr w:type="spellEnd"/>
      <w:r w:rsidRPr="007126FF">
        <w:rPr>
          <w:lang w:val="en-US"/>
        </w:rPr>
        <w:t xml:space="preserve">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623"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624" w:name="ref-St-Amant2017"/>
      <w:bookmarkEnd w:id="622"/>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625"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626" w:name="ref-ora2022"/>
      <w:bookmarkEnd w:id="624"/>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627"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628" w:name="ref-fracasso2022"/>
      <w:bookmarkEnd w:id="626"/>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629"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630" w:name="ref-liu2019"/>
      <w:bookmarkEnd w:id="628"/>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631"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632" w:name="ref-özsarlak2003"/>
      <w:bookmarkEnd w:id="630"/>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633"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634" w:name="ref-huang2018"/>
      <w:bookmarkEnd w:id="632"/>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635"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636" w:name="ref-viswanathan2007"/>
      <w:bookmarkEnd w:id="634"/>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637"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638" w:name="ref-ohno2016"/>
      <w:bookmarkEnd w:id="636"/>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639"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640" w:name="ref-petric2014"/>
      <w:bookmarkEnd w:id="638"/>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641"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642" w:name="ref-haie-meder2005"/>
      <w:bookmarkEnd w:id="640"/>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643"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644" w:name="ref-addley2010"/>
      <w:bookmarkEnd w:id="642"/>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645" w:name="ref-richart2018"/>
      <w:bookmarkEnd w:id="644"/>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646"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647" w:name="ref-dimopoulos2012"/>
      <w:bookmarkEnd w:id="645"/>
      <w:r w:rsidRPr="007126FF">
        <w:rPr>
          <w:lang w:val="en-US"/>
        </w:rPr>
        <w:t xml:space="preserve">32. </w:t>
      </w:r>
      <w:r w:rsidRPr="007126FF">
        <w:rPr>
          <w:lang w:val="en-US"/>
        </w:rPr>
        <w:tab/>
      </w:r>
      <w:proofErr w:type="spellStart"/>
      <w:r w:rsidRPr="0052331D">
        <w:rPr>
          <w:lang w:val="es-ES"/>
          <w:rPrChange w:id="648" w:author="Antonio Otal Palacin" w:date="2023-11-19T16:41:00Z">
            <w:rPr>
              <w:lang w:val="en-US"/>
            </w:rPr>
          </w:rPrChange>
        </w:rPr>
        <w:t>Dimopoulos</w:t>
      </w:r>
      <w:proofErr w:type="spellEnd"/>
      <w:r w:rsidRPr="0052331D">
        <w:rPr>
          <w:lang w:val="es-ES"/>
          <w:rPrChange w:id="649" w:author="Antonio Otal Palacin" w:date="2023-11-19T16:41:00Z">
            <w:rPr>
              <w:lang w:val="en-US"/>
            </w:rPr>
          </w:rPrChange>
        </w:rPr>
        <w:t xml:space="preserve"> JCA, </w:t>
      </w:r>
      <w:proofErr w:type="spellStart"/>
      <w:r w:rsidRPr="0052331D">
        <w:rPr>
          <w:lang w:val="es-ES"/>
          <w:rPrChange w:id="650" w:author="Antonio Otal Palacin" w:date="2023-11-19T16:41:00Z">
            <w:rPr>
              <w:lang w:val="en-US"/>
            </w:rPr>
          </w:rPrChange>
        </w:rPr>
        <w:t>Petrow</w:t>
      </w:r>
      <w:proofErr w:type="spellEnd"/>
      <w:r w:rsidRPr="0052331D">
        <w:rPr>
          <w:lang w:val="es-ES"/>
          <w:rPrChange w:id="651" w:author="Antonio Otal Palacin" w:date="2023-11-19T16:41:00Z">
            <w:rPr>
              <w:lang w:val="en-US"/>
            </w:rPr>
          </w:rPrChange>
        </w:rPr>
        <w:t xml:space="preserve"> P, </w:t>
      </w:r>
      <w:proofErr w:type="spellStart"/>
      <w:r w:rsidRPr="0052331D">
        <w:rPr>
          <w:lang w:val="es-ES"/>
          <w:rPrChange w:id="652" w:author="Antonio Otal Palacin" w:date="2023-11-19T16:41:00Z">
            <w:rPr>
              <w:lang w:val="en-US"/>
            </w:rPr>
          </w:rPrChange>
        </w:rPr>
        <w:t>Tanderup</w:t>
      </w:r>
      <w:proofErr w:type="spellEnd"/>
      <w:r w:rsidRPr="0052331D">
        <w:rPr>
          <w:lang w:val="es-ES"/>
          <w:rPrChange w:id="653"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654"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655" w:name="ref-kataoka2007"/>
      <w:bookmarkEnd w:id="647"/>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656"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657" w:name="ref-kumar2020"/>
      <w:bookmarkEnd w:id="655"/>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658"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659" w:name="ref-tanderup2008"/>
      <w:bookmarkEnd w:id="657"/>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660"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661" w:name="ref-schindel2013"/>
      <w:bookmarkEnd w:id="659"/>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662"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663" w:name="ref-oinam2014"/>
      <w:bookmarkEnd w:id="661"/>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664"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665" w:name="ref-katsura2018"/>
      <w:bookmarkEnd w:id="663"/>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666"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667" w:name="ref-shi2022"/>
      <w:bookmarkEnd w:id="665"/>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668"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669" w:name="ref-pelvicr1999"/>
      <w:bookmarkEnd w:id="667"/>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70"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671" w:name="ref-concurre1999"/>
      <w:bookmarkEnd w:id="669"/>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72"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673" w:name="ref-tanderup2014a"/>
      <w:bookmarkEnd w:id="671"/>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674"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675" w:name="ref-han2013"/>
      <w:bookmarkEnd w:id="673"/>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676"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677" w:name="ref-holschneider2019"/>
      <w:bookmarkEnd w:id="675"/>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678"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679" w:name="X45a141312f6b7fb133c99d29c04d9ebb8f8ed3e"/>
      <w:bookmarkEnd w:id="677"/>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680" w:name="ref-nagControversiesNewDevelopments2006"/>
      <w:bookmarkEnd w:id="679"/>
      <w:r w:rsidRPr="007126FF">
        <w:rPr>
          <w:lang w:val="en-US"/>
        </w:rPr>
        <w:t xml:space="preserve">46. </w:t>
      </w:r>
      <w:r w:rsidRPr="007126FF">
        <w:rPr>
          <w:lang w:val="en-US"/>
        </w:rPr>
        <w:tab/>
        <w:t xml:space="preserve">Nag S. </w:t>
      </w:r>
      <w:r>
        <w:fldChar w:fldCharType="begin"/>
      </w:r>
      <w:r w:rsidRPr="00383AA8">
        <w:rPr>
          <w:lang w:val="en-US"/>
          <w:rPrChange w:id="681"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682" w:name="ref-nag2006"/>
      <w:bookmarkEnd w:id="680"/>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683"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684" w:name="ref-prescrib2013"/>
      <w:bookmarkEnd w:id="682"/>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685"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686" w:name="ref-pötter2008"/>
      <w:bookmarkEnd w:id="684"/>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687"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688" w:name="ref-möller2020"/>
      <w:bookmarkEnd w:id="686"/>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689"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690" w:name="ref-pötter2021"/>
      <w:bookmarkEnd w:id="688"/>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691"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692" w:name="X3da22c956ed8136755601703678da42c089b428"/>
      <w:bookmarkEnd w:id="690"/>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93"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694" w:name="ref-hellebust2007"/>
      <w:bookmarkEnd w:id="692"/>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695"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696" w:name="ref-murofushi2020"/>
      <w:bookmarkEnd w:id="694"/>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697"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698" w:name="ref-aggarwal2018"/>
      <w:bookmarkEnd w:id="696"/>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699"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700" w:name="ref-fabian2019"/>
      <w:bookmarkEnd w:id="698"/>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701"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702" w:name="ref-ohkubo2013"/>
      <w:bookmarkEnd w:id="700"/>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703"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704" w:name="ref-tan2015"/>
      <w:bookmarkEnd w:id="702"/>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705"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706" w:name="ref-kirisits2006a"/>
      <w:bookmarkEnd w:id="704"/>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707"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708" w:name="ref-nomden2012"/>
      <w:bookmarkEnd w:id="706"/>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709"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710" w:name="Xe124ed69d00cecdd02438671e8ed233e98f28a8"/>
      <w:bookmarkEnd w:id="708"/>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711" w:name="Xa947d25c9626221255a59297a1b4eb24ba34099"/>
      <w:bookmarkEnd w:id="710"/>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712"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713" w:name="ref-perez-calatayud2009"/>
      <w:bookmarkEnd w:id="711"/>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714"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715" w:name="ref-richartReviewStrategiesMRI2018"/>
      <w:bookmarkEnd w:id="713"/>
      <w:r w:rsidRPr="0052331D">
        <w:rPr>
          <w:lang w:val="es-ES"/>
          <w:rPrChange w:id="716" w:author="Antonio Otal Palacin" w:date="2023-11-19T16:41:00Z">
            <w:rPr>
              <w:lang w:val="en-US"/>
            </w:rPr>
          </w:rPrChange>
        </w:rPr>
        <w:t xml:space="preserve">64. </w:t>
      </w:r>
      <w:r w:rsidRPr="0052331D">
        <w:rPr>
          <w:lang w:val="es-ES"/>
          <w:rPrChange w:id="717" w:author="Antonio Otal Palacin" w:date="2023-11-19T16:41:00Z">
            <w:rPr>
              <w:lang w:val="en-US"/>
            </w:rPr>
          </w:rPrChange>
        </w:rPr>
        <w:tab/>
      </w:r>
      <w:proofErr w:type="spellStart"/>
      <w:r w:rsidRPr="0052331D">
        <w:rPr>
          <w:lang w:val="es-ES"/>
          <w:rPrChange w:id="718" w:author="Antonio Otal Palacin" w:date="2023-11-19T16:41:00Z">
            <w:rPr>
              <w:lang w:val="en-US"/>
            </w:rPr>
          </w:rPrChange>
        </w:rPr>
        <w:t>Richart</w:t>
      </w:r>
      <w:proofErr w:type="spellEnd"/>
      <w:r w:rsidRPr="0052331D">
        <w:rPr>
          <w:lang w:val="es-ES"/>
          <w:rPrChange w:id="719"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720" w:name="ref-hellebust2010"/>
      <w:bookmarkEnd w:id="715"/>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721" w:name="Xb9f99f516e75d9d09adde3a98b43169e15eb8e5"/>
      <w:bookmarkEnd w:id="720"/>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722" w:name="ref-villalba2015"/>
      <w:bookmarkEnd w:id="721"/>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723"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724" w:name="ref-richart2015"/>
      <w:bookmarkEnd w:id="722"/>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725"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726" w:name="ref-gynecolo2011"/>
      <w:bookmarkEnd w:id="724"/>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727"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728" w:name="ref-viswanathan2012"/>
      <w:bookmarkEnd w:id="726"/>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729"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730" w:name="ref-pötter2006"/>
      <w:bookmarkEnd w:id="728"/>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731"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732" w:name="ref-yoshida2010"/>
      <w:bookmarkEnd w:id="730"/>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733"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734" w:name="ref-hellebust2010a"/>
      <w:bookmarkEnd w:id="732"/>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735"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736" w:name="ref-AAPM/IROC"/>
      <w:bookmarkEnd w:id="734"/>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737" w:name="ref-nath1997"/>
      <w:bookmarkEnd w:id="736"/>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738"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739" w:name="ref-bidmeadPRACTICALGUIDEQUALITY"/>
      <w:bookmarkEnd w:id="737"/>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740" w:name="ref-elfrink2002"/>
      <w:bookmarkEnd w:id="739"/>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741"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742" w:name="ref-swamidas2020"/>
      <w:bookmarkEnd w:id="740"/>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743"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744" w:name="ref-sabater2014"/>
      <w:bookmarkEnd w:id="742"/>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745"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746" w:name="ref-anderson2013"/>
      <w:bookmarkEnd w:id="744"/>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747"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748" w:name="ref-xu2022"/>
      <w:bookmarkEnd w:id="746"/>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749"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750" w:name="ref-prescrib2013a"/>
      <w:bookmarkEnd w:id="748"/>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751"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752" w:name="ref-pötter2018"/>
      <w:bookmarkEnd w:id="750"/>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753"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754" w:name="ref-nkiwane2015"/>
      <w:bookmarkEnd w:id="752"/>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755"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756" w:name="ref-mazeron2015"/>
      <w:bookmarkEnd w:id="754"/>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757"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758" w:name="ref-beaulieu2012"/>
      <w:bookmarkEnd w:id="756"/>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759"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760" w:name="ref-pantelis2015"/>
      <w:bookmarkEnd w:id="758"/>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761"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762" w:name="ref-fonseca2014"/>
      <w:bookmarkEnd w:id="760"/>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763"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764" w:name="ref-hrinivich2019"/>
      <w:bookmarkEnd w:id="762"/>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765"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766" w:name="ref-otal2017"/>
      <w:bookmarkEnd w:id="764"/>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767"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768" w:name="ref-shaaer2020"/>
      <w:bookmarkEnd w:id="766"/>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769"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770" w:name="ref-shaaer2021"/>
      <w:bookmarkEnd w:id="768"/>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771"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772" w:name="ref-kim2021"/>
      <w:bookmarkEnd w:id="770"/>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773"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774" w:name="ref-mikell2012"/>
      <w:bookmarkEnd w:id="772"/>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775"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776" w:name="ref-hyer2012"/>
      <w:bookmarkEnd w:id="774"/>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777"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778" w:name="ref-sinnatamby2016"/>
      <w:bookmarkEnd w:id="776"/>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779"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780" w:name="ref-hofbauer2016"/>
      <w:bookmarkEnd w:id="778"/>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781"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782" w:name="ref-abe2018"/>
      <w:bookmarkEnd w:id="780"/>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783"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784" w:name="ref-pérez-calatayud2011"/>
      <w:bookmarkEnd w:id="782"/>
      <w:r w:rsidRPr="007126FF">
        <w:rPr>
          <w:lang w:val="en-US"/>
        </w:rPr>
        <w:lastRenderedPageBreak/>
        <w:t xml:space="preserve">99. </w:t>
      </w:r>
      <w:r w:rsidRPr="007126FF">
        <w:rPr>
          <w:lang w:val="en-US"/>
        </w:rPr>
        <w:tab/>
        <w:t xml:space="preserve">Pérez-Calatayud J, Carmona V, Lliso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785"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786" w:name="ref-perez-calatayud2011"/>
      <w:bookmarkEnd w:id="784"/>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787"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788" w:name="X4d9ef2d0b6e6345ebd21eac0a1e35fda0b4e3ed"/>
      <w:bookmarkEnd w:id="786"/>
      <w:r w:rsidRPr="007126FF">
        <w:rPr>
          <w:lang w:val="en-US"/>
        </w:rPr>
        <w:t xml:space="preserve">101. </w:t>
      </w:r>
      <w:r w:rsidRPr="007126FF">
        <w:rPr>
          <w:lang w:val="en-US"/>
        </w:rPr>
        <w:tab/>
      </w:r>
      <w:r w:rsidRPr="0052331D">
        <w:rPr>
          <w:lang w:val="es-ES"/>
          <w:rPrChange w:id="789" w:author="Antonio Otal Palacin" w:date="2023-11-19T16:41:00Z">
            <w:rPr>
              <w:lang w:val="en-US"/>
            </w:rPr>
          </w:rPrChange>
        </w:rPr>
        <w:t xml:space="preserve">Otal A, </w:t>
      </w:r>
      <w:proofErr w:type="spellStart"/>
      <w:r w:rsidRPr="0052331D">
        <w:rPr>
          <w:lang w:val="es-ES"/>
          <w:rPrChange w:id="790" w:author="Antonio Otal Palacin" w:date="2023-11-19T16:41:00Z">
            <w:rPr>
              <w:lang w:val="en-US"/>
            </w:rPr>
          </w:rPrChange>
        </w:rPr>
        <w:t>Richart</w:t>
      </w:r>
      <w:proofErr w:type="spellEnd"/>
      <w:r w:rsidRPr="0052331D">
        <w:rPr>
          <w:lang w:val="es-ES"/>
          <w:rPrChange w:id="791" w:author="Antonio Otal Palacin" w:date="2023-11-19T16:41:00Z">
            <w:rPr>
              <w:lang w:val="en-US"/>
            </w:rPr>
          </w:rPrChange>
        </w:rPr>
        <w:t xml:space="preserve"> J, </w:t>
      </w:r>
      <w:proofErr w:type="spellStart"/>
      <w:r w:rsidRPr="0052331D">
        <w:rPr>
          <w:lang w:val="es-ES"/>
          <w:rPrChange w:id="792" w:author="Antonio Otal Palacin" w:date="2023-11-19T16:41:00Z">
            <w:rPr>
              <w:lang w:val="en-US"/>
            </w:rPr>
          </w:rPrChange>
        </w:rPr>
        <w:t>Rodriguez</w:t>
      </w:r>
      <w:proofErr w:type="spellEnd"/>
      <w:r w:rsidRPr="0052331D">
        <w:rPr>
          <w:lang w:val="es-ES"/>
          <w:rPrChange w:id="793" w:author="Antonio Otal Palacin" w:date="2023-11-19T16:41:00Z">
            <w:rPr>
              <w:lang w:val="en-US"/>
            </w:rPr>
          </w:rPrChange>
        </w:rPr>
        <w:t xml:space="preserve"> S, Santos M, </w:t>
      </w:r>
      <w:proofErr w:type="spellStart"/>
      <w:r w:rsidRPr="0052331D">
        <w:rPr>
          <w:lang w:val="es-ES"/>
          <w:rPrChange w:id="794" w:author="Antonio Otal Palacin" w:date="2023-11-19T16:41:00Z">
            <w:rPr>
              <w:lang w:val="en-US"/>
            </w:rPr>
          </w:rPrChange>
        </w:rPr>
        <w:t>Perez</w:t>
      </w:r>
      <w:proofErr w:type="spellEnd"/>
      <w:r w:rsidRPr="0052331D">
        <w:rPr>
          <w:lang w:val="es-ES"/>
          <w:rPrChange w:id="795" w:author="Antonio Otal Palacin" w:date="2023-11-19T16:41:00Z">
            <w:rPr>
              <w:lang w:val="en-US"/>
            </w:rPr>
          </w:rPrChange>
        </w:rPr>
        <w:t xml:space="preserve">-Calatayud J. </w:t>
      </w:r>
      <w:r>
        <w:fldChar w:fldCharType="begin"/>
      </w:r>
      <w:r w:rsidRPr="0052331D">
        <w:rPr>
          <w:lang w:val="es-ES"/>
          <w:rPrChange w:id="796"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797" w:name="ref-gecestrohandbook2002"/>
      <w:bookmarkEnd w:id="788"/>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798" w:name="ref-viswanathan2006"/>
      <w:bookmarkEnd w:id="797"/>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799"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800" w:name="ref-fokdal2013"/>
      <w:bookmarkEnd w:id="798"/>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801"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802" w:name="ref-petric2014c"/>
      <w:bookmarkEnd w:id="800"/>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803"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804" w:name="ref-ma2021"/>
      <w:bookmarkEnd w:id="802"/>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805"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806" w:name="ref-shi2021"/>
      <w:bookmarkEnd w:id="804"/>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807"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808" w:name="ref-wang2020"/>
      <w:bookmarkEnd w:id="806"/>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809"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810" w:name="ref-boulanger2021"/>
      <w:bookmarkEnd w:id="808"/>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811"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812" w:name="ref-beld2018"/>
      <w:bookmarkEnd w:id="810"/>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813"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814" w:name="ref-bert2016"/>
      <w:bookmarkEnd w:id="812"/>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815"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816" w:name="ref-vanheerden2021"/>
      <w:bookmarkEnd w:id="814"/>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817"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818" w:name="ref-richart2018a"/>
      <w:bookmarkEnd w:id="816"/>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819"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820" w:name="ref-otal2019_plastic"/>
      <w:bookmarkEnd w:id="818"/>
      <w:r w:rsidRPr="0052331D">
        <w:rPr>
          <w:lang w:val="es-ES"/>
          <w:rPrChange w:id="821" w:author="Antonio Otal Palacin" w:date="2023-11-19T16:41:00Z">
            <w:rPr>
              <w:lang w:val="en-US"/>
            </w:rPr>
          </w:rPrChange>
        </w:rPr>
        <w:t xml:space="preserve">114. </w:t>
      </w:r>
      <w:r w:rsidRPr="0052331D">
        <w:rPr>
          <w:lang w:val="es-ES"/>
          <w:rPrChange w:id="822"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823" w:name="ref-otal2019_metal"/>
      <w:bookmarkEnd w:id="820"/>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824"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825" w:name="ref-otal2021"/>
      <w:bookmarkEnd w:id="823"/>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826"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827" w:name="ref-fedorov2012"/>
      <w:bookmarkEnd w:id="825"/>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585"/>
      <w:bookmarkEnd w:id="587"/>
      <w:bookmarkEnd w:id="827"/>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9"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0"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1"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2"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0"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1"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4"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5"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28"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29"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0"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1"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1"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2"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5"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6"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67" w:author="Javier Vijande Asenjo" w:date="2023-11-16T09:31:00Z" w:initials="JVA">
    <w:p w14:paraId="1B254D41" w14:textId="7D1B90DE" w:rsidR="00B3655B" w:rsidRDefault="00B3655B">
      <w:pPr>
        <w:pStyle w:val="Textocomentario"/>
      </w:pPr>
      <w:r>
        <w:rPr>
          <w:rStyle w:val="Refdecomentario"/>
        </w:rPr>
        <w:annotationRef/>
      </w:r>
      <w:r>
        <w:t>¿?</w:t>
      </w:r>
    </w:p>
  </w:comment>
  <w:comment w:id="68"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2"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3"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95"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96"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01"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02"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12"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13"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15"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16" w:author="Antonio Otal Palacin" w:date="2023-11-19T17:10:00Z" w:initials="AO">
    <w:p w14:paraId="540C3A6D" w14:textId="77777777" w:rsidR="00E81AE0" w:rsidRDefault="00C14E39" w:rsidP="00AD5C6B">
      <w:pPr>
        <w:pStyle w:val="Textocomentario"/>
      </w:pPr>
      <w:r>
        <w:rPr>
          <w:rStyle w:val="Refdecomentario"/>
        </w:rPr>
        <w:annotationRef/>
      </w:r>
    </w:p>
  </w:comment>
  <w:comment w:id="124"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25" w:author="ANTONIO OTAL" w:date="2023-12-07T09:55:00Z" w:initials="AO">
    <w:p w14:paraId="09D3DB0E" w14:textId="77777777" w:rsidR="009A5100" w:rsidRDefault="009A5100" w:rsidP="009C1C14">
      <w:pPr>
        <w:pStyle w:val="Textocomentario"/>
      </w:pPr>
      <w:r>
        <w:rPr>
          <w:rStyle w:val="Refdecomentario"/>
        </w:rPr>
        <w:annotationRef/>
      </w:r>
      <w:r>
        <w:t>Lo tendré en cuenta</w:t>
      </w:r>
    </w:p>
  </w:comment>
  <w:comment w:id="142" w:author="Javier Vijande Asenjo" w:date="2023-11-16T09:57:00Z" w:initials="JVA">
    <w:p w14:paraId="320BA22C" w14:textId="05162839"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43"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159"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160"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166"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167"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168"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169"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170"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171" w:author="Antonio Otal Palacin" w:date="2023-11-19T18:48:00Z" w:initials="AO">
    <w:p w14:paraId="219E9B76" w14:textId="77777777" w:rsidR="00982DBA" w:rsidRDefault="00537CCF">
      <w:pPr>
        <w:pStyle w:val="Textocomentario"/>
      </w:pPr>
      <w:r>
        <w:rPr>
          <w:rStyle w:val="Refdecomentario"/>
        </w:rPr>
        <w:annotationRef/>
      </w:r>
      <w:r w:rsidR="00982DBA">
        <w:rPr>
          <w:lang w:val="es-ES"/>
        </w:rPr>
        <w:t>Pondré una nota:</w:t>
      </w:r>
    </w:p>
    <w:p w14:paraId="5CBEB9BC" w14:textId="77777777" w:rsidR="00982DBA" w:rsidRDefault="00982DBA">
      <w:pPr>
        <w:pStyle w:val="Textocomentario"/>
      </w:pPr>
    </w:p>
    <w:p w14:paraId="6118C9B9" w14:textId="77777777" w:rsidR="00982DBA" w:rsidRDefault="00982DBA" w:rsidP="00E82F2A">
      <w:pPr>
        <w:pStyle w:val="Textocomentario"/>
      </w:pPr>
      <w:r>
        <w:rPr>
          <w:color w:val="3B3B3B"/>
          <w:highlight w:val="white"/>
          <w:lang w:val="es-ES"/>
        </w:rPr>
        <w:t>El carcinoma de células escamosas de cuello uterino en estadio IIIB de FIGO representa un estadio avanzado de cáncer de cuello uterino en el que el tumor se ha extendido a la pared pélvica, causando invasión parametrial y/o hidronefrosis o riñón no funcional.</w:t>
      </w:r>
    </w:p>
  </w:comment>
  <w:comment w:id="172" w:author="Javier Vijande Asenjo" w:date="2023-11-16T11:10:00Z" w:initials="JVA">
    <w:p w14:paraId="67F5C835" w14:textId="37F216B9" w:rsidR="007B4771" w:rsidRDefault="007B4771">
      <w:pPr>
        <w:pStyle w:val="Textocomentario"/>
      </w:pPr>
      <w:r>
        <w:rPr>
          <w:rStyle w:val="Refdecomentario"/>
        </w:rPr>
        <w:annotationRef/>
      </w:r>
      <w:r>
        <w:rPr>
          <w:rStyle w:val="Refdecomentario"/>
        </w:rPr>
        <w:t>referencia</w:t>
      </w:r>
    </w:p>
  </w:comment>
  <w:comment w:id="173"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178"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79"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180"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181"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186"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187" w:author="ANTONIO OTAL" w:date="2023-12-07T09:55:00Z" w:initials="AO">
    <w:p w14:paraId="308D0B45" w14:textId="77777777" w:rsidR="009A5100" w:rsidRDefault="009A5100" w:rsidP="00302E0C">
      <w:pPr>
        <w:pStyle w:val="Textocomentario"/>
      </w:pPr>
      <w:r>
        <w:rPr>
          <w:rStyle w:val="Refdecomentario"/>
        </w:rPr>
        <w:annotationRef/>
      </w:r>
      <w:r>
        <w:t>Glups!</w:t>
      </w:r>
    </w:p>
  </w:comment>
  <w:comment w:id="188" w:author="Javier Vijande Asenjo" w:date="2023-11-16T11:29:00Z" w:initials="JVA">
    <w:p w14:paraId="5D16B4B3" w14:textId="34BD52D4" w:rsidR="002E5893" w:rsidRDefault="002E5893">
      <w:pPr>
        <w:pStyle w:val="Textocomentario"/>
      </w:pPr>
      <w:r>
        <w:rPr>
          <w:rStyle w:val="Refdecomentario"/>
        </w:rPr>
        <w:annotationRef/>
      </w:r>
      <w:r>
        <w:t>No lo vuelves a usar</w:t>
      </w:r>
    </w:p>
  </w:comment>
  <w:comment w:id="189" w:author="ANTONIO OTAL" w:date="2023-12-07T09:54:00Z" w:initials="AO">
    <w:p w14:paraId="65D84203" w14:textId="77777777" w:rsidR="009A5100" w:rsidRDefault="009A5100" w:rsidP="00F121BB">
      <w:pPr>
        <w:pStyle w:val="Textocomentario"/>
      </w:pPr>
      <w:r>
        <w:rPr>
          <w:rStyle w:val="Refdecomentario"/>
        </w:rPr>
        <w:annotationRef/>
      </w:r>
      <w:r>
        <w:t>Ok</w:t>
      </w:r>
    </w:p>
  </w:comment>
  <w:comment w:id="190" w:author="Javier Vijande Asenjo" w:date="2023-11-16T11:29:00Z" w:initials="JVA">
    <w:p w14:paraId="236AE295" w14:textId="0E77564D" w:rsidR="002E5893" w:rsidRDefault="002E5893">
      <w:pPr>
        <w:pStyle w:val="Textocomentario"/>
      </w:pPr>
      <w:r>
        <w:rPr>
          <w:rStyle w:val="Refdecomentario"/>
        </w:rPr>
        <w:annotationRef/>
      </w:r>
      <w:r>
        <w:t>No lo usas mas</w:t>
      </w:r>
    </w:p>
  </w:comment>
  <w:comment w:id="191" w:author="ANTONIO OTAL" w:date="2023-12-07T09:54:00Z" w:initials="AO">
    <w:p w14:paraId="73265198" w14:textId="77777777" w:rsidR="009A5100" w:rsidRDefault="009A5100" w:rsidP="0051147F">
      <w:pPr>
        <w:pStyle w:val="Textocomentario"/>
      </w:pPr>
      <w:r>
        <w:rPr>
          <w:rStyle w:val="Refdecomentario"/>
        </w:rPr>
        <w:annotationRef/>
      </w:r>
      <w:r>
        <w:t>Ok</w:t>
      </w:r>
    </w:p>
  </w:comment>
  <w:comment w:id="192" w:author="Javier Vijande Asenjo" w:date="2023-11-16T11:29:00Z" w:initials="JVA">
    <w:p w14:paraId="16FBD31F" w14:textId="06179463" w:rsidR="002E5893" w:rsidRDefault="002E5893">
      <w:pPr>
        <w:pStyle w:val="Textocomentario"/>
      </w:pPr>
      <w:r>
        <w:rPr>
          <w:rStyle w:val="Refdecomentario"/>
        </w:rPr>
        <w:annotationRef/>
      </w:r>
      <w:r>
        <w:t>Faltaria justificar esta afirmacion de alguna forma, quizas referencia</w:t>
      </w:r>
    </w:p>
  </w:comment>
  <w:comment w:id="193" w:author="ANTONIO OTAL" w:date="2023-12-07T09:54:00Z" w:initials="AO">
    <w:p w14:paraId="6235A6BC" w14:textId="77777777" w:rsidR="009A5100" w:rsidRDefault="009A5100" w:rsidP="0089227F">
      <w:pPr>
        <w:pStyle w:val="Textocomentario"/>
      </w:pPr>
      <w:r>
        <w:rPr>
          <w:rStyle w:val="Refdecomentario"/>
        </w:rPr>
        <w:annotationRef/>
      </w:r>
      <w:r>
        <w:t>Hecho:</w:t>
      </w:r>
      <w:r>
        <w:br/>
      </w:r>
      <w:r>
        <w:br/>
      </w:r>
      <w:r>
        <w:rPr>
          <w:color w:val="1E1D1A"/>
          <w:highlight w:val="white"/>
        </w:rPr>
        <w:t>Gill, B. S., Lin, J., Krivak, T. C., Sukumvanich, P., Laskey, R., Ross, M. S., … &amp; Beriwal, S. (2014). National cancer data base analysis of radiation therapy consolidation modality for cervical cancer: the impact of new technological advancements. International Journal of Radiation Oncology*Biology*Physics, 90(5), 1083-1090. https://doi.org/10.1016/j.ijrobp.2014.07.017</w:t>
      </w:r>
      <w:r>
        <w:t xml:space="preserve"> </w:t>
      </w:r>
    </w:p>
  </w:comment>
  <w:comment w:id="201" w:author="Javier Vijande Asenjo" w:date="2023-11-16T11:56:00Z" w:initials="JVA">
    <w:p w14:paraId="07F604B5" w14:textId="1B236E53" w:rsidR="004556DA" w:rsidRDefault="004556DA" w:rsidP="004556DA">
      <w:pPr>
        <w:pStyle w:val="Textocomentario"/>
      </w:pPr>
      <w:r>
        <w:t>¿</w:t>
      </w:r>
      <w:r>
        <w:rPr>
          <w:rStyle w:val="Refdecomentario"/>
        </w:rPr>
        <w:annotationRef/>
      </w:r>
      <w:r>
        <w:t>Esto no deberia ser el primer punto, o el segundo como mucho, en el 1.3?</w:t>
      </w:r>
    </w:p>
  </w:comment>
  <w:comment w:id="202" w:author="Antonio Otal Palacin" w:date="2023-11-26T11:25:00Z" w:initials="AO">
    <w:p w14:paraId="041F4642" w14:textId="77777777" w:rsidR="004556DA" w:rsidRDefault="004556DA" w:rsidP="004556DA">
      <w:pPr>
        <w:pStyle w:val="Textocomentario"/>
      </w:pPr>
      <w:r>
        <w:rPr>
          <w:rStyle w:val="Refdecomentario"/>
        </w:rPr>
        <w:annotationRef/>
      </w:r>
      <w:r>
        <w:t>Lo paso como punto 1.3.2</w:t>
      </w:r>
    </w:p>
  </w:comment>
  <w:comment w:id="206" w:author="Javier Vijande Asenjo" w:date="2023-11-16T11:56:00Z" w:initials="JVA">
    <w:p w14:paraId="3ED715C9" w14:textId="77777777" w:rsidR="004556DA" w:rsidRDefault="004556DA" w:rsidP="004556DA">
      <w:pPr>
        <w:pStyle w:val="Textocomentario"/>
      </w:pPr>
      <w:r>
        <w:rPr>
          <w:rStyle w:val="Refdecomentario"/>
        </w:rPr>
        <w:annotationRef/>
      </w:r>
      <w:r>
        <w:t>¿Por qué no usas la abreviatura que has definido arriba?</w:t>
      </w:r>
    </w:p>
  </w:comment>
  <w:comment w:id="217"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218" w:author="Antonio Otal Palacin" w:date="2023-11-26T17:54:00Z" w:initials="AO">
    <w:p w14:paraId="6F91B6DF" w14:textId="77777777" w:rsidR="00C70832" w:rsidRDefault="00C70832" w:rsidP="002B1D02">
      <w:pPr>
        <w:pStyle w:val="Textocomentario"/>
      </w:pPr>
      <w:r>
        <w:rPr>
          <w:rStyle w:val="Refdecomentario"/>
        </w:rPr>
        <w:annotationRef/>
      </w:r>
      <w:r>
        <w:t>He cambiado este apartado radicalmente. Lo discutimos en la nueva versión.</w:t>
      </w:r>
    </w:p>
  </w:comment>
  <w:comment w:id="231" w:author="Javier Vijande Asenjo" w:date="2023-11-16T11:41:00Z" w:initials="JVA">
    <w:p w14:paraId="08DD4FF4" w14:textId="7B392884" w:rsidR="008A6B14" w:rsidRDefault="008A6B14">
      <w:pPr>
        <w:pStyle w:val="Textocomentario"/>
      </w:pPr>
      <w:r>
        <w:rPr>
          <w:rStyle w:val="Refdecomentario"/>
        </w:rPr>
        <w:annotationRef/>
      </w:r>
      <w:r>
        <w:t>repetitivo</w:t>
      </w:r>
    </w:p>
  </w:comment>
  <w:comment w:id="232" w:author="ANTONIO OTAL" w:date="2023-12-07T09:56:00Z" w:initials="AO">
    <w:p w14:paraId="52AFEEE7" w14:textId="77777777" w:rsidR="009A5100" w:rsidRDefault="009A5100" w:rsidP="00E048A6">
      <w:pPr>
        <w:pStyle w:val="Textocomentario"/>
      </w:pPr>
      <w:r>
        <w:rPr>
          <w:rStyle w:val="Refdecomentario"/>
        </w:rPr>
        <w:annotationRef/>
      </w:r>
      <w:r>
        <w:t>Comentado antes</w:t>
      </w:r>
    </w:p>
  </w:comment>
  <w:comment w:id="233" w:author="Javier Vijande Asenjo" w:date="2023-11-16T11:42:00Z" w:initials="JVA">
    <w:p w14:paraId="6EF9B657" w14:textId="05C6944B" w:rsidR="008A6B14" w:rsidRDefault="008A6B14">
      <w:pPr>
        <w:pStyle w:val="Textocomentario"/>
      </w:pPr>
      <w:r>
        <w:rPr>
          <w:rStyle w:val="Refdecomentario"/>
        </w:rPr>
        <w:annotationRef/>
      </w:r>
      <w:r>
        <w:t>repetitivo</w:t>
      </w:r>
    </w:p>
  </w:comment>
  <w:comment w:id="234" w:author="ANTONIO OTAL" w:date="2023-12-07T09:56:00Z" w:initials="AO">
    <w:p w14:paraId="39364038" w14:textId="77777777" w:rsidR="009A5100" w:rsidRDefault="009A5100" w:rsidP="00E002F6">
      <w:pPr>
        <w:pStyle w:val="Textocomentario"/>
      </w:pPr>
      <w:r>
        <w:rPr>
          <w:rStyle w:val="Refdecomentario"/>
        </w:rPr>
        <w:annotationRef/>
      </w:r>
      <w:r>
        <w:t>Comentado antes</w:t>
      </w:r>
    </w:p>
  </w:comment>
  <w:comment w:id="240" w:author="Javier Vijande Asenjo" w:date="2023-11-16T11:43:00Z" w:initials="JVA">
    <w:p w14:paraId="53A192E9" w14:textId="43336227" w:rsidR="008A6B14" w:rsidRDefault="008A6B14">
      <w:pPr>
        <w:pStyle w:val="Textocomentario"/>
      </w:pPr>
      <w:r>
        <w:rPr>
          <w:rStyle w:val="Refdecomentario"/>
        </w:rPr>
        <w:annotationRef/>
      </w:r>
      <w:r>
        <w:t>repetitivo</w:t>
      </w:r>
    </w:p>
  </w:comment>
  <w:comment w:id="241" w:author="ANTONIO OTAL" w:date="2023-12-07T09:57:00Z" w:initials="AO">
    <w:p w14:paraId="6A3BA2E4" w14:textId="77777777" w:rsidR="009A5100" w:rsidRDefault="009A5100" w:rsidP="00C35362">
      <w:pPr>
        <w:pStyle w:val="Textocomentario"/>
      </w:pPr>
      <w:r>
        <w:rPr>
          <w:rStyle w:val="Refdecomentario"/>
        </w:rPr>
        <w:annotationRef/>
      </w:r>
      <w:r>
        <w:t>Hecho</w:t>
      </w:r>
    </w:p>
  </w:comment>
  <w:comment w:id="250" w:author="Javier Vijande Asenjo" w:date="2023-11-16T11:45:00Z" w:initials="JVA">
    <w:p w14:paraId="3E2DF96F" w14:textId="19154E5B" w:rsidR="003F311A" w:rsidRDefault="003F311A">
      <w:pPr>
        <w:pStyle w:val="Textocomentario"/>
      </w:pPr>
      <w:r>
        <w:rPr>
          <w:rStyle w:val="Refdecomentario"/>
        </w:rPr>
        <w:annotationRef/>
      </w:r>
      <w:r>
        <w:t>repetitivo</w:t>
      </w:r>
    </w:p>
  </w:comment>
  <w:comment w:id="251" w:author="ANTONIO OTAL" w:date="2023-12-07T10:01:00Z" w:initials="AO">
    <w:p w14:paraId="64E0F46E" w14:textId="77777777" w:rsidR="009A5100" w:rsidRDefault="009A5100" w:rsidP="00577B51">
      <w:pPr>
        <w:pStyle w:val="Textocomentario"/>
      </w:pPr>
      <w:r>
        <w:rPr>
          <w:rStyle w:val="Refdecomentario"/>
        </w:rPr>
        <w:annotationRef/>
      </w:r>
      <w:r>
        <w:t>Ok</w:t>
      </w:r>
    </w:p>
  </w:comment>
  <w:comment w:id="253" w:author="Javier Vijande Asenjo" w:date="2023-11-16T11:47:00Z" w:initials="JVA">
    <w:p w14:paraId="4598CC75" w14:textId="4A7F3C42" w:rsidR="00AA6C9E" w:rsidRDefault="00AA6C9E">
      <w:pPr>
        <w:pStyle w:val="Textocomentario"/>
      </w:pPr>
      <w:r>
        <w:rPr>
          <w:rStyle w:val="Refdecomentario"/>
        </w:rPr>
        <w:annotationRef/>
      </w:r>
      <w:r>
        <w:t>Habria que citar algunos o un documento tipo report</w:t>
      </w:r>
    </w:p>
  </w:comment>
  <w:comment w:id="254" w:author="ANTONIO OTAL" w:date="2023-12-07T10:22:00Z" w:initials="AO">
    <w:p w14:paraId="4FE2818E" w14:textId="77777777" w:rsidR="0001289A" w:rsidRDefault="0001289A">
      <w:pPr>
        <w:pStyle w:val="Textocomentario"/>
      </w:pPr>
      <w:r>
        <w:rPr>
          <w:rStyle w:val="Refdecomentario"/>
        </w:rPr>
        <w:annotationRef/>
      </w:r>
      <w:r>
        <w:t>Ahí van:</w:t>
      </w:r>
    </w:p>
    <w:p w14:paraId="3F90FBE1" w14:textId="77777777" w:rsidR="0001289A" w:rsidRDefault="0001289A">
      <w:pPr>
        <w:pStyle w:val="Textocomentario"/>
      </w:pPr>
    </w:p>
    <w:p w14:paraId="5B115397" w14:textId="77777777" w:rsidR="0001289A" w:rsidRDefault="0001289A" w:rsidP="00EE2FFD">
      <w:pPr>
        <w:pStyle w:val="Textocomentario"/>
      </w:pPr>
      <w:r>
        <w:rPr>
          <w:color w:val="1E1D1A"/>
          <w:highlight w:val="white"/>
        </w:rPr>
        <w:t>Tan, L., Tanderup, K., Hoskin, P., Cooper, R., &amp; Pötter, R. (2018). Image-guided adaptive brachytherapy for cervix cancer — a story of successful collaboration within the gec-estro gyn network and the embrace studies. Clinical Oncology, 30(7), 397-399. https://doi.org/10.1016/j.clon.2018.04.005</w:t>
      </w:r>
      <w:r>
        <w:t xml:space="preserve"> </w:t>
      </w:r>
      <w:r>
        <w:br/>
      </w:r>
      <w:r>
        <w:br/>
      </w:r>
      <w:r>
        <w:rPr>
          <w:color w:val="1E1D1A"/>
          <w:highlight w:val="white"/>
        </w:rPr>
        <w:t>Horeweg, N., Creutzberg, C., Rijkmans, E., Laman, M., Velema, L., Coen, V., … &amp; Nout, R. (2019). Efficacy and toxicity of chemoradiation with image-guided adaptive brachytherapy for locally advanced cervical cancer. International Journal of Gynecological Cancer, 29(2), 257-265. https://doi.org/10.1136/ijgc-2018-000057</w:t>
      </w:r>
      <w:r>
        <w:t xml:space="preserve"> </w:t>
      </w:r>
      <w:r>
        <w:br/>
      </w:r>
      <w:r>
        <w:br/>
      </w:r>
      <w:r>
        <w:rPr>
          <w:color w:val="1E1D1A"/>
          <w:highlight w:val="white"/>
        </w:rPr>
        <w:t>Sturdza, A. and Knoth, J. (2022). Image-guided brachytherapy in cervical cancer including fractionation. International Journal of Gynecological Cancer, 32(3), 273-280. https://doi.org/10.1136/ijgc-2021-003056</w:t>
      </w:r>
      <w:r>
        <w:t xml:space="preserve"> </w:t>
      </w:r>
    </w:p>
  </w:comment>
  <w:comment w:id="257" w:author="Javier Vijande Asenjo" w:date="2023-11-16T11:50:00Z" w:initials="JVA">
    <w:p w14:paraId="144E63EA" w14:textId="197BB92D" w:rsidR="00AA6C9E" w:rsidRDefault="00AA6C9E">
      <w:pPr>
        <w:pStyle w:val="Textocomentario"/>
      </w:pPr>
      <w:r>
        <w:rPr>
          <w:rStyle w:val="Refdecomentario"/>
        </w:rPr>
        <w:annotationRef/>
      </w:r>
      <w:r>
        <w:t>Habría que decir como encaja EMBRACE-I aquí</w:t>
      </w:r>
    </w:p>
  </w:comment>
  <w:comment w:id="258" w:author="ANTONIO OTAL" w:date="2023-12-07T12:37:00Z" w:initials="AO">
    <w:p w14:paraId="2B79ADA6" w14:textId="77777777" w:rsidR="00CA374A" w:rsidRDefault="00CA374A" w:rsidP="007B1634">
      <w:pPr>
        <w:pStyle w:val="Textocomentario"/>
      </w:pPr>
      <w:r>
        <w:rPr>
          <w:rStyle w:val="Refdecomentario"/>
        </w:rPr>
        <w:annotationRef/>
      </w:r>
      <w:r>
        <w:t>Le he dado una vuelta a la sección entera.</w:t>
      </w:r>
    </w:p>
  </w:comment>
  <w:comment w:id="261" w:author="Javier Vijande Asenjo" w:date="2023-11-16T11:49:00Z" w:initials="JVA">
    <w:p w14:paraId="07E03076" w14:textId="5D2BA430"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74"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76"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281"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82" w:author="Antonio Otal Palacin" w:date="2023-12-26T10:41:00Z" w:initials="AO">
    <w:p w14:paraId="26AB756F" w14:textId="77777777" w:rsidR="00343580" w:rsidRDefault="00343580" w:rsidP="00343580">
      <w:pPr>
        <w:pStyle w:val="Textocomentario"/>
      </w:pPr>
      <w:r>
        <w:rPr>
          <w:rStyle w:val="Refdecomentario"/>
        </w:rPr>
        <w:annotationRef/>
      </w:r>
      <w:r>
        <w:t>Ahora sí que se usa un poco más abajo</w:t>
      </w:r>
    </w:p>
  </w:comment>
  <w:comment w:id="287" w:author="Javier Vijande Asenjo" w:date="2023-11-16T11:56:00Z" w:initials="JVA">
    <w:p w14:paraId="7A16D51B" w14:textId="67A58A1F" w:rsidR="00902423" w:rsidRDefault="00902423">
      <w:pPr>
        <w:pStyle w:val="Textocomentario"/>
      </w:pPr>
      <w:r>
        <w:t>¿</w:t>
      </w:r>
      <w:r>
        <w:rPr>
          <w:rStyle w:val="Refdecomentario"/>
        </w:rPr>
        <w:annotationRef/>
      </w:r>
      <w:r>
        <w:t>Esto no deberia ser el primer punto, o el segundo como mucho, en el 1.3?</w:t>
      </w:r>
    </w:p>
  </w:comment>
  <w:comment w:id="288" w:author="Antonio Otal Palacin" w:date="2023-11-26T11:25:00Z" w:initials="AO">
    <w:p w14:paraId="53BDDFD4" w14:textId="77777777" w:rsidR="004556DA" w:rsidRDefault="004556DA" w:rsidP="004E2008">
      <w:pPr>
        <w:pStyle w:val="Textocomentario"/>
      </w:pPr>
      <w:r>
        <w:rPr>
          <w:rStyle w:val="Refdecomentario"/>
        </w:rPr>
        <w:annotationRef/>
      </w:r>
      <w:r>
        <w:t>Lo paso como punto 1.3.2</w:t>
      </w:r>
    </w:p>
  </w:comment>
  <w:comment w:id="292" w:author="Javier Vijande Asenjo" w:date="2023-11-16T11:56:00Z" w:initials="JVA">
    <w:p w14:paraId="1624AAE0" w14:textId="213840EA" w:rsidR="00780864" w:rsidRDefault="00780864">
      <w:pPr>
        <w:pStyle w:val="Textocomentario"/>
      </w:pPr>
      <w:r>
        <w:rPr>
          <w:rStyle w:val="Refdecomentario"/>
        </w:rPr>
        <w:annotationRef/>
      </w:r>
      <w:r>
        <w:t>¿Por qué no usas la abreviatura que has definido arriba?</w:t>
      </w:r>
    </w:p>
  </w:comment>
  <w:comment w:id="310"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311" w:author="Antonio Otal Palacin" w:date="2023-12-26T10:47:00Z" w:initials="AO">
    <w:p w14:paraId="72C03891" w14:textId="77777777" w:rsidR="005D09D9" w:rsidRDefault="005D09D9" w:rsidP="005D09D9">
      <w:pPr>
        <w:pStyle w:val="Textocomentario"/>
      </w:pPr>
      <w:r>
        <w:rPr>
          <w:rStyle w:val="Refdecomentario"/>
        </w:rPr>
        <w:annotationRef/>
      </w:r>
      <w:r>
        <w:t>Cc ya que parece que como hablamos mucho de 2cc...</w:t>
      </w:r>
    </w:p>
  </w:comment>
  <w:comment w:id="314" w:author="Javier Vijande Asenjo" w:date="2023-11-16T12:05:00Z" w:initials="JVA">
    <w:p w14:paraId="7EFE0208" w14:textId="3829458A" w:rsidR="00780864" w:rsidRDefault="00780864">
      <w:pPr>
        <w:pStyle w:val="Textocomentario"/>
      </w:pPr>
      <w:r>
        <w:rPr>
          <w:rStyle w:val="Refdecomentario"/>
        </w:rPr>
        <w:annotationRef/>
      </w:r>
      <w:r>
        <w:t>referencia</w:t>
      </w:r>
    </w:p>
  </w:comment>
  <w:comment w:id="315" w:author="Antonio Otal Palacin" w:date="2023-12-26T10:50:00Z" w:initials="AO">
    <w:p w14:paraId="2BF3536A" w14:textId="77777777" w:rsidR="005D09D9" w:rsidRDefault="005D09D9" w:rsidP="005D09D9">
      <w:pPr>
        <w:pStyle w:val="Textocomentario"/>
      </w:pPr>
      <w:r>
        <w:rPr>
          <w:rStyle w:val="Refdecomentario"/>
        </w:rPr>
        <w:annotationRef/>
      </w:r>
      <w:r>
        <w:t>Hecho</w:t>
      </w:r>
    </w:p>
  </w:comment>
  <w:comment w:id="316" w:author="Javier Vijande Asenjo" w:date="2023-11-16T12:06:00Z" w:initials="JVA">
    <w:p w14:paraId="4A6026CE" w14:textId="15672E55" w:rsidR="00AB727F" w:rsidRDefault="00AB727F">
      <w:pPr>
        <w:pStyle w:val="Textocomentario"/>
      </w:pPr>
      <w:r>
        <w:rPr>
          <w:rStyle w:val="Refdecomentario"/>
        </w:rPr>
        <w:annotationRef/>
      </w:r>
      <w:r>
        <w:t>referencia a esa literatura</w:t>
      </w:r>
    </w:p>
  </w:comment>
  <w:comment w:id="317" w:author="Antonio Otal Palacin" w:date="2023-12-26T11:09:00Z" w:initials="AO">
    <w:p w14:paraId="0B47EB34" w14:textId="77777777" w:rsidR="00944922" w:rsidRDefault="00944922" w:rsidP="00944922">
      <w:pPr>
        <w:pStyle w:val="Textocomentario"/>
      </w:pPr>
      <w:r>
        <w:rPr>
          <w:rStyle w:val="Refdecomentario"/>
        </w:rPr>
        <w:annotationRef/>
      </w:r>
      <w:r>
        <w:rPr>
          <w:color w:val="616161"/>
          <w:highlight w:val="white"/>
        </w:rPr>
        <w:t>Srivastava A. Brachytherapy in cancer cervix: Time to move ahead from point A? </w:t>
      </w:r>
      <w:r>
        <w:rPr>
          <w:i/>
          <w:iCs/>
          <w:color w:val="616161"/>
          <w:highlight w:val="white"/>
        </w:rPr>
        <w:t>World Journal of Clinical Oncology</w:t>
      </w:r>
      <w:r>
        <w:rPr>
          <w:color w:val="616161"/>
          <w:highlight w:val="white"/>
        </w:rPr>
        <w:t>. 2014;5(4):764. doi:</w:t>
      </w:r>
      <w:hyperlink r:id="rId5" w:history="1">
        <w:r w:rsidRPr="00D64760">
          <w:rPr>
            <w:rStyle w:val="Hipervnculo"/>
          </w:rPr>
          <w:t>10.5306/wjco.v5.i4.764</w:t>
        </w:r>
      </w:hyperlink>
      <w:r>
        <w:t xml:space="preserve"> </w:t>
      </w:r>
      <w:r>
        <w:br/>
      </w:r>
      <w:r>
        <w:br/>
      </w:r>
      <w:r>
        <w:rPr>
          <w:color w:val="616161"/>
          <w:highlight w:val="white"/>
        </w:rPr>
        <w:t>Madan R, Pathy S, Subramani V, et al. Comparative Evaluation of Two-dimensional Radiography and Three Dimensional Computed Tomography Based Dose-volume Parameters for High-dose-rate Intracavitary Brachytherapy of Cervical Cancer: A Prospective Study. </w:t>
      </w:r>
      <w:r>
        <w:rPr>
          <w:i/>
          <w:iCs/>
          <w:color w:val="616161"/>
          <w:highlight w:val="white"/>
        </w:rPr>
        <w:t>Asian Pacific Journal of Cancer Prevention</w:t>
      </w:r>
      <w:r>
        <w:rPr>
          <w:color w:val="616161"/>
          <w:highlight w:val="white"/>
        </w:rPr>
        <w:t>. 2014;15(11):4717-4721. doi:</w:t>
      </w:r>
      <w:hyperlink r:id="rId6" w:history="1">
        <w:r w:rsidRPr="00D64760">
          <w:rPr>
            <w:rStyle w:val="Hipervnculo"/>
          </w:rPr>
          <w:t>10.7314/apjcp.2014.15.11.4717</w:t>
        </w:r>
      </w:hyperlink>
      <w:r>
        <w:t xml:space="preserve"> </w:t>
      </w:r>
      <w:r>
        <w:br/>
      </w:r>
      <w:r>
        <w:br/>
      </w:r>
      <w:r>
        <w:rPr>
          <w:color w:val="616161"/>
          <w:highlight w:val="white"/>
        </w:rPr>
        <w:t>Wachter-Gerstner N, Wachter S, Reinstadler E, et al. Bladder and rectum dose defined from MRI based treatment planning for cervix cancer brachytherapy: comparison of dosevolume histograms for organ contours and organ wall, comparison with ICRU rectum and bladder reference point. </w:t>
      </w:r>
      <w:r>
        <w:rPr>
          <w:i/>
          <w:iCs/>
          <w:color w:val="616161"/>
          <w:highlight w:val="white"/>
        </w:rPr>
        <w:t>Radiotherapy and Oncology</w:t>
      </w:r>
      <w:r>
        <w:rPr>
          <w:color w:val="616161"/>
          <w:highlight w:val="white"/>
        </w:rPr>
        <w:t>. 2003;68(3):269-276. doi:</w:t>
      </w:r>
      <w:hyperlink r:id="rId7" w:history="1">
        <w:r w:rsidRPr="00D64760">
          <w:rPr>
            <w:rStyle w:val="Hipervnculo"/>
          </w:rPr>
          <w:t>10.1016/s0167-8140(03)00189-0</w:t>
        </w:r>
      </w:hyperlink>
      <w:r>
        <w:t xml:space="preserve"> </w:t>
      </w:r>
      <w:r>
        <w:br/>
      </w:r>
      <w:r>
        <w:br/>
      </w:r>
      <w:r>
        <w:rPr>
          <w:color w:val="616161"/>
          <w:highlight w:val="white"/>
        </w:rPr>
        <w:t>Kim RY, Shen S, Duan J. Image-based three-dimensional treatment planning of intracavitary brachytherapy for cancer of the cervix: Dose-volume histograms of the bladder, rectum, sigmoid colon, and small bowel. </w:t>
      </w:r>
      <w:r>
        <w:rPr>
          <w:i/>
          <w:iCs/>
          <w:color w:val="616161"/>
          <w:highlight w:val="white"/>
        </w:rPr>
        <w:t>Brachytherapy</w:t>
      </w:r>
      <w:r>
        <w:rPr>
          <w:color w:val="616161"/>
          <w:highlight w:val="white"/>
        </w:rPr>
        <w:t>. 2007;6(3):187-194. doi:</w:t>
      </w:r>
      <w:hyperlink r:id="rId8" w:history="1">
        <w:r w:rsidRPr="00D64760">
          <w:rPr>
            <w:rStyle w:val="Hipervnculo"/>
          </w:rPr>
          <w:t>10.1016/j.brachy.2006.11.005</w:t>
        </w:r>
      </w:hyperlink>
      <w:r>
        <w:t xml:space="preserve"> </w:t>
      </w:r>
    </w:p>
  </w:comment>
  <w:comment w:id="333" w:author="Javier Vijande Asenjo" w:date="2023-11-16T12:18:00Z" w:initials="JVA">
    <w:p w14:paraId="63B66C8E" w14:textId="12F8D9C8" w:rsidR="007B7676" w:rsidRDefault="007B7676">
      <w:pPr>
        <w:pStyle w:val="Textocomentario"/>
      </w:pPr>
      <w:r>
        <w:rPr>
          <w:rStyle w:val="Refdecomentario"/>
        </w:rPr>
        <w:annotationRef/>
      </w:r>
      <w:r>
        <w:t>3ª definicion</w:t>
      </w:r>
    </w:p>
  </w:comment>
  <w:comment w:id="334" w:author="Antonio Otal Palacin" w:date="2023-12-26T11:17:00Z" w:initials="AO">
    <w:p w14:paraId="244CD44A" w14:textId="77777777" w:rsidR="00944922" w:rsidRDefault="00944922" w:rsidP="00944922">
      <w:pPr>
        <w:pStyle w:val="Textocomentario"/>
      </w:pPr>
      <w:r>
        <w:rPr>
          <w:rStyle w:val="Refdecomentario"/>
        </w:rPr>
        <w:annotationRef/>
      </w:r>
      <w:r>
        <w:t>Eliminado</w:t>
      </w:r>
    </w:p>
  </w:comment>
  <w:comment w:id="340" w:author="Antonio Otal Palacin" w:date="2023-12-26T11:42:00Z" w:initials="AOP">
    <w:p w14:paraId="42B721AD" w14:textId="77777777" w:rsidR="00470DE1" w:rsidRDefault="00470DE1" w:rsidP="00470DE1">
      <w:pPr>
        <w:pStyle w:val="Textocomentario"/>
      </w:pPr>
      <w:r>
        <w:rPr>
          <w:rStyle w:val="Refdecomentario"/>
        </w:rPr>
        <w:annotationRef/>
      </w:r>
      <w:r>
        <w:t>Si elimino el otro subapartado este tampoco tiene sentido</w:t>
      </w:r>
    </w:p>
  </w:comment>
  <w:comment w:id="344" w:author="Javier Vijande Asenjo" w:date="2023-11-16T12:19:00Z" w:initials="JVA">
    <w:p w14:paraId="5ECBF5B2" w14:textId="08774372" w:rsidR="007B7676" w:rsidRDefault="007B7676">
      <w:pPr>
        <w:pStyle w:val="Textocomentario"/>
      </w:pPr>
      <w:r>
        <w:rPr>
          <w:rStyle w:val="Refdecomentario"/>
        </w:rPr>
        <w:annotationRef/>
      </w:r>
      <w:r>
        <w:t>Pon una imagen, que quedaría bonito</w:t>
      </w:r>
    </w:p>
  </w:comment>
  <w:comment w:id="345" w:author="Antonio Otal Palacin" w:date="2023-12-26T11:33:00Z" w:initials="AOP">
    <w:p w14:paraId="463A5D23" w14:textId="77777777" w:rsidR="00470DE1" w:rsidRDefault="00470DE1" w:rsidP="00470DE1">
      <w:pPr>
        <w:pStyle w:val="Textocomentario"/>
      </w:pPr>
      <w:r>
        <w:rPr>
          <w:rStyle w:val="Refdecomentario"/>
        </w:rPr>
        <w:annotationRef/>
      </w:r>
      <w:r>
        <w:t>Hecho</w:t>
      </w:r>
    </w:p>
  </w:comment>
  <w:comment w:id="349" w:author="Javier Vijande Asenjo" w:date="2023-11-16T12:20:00Z" w:initials="JVA">
    <w:p w14:paraId="4341AF3D" w14:textId="5CD85EBF" w:rsidR="007B7676" w:rsidRDefault="007B7676">
      <w:pPr>
        <w:pStyle w:val="Textocomentario"/>
      </w:pPr>
      <w:r>
        <w:rPr>
          <w:rStyle w:val="Refdecomentario"/>
        </w:rPr>
        <w:annotationRef/>
      </w:r>
      <w:r>
        <w:t>Yo no pondría esto en una sección independiente</w:t>
      </w:r>
    </w:p>
  </w:comment>
  <w:comment w:id="350" w:author="Antonio Otal Palacin" w:date="2023-12-26T11:35:00Z" w:initials="AOP">
    <w:p w14:paraId="45A7384B" w14:textId="77777777" w:rsidR="00470DE1" w:rsidRDefault="00470DE1" w:rsidP="00470DE1">
      <w:pPr>
        <w:pStyle w:val="Textocomentario"/>
      </w:pPr>
      <w:r>
        <w:rPr>
          <w:rStyle w:val="Refdecomentario"/>
        </w:rPr>
        <w:annotationRef/>
      </w:r>
      <w:r>
        <w:t>Hecho</w:t>
      </w:r>
    </w:p>
  </w:comment>
  <w:comment w:id="362" w:author="Javier Vijande Asenjo" w:date="2023-11-16T13:32:00Z" w:initials="JVA">
    <w:p w14:paraId="277FCEE2" w14:textId="087B9683" w:rsidR="00717170" w:rsidRDefault="00717170">
      <w:pPr>
        <w:pStyle w:val="Textocomentario"/>
      </w:pPr>
      <w:r>
        <w:rPr>
          <w:rStyle w:val="Refdecomentario"/>
        </w:rPr>
        <w:annotationRef/>
      </w:r>
      <w:r>
        <w:t>Ponlo en el mismo orden en que se hacen en la sección 2.</w:t>
      </w:r>
    </w:p>
  </w:comment>
  <w:comment w:id="363" w:author="Antonio Otal Palacin" w:date="2023-12-26T11:43:00Z" w:initials="AOP">
    <w:p w14:paraId="4D98C302" w14:textId="77777777" w:rsidR="00F82AF3" w:rsidRDefault="00F82AF3" w:rsidP="00F82AF3">
      <w:pPr>
        <w:pStyle w:val="Textocomentario"/>
      </w:pPr>
      <w:r>
        <w:rPr>
          <w:rStyle w:val="Refdecomentario"/>
        </w:rPr>
        <w:annotationRef/>
      </w:r>
      <w:r>
        <w:t>Ok</w:t>
      </w:r>
    </w:p>
  </w:comment>
  <w:comment w:id="365" w:author="Javier Vijande Asenjo" w:date="2023-11-16T12:21:00Z" w:initials="JVA">
    <w:p w14:paraId="74860364" w14:textId="53D25A57" w:rsidR="0024751C" w:rsidRDefault="0024751C">
      <w:pPr>
        <w:pStyle w:val="Textocomentario"/>
      </w:pPr>
      <w:r>
        <w:rPr>
          <w:rStyle w:val="Refdecomentario"/>
        </w:rPr>
        <w:annotationRef/>
      </w:r>
      <w:r>
        <w:t>Cita 1</w:t>
      </w:r>
    </w:p>
  </w:comment>
  <w:comment w:id="366" w:author="Antonio Otal Palacin" w:date="2023-12-26T11:44:00Z" w:initials="AOP">
    <w:p w14:paraId="23D6DD15" w14:textId="77777777" w:rsidR="00F82AF3" w:rsidRDefault="00F82AF3" w:rsidP="00F82AF3">
      <w:pPr>
        <w:pStyle w:val="Textocomentario"/>
      </w:pPr>
      <w:r>
        <w:rPr>
          <w:rStyle w:val="Refdecomentario"/>
        </w:rPr>
        <w:annotationRef/>
      </w:r>
      <w:r>
        <w:t>La añado</w:t>
      </w:r>
    </w:p>
  </w:comment>
  <w:comment w:id="367" w:author="Antonio Otal Palacin" w:date="2023-12-26T11:49:00Z" w:initials="AOP">
    <w:p w14:paraId="1F0FA5D1" w14:textId="77777777" w:rsidR="00F82AF3" w:rsidRDefault="00F82AF3" w:rsidP="00F82AF3">
      <w:pPr>
        <w:pStyle w:val="Textocomentario"/>
      </w:pPr>
      <w:r>
        <w:rPr>
          <w:rStyle w:val="Refdecomentario"/>
        </w:rPr>
        <w:annotationRef/>
      </w:r>
      <w:r>
        <w:rPr>
          <w:color w:val="616161"/>
          <w:highlight w:val="white"/>
        </w:rPr>
        <w:t>Otal A, Richart J, Rodriguez S, Santos M, Perez-Calatayud J. A method to incorporate interstitial components into the TPS gynecologic rigid applicator library. </w:t>
      </w:r>
      <w:r>
        <w:rPr>
          <w:i/>
          <w:iCs/>
          <w:color w:val="616161"/>
          <w:highlight w:val="white"/>
        </w:rPr>
        <w:t>Journal of Contemporary Brachytherapy</w:t>
      </w:r>
      <w:r>
        <w:rPr>
          <w:color w:val="616161"/>
          <w:highlight w:val="white"/>
        </w:rPr>
        <w:t>. 2017;1:59-65. doi:</w:t>
      </w:r>
      <w:hyperlink r:id="rId9" w:history="1">
        <w:r w:rsidRPr="00E02DA1">
          <w:rPr>
            <w:rStyle w:val="Hipervnculo"/>
          </w:rPr>
          <w:t>10.5114/jcb.2017.65290</w:t>
        </w:r>
      </w:hyperlink>
      <w:r>
        <w:t xml:space="preserve"> </w:t>
      </w:r>
    </w:p>
  </w:comment>
  <w:comment w:id="375" w:author="Javier Vijande Asenjo" w:date="2023-11-16T12:21:00Z" w:initials="JVA">
    <w:p w14:paraId="2E7B4B7D" w14:textId="5320817D" w:rsidR="0024751C" w:rsidRDefault="0024751C">
      <w:pPr>
        <w:pStyle w:val="Textocomentario"/>
      </w:pPr>
      <w:r>
        <w:rPr>
          <w:rStyle w:val="Refdecomentario"/>
        </w:rPr>
        <w:annotationRef/>
      </w:r>
      <w:r>
        <w:t>Cita 2</w:t>
      </w:r>
    </w:p>
  </w:comment>
  <w:comment w:id="376" w:author="Antonio Otal Palacin" w:date="2023-12-26T11:45:00Z" w:initials="AOP">
    <w:p w14:paraId="43FA9EDC" w14:textId="77777777" w:rsidR="00F82AF3" w:rsidRDefault="00F82AF3" w:rsidP="00F82AF3">
      <w:pPr>
        <w:pStyle w:val="Textocomentario"/>
      </w:pPr>
      <w:r>
        <w:rPr>
          <w:rStyle w:val="Refdecomentario"/>
        </w:rPr>
        <w:annotationRef/>
      </w:r>
      <w:r>
        <w:t>La añado</w:t>
      </w:r>
    </w:p>
  </w:comment>
  <w:comment w:id="377" w:author="Antonio Otal Palacin" w:date="2023-12-26T11:45:00Z" w:initials="AOP">
    <w:p w14:paraId="3CA9DCD5" w14:textId="77777777" w:rsidR="00F82AF3" w:rsidRDefault="00F82AF3" w:rsidP="00F82AF3">
      <w:pPr>
        <w:pStyle w:val="Textocomentario"/>
      </w:pPr>
      <w:r>
        <w:rPr>
          <w:rStyle w:val="Refdecomentario"/>
        </w:rPr>
        <w:annotationRef/>
      </w:r>
      <w:r>
        <w:t>La añado</w:t>
      </w:r>
    </w:p>
  </w:comment>
  <w:comment w:id="378" w:author="Antonio Otal Palacin" w:date="2023-12-26T11:59:00Z" w:initials="AOP">
    <w:p w14:paraId="375E7967" w14:textId="77777777" w:rsidR="00401DD2" w:rsidRDefault="00401DD2" w:rsidP="00401DD2">
      <w:pPr>
        <w:pStyle w:val="Textocomentario"/>
      </w:pPr>
      <w:r>
        <w:rPr>
          <w:rStyle w:val="Refdecomentario"/>
        </w:rPr>
        <w:annotationRef/>
      </w:r>
      <w:r>
        <w:rPr>
          <w:color w:val="616161"/>
          <w:highlight w:val="white"/>
        </w:rPr>
        <w:t>Rodriguez S, Otal A, Richart J, Perez-Calatayud J, Santos M. Pre-plan technique feasibility in multi-interstitial/endocavitary perineal gynecological brachytherapy. </w:t>
      </w:r>
      <w:r>
        <w:rPr>
          <w:i/>
          <w:iCs/>
          <w:color w:val="616161"/>
          <w:highlight w:val="white"/>
        </w:rPr>
        <w:t>Journal of Contemporary Brachytherapy</w:t>
      </w:r>
      <w:r>
        <w:rPr>
          <w:color w:val="616161"/>
          <w:highlight w:val="white"/>
        </w:rPr>
        <w:t>. 2017;5:472-476. doi:</w:t>
      </w:r>
      <w:hyperlink r:id="rId10" w:history="1">
        <w:r w:rsidRPr="00FA78E6">
          <w:rPr>
            <w:rStyle w:val="Hipervnculo"/>
          </w:rPr>
          <w:t>10.5114/jcb.2017.70710</w:t>
        </w:r>
      </w:hyperlink>
      <w:r>
        <w:t xml:space="preserve"> </w:t>
      </w:r>
    </w:p>
  </w:comment>
  <w:comment w:id="384" w:author="Javier Vijande Asenjo" w:date="2023-11-16T12:21:00Z" w:initials="JVA">
    <w:p w14:paraId="25BF905B" w14:textId="722D008A" w:rsidR="0024751C" w:rsidRDefault="0024751C">
      <w:pPr>
        <w:pStyle w:val="Textocomentario"/>
      </w:pPr>
      <w:r>
        <w:rPr>
          <w:rStyle w:val="Refdecomentario"/>
        </w:rPr>
        <w:annotationRef/>
      </w:r>
      <w:r>
        <w:t>Cita 3</w:t>
      </w:r>
    </w:p>
  </w:comment>
  <w:comment w:id="385" w:author="Antonio Otal Palacin" w:date="2023-12-26T12:03:00Z" w:initials="AOP">
    <w:p w14:paraId="6CBA0CF7" w14:textId="77777777" w:rsidR="00401DD2" w:rsidRDefault="00401DD2" w:rsidP="00401DD2">
      <w:pPr>
        <w:pStyle w:val="Textocomentario"/>
      </w:pPr>
      <w:r>
        <w:rPr>
          <w:rStyle w:val="Refdecomentario"/>
        </w:rPr>
        <w:annotationRef/>
      </w:r>
      <w:r>
        <w:rPr>
          <w:color w:val="616161"/>
          <w:highlight w:val="white"/>
        </w:rPr>
        <w:t>Otal A, Celada F, Chimeno J, et al. Review on Treatment Planning Systems for Cervix Brachytherapy (Interventional Radiotherapy): Some Desirable and Convenient Practical Aspects to Be Implemented from Radiation Oncologist and Medical Physics Perspectives. </w:t>
      </w:r>
      <w:r>
        <w:rPr>
          <w:i/>
          <w:iCs/>
          <w:color w:val="616161"/>
          <w:highlight w:val="white"/>
        </w:rPr>
        <w:t>Cancers</w:t>
      </w:r>
      <w:r>
        <w:rPr>
          <w:color w:val="616161"/>
          <w:highlight w:val="white"/>
        </w:rPr>
        <w:t>. 2022;14(14):3467. doi:</w:t>
      </w:r>
      <w:hyperlink r:id="rId11" w:history="1">
        <w:r w:rsidRPr="0020488F">
          <w:rPr>
            <w:rStyle w:val="Hipervnculo"/>
          </w:rPr>
          <w:t>10.3390/cancers14143467</w:t>
        </w:r>
      </w:hyperlink>
      <w:r>
        <w:t xml:space="preserve"> </w:t>
      </w:r>
    </w:p>
  </w:comment>
  <w:comment w:id="416" w:author="Javier Vijande Asenjo" w:date="2023-11-16T13:32:00Z" w:initials="JVA">
    <w:p w14:paraId="7CE6F57E" w14:textId="72A1124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417" w:author="Antonio Otal Palacin" w:date="2023-12-26T12:48:00Z" w:initials="AOP">
    <w:p w14:paraId="588752E4" w14:textId="77777777" w:rsidR="003B0EC8" w:rsidRDefault="003B0EC8" w:rsidP="003B0EC8">
      <w:pPr>
        <w:pStyle w:val="Textocomentario"/>
      </w:pPr>
      <w:r>
        <w:rPr>
          <w:rStyle w:val="Refdecomentario"/>
        </w:rPr>
        <w:annotationRef/>
      </w:r>
      <w:r>
        <w:t>Me parece que lo más acertado es añadir la nota que he puesto. No se a ti qué te parece.</w:t>
      </w:r>
    </w:p>
  </w:comment>
  <w:comment w:id="431" w:author="Javier Vijande Asenjo" w:date="2023-11-16T13:34:00Z" w:initials="JVA">
    <w:p w14:paraId="06B948D3" w14:textId="4E548BD2" w:rsidR="00AC1B4D" w:rsidRDefault="00AC1B4D">
      <w:pPr>
        <w:pStyle w:val="Textocomentario"/>
      </w:pPr>
      <w:r>
        <w:rPr>
          <w:rStyle w:val="Refdecomentario"/>
        </w:rPr>
        <w:annotationRef/>
      </w:r>
      <w:r>
        <w:t>referencia</w:t>
      </w:r>
    </w:p>
  </w:comment>
  <w:comment w:id="432" w:author="Antonio Otal Palacin" w:date="2023-12-26T13:01:00Z" w:initials="AOP">
    <w:p w14:paraId="75EFFE23" w14:textId="77777777" w:rsidR="001C288C" w:rsidRDefault="001C288C" w:rsidP="001C288C">
      <w:pPr>
        <w:pStyle w:val="Textocomentario"/>
      </w:pPr>
      <w:r>
        <w:rPr>
          <w:rStyle w:val="Refdecomentario"/>
        </w:rPr>
        <w:annotationRef/>
      </w:r>
      <w:r>
        <w:rPr>
          <w:color w:val="616161"/>
          <w:highlight w:val="white"/>
        </w:rPr>
        <w:t>Rivard MJ, Coursey BM, DeWerd LA, et al. Update of AAPM Task Group No. 43 Report: A revised AAPM protocol for brachytherapy dose calculations. </w:t>
      </w:r>
      <w:r>
        <w:rPr>
          <w:i/>
          <w:iCs/>
          <w:color w:val="616161"/>
          <w:highlight w:val="white"/>
        </w:rPr>
        <w:t>Medical Physics</w:t>
      </w:r>
      <w:r>
        <w:rPr>
          <w:color w:val="616161"/>
          <w:highlight w:val="white"/>
        </w:rPr>
        <w:t>. 2004;31(3):633-674. doi:</w:t>
      </w:r>
      <w:hyperlink r:id="rId12" w:history="1">
        <w:r w:rsidRPr="00721E2C">
          <w:rPr>
            <w:rStyle w:val="Hipervnculo"/>
          </w:rPr>
          <w:t>10.1118/1.1646040</w:t>
        </w:r>
      </w:hyperlink>
      <w:r>
        <w:t xml:space="preserve"> </w:t>
      </w:r>
    </w:p>
  </w:comment>
  <w:comment w:id="433" w:author="Javier Vijande Asenjo" w:date="2023-11-16T13:34:00Z" w:initials="JVA">
    <w:p w14:paraId="2426C39D" w14:textId="06EDEAB6" w:rsidR="00AC1B4D" w:rsidRDefault="00AC1B4D">
      <w:pPr>
        <w:pStyle w:val="Textocomentario"/>
      </w:pPr>
      <w:r>
        <w:rPr>
          <w:rStyle w:val="Refdecomentario"/>
        </w:rPr>
        <w:annotationRef/>
      </w:r>
      <w:r>
        <w:t>referencia</w:t>
      </w:r>
    </w:p>
  </w:comment>
  <w:comment w:id="434" w:author="Antonio Otal Palacin" w:date="2023-12-26T13:01:00Z" w:initials="AOP">
    <w:p w14:paraId="2195E378" w14:textId="77777777" w:rsidR="001C288C" w:rsidRDefault="001C288C" w:rsidP="001C288C">
      <w:pPr>
        <w:pStyle w:val="Textocomentario"/>
      </w:pPr>
      <w:r>
        <w:rPr>
          <w:rStyle w:val="Refdecomentario"/>
        </w:rPr>
        <w:annotationRef/>
      </w:r>
      <w:r>
        <w:rPr>
          <w:color w:val="616161"/>
          <w:highlight w:val="white"/>
        </w:rPr>
        <w:t>Beaulieu L, Carlsson Tedgren Å, Carrier JF, et al. Report of the Task Group 186 on model-based dose calculation methods in brachytherapy beyond the TG-43 formalism: Current status and recommendations for clinical implementation. </w:t>
      </w:r>
      <w:r>
        <w:rPr>
          <w:i/>
          <w:iCs/>
          <w:color w:val="616161"/>
          <w:highlight w:val="white"/>
        </w:rPr>
        <w:t>Medical Physics</w:t>
      </w:r>
      <w:r>
        <w:rPr>
          <w:color w:val="616161"/>
          <w:highlight w:val="white"/>
        </w:rPr>
        <w:t>. 2012;39(10):6208-6236. doi:</w:t>
      </w:r>
      <w:hyperlink r:id="rId13" w:history="1">
        <w:r w:rsidRPr="00E0050C">
          <w:rPr>
            <w:rStyle w:val="Hipervnculo"/>
          </w:rPr>
          <w:t>10.1118/1.4747264</w:t>
        </w:r>
      </w:hyperlink>
      <w:r>
        <w:t xml:space="preserve"> </w:t>
      </w:r>
    </w:p>
  </w:comment>
  <w:comment w:id="436" w:author="Javier Vijande Asenjo" w:date="2023-11-16T13:35:00Z" w:initials="JVA">
    <w:p w14:paraId="2D5A5F5B" w14:textId="71D449BD" w:rsidR="00AC1B4D" w:rsidRDefault="00AC1B4D">
      <w:pPr>
        <w:pStyle w:val="Textocomentario"/>
      </w:pPr>
      <w:r>
        <w:rPr>
          <w:rStyle w:val="Refdecomentario"/>
        </w:rPr>
        <w:annotationRef/>
      </w:r>
      <w:r>
        <w:t>cita el report WG-372</w:t>
      </w:r>
    </w:p>
  </w:comment>
  <w:comment w:id="437" w:author="Antonio Otal Palacin" w:date="2023-12-26T13:01:00Z" w:initials="AOP">
    <w:p w14:paraId="6CA1E285" w14:textId="77777777" w:rsidR="001C288C" w:rsidRDefault="001C288C" w:rsidP="001C288C">
      <w:pPr>
        <w:pStyle w:val="Textocomentario"/>
      </w:pPr>
      <w:r>
        <w:rPr>
          <w:rStyle w:val="Refdecomentario"/>
        </w:rPr>
        <w:annotationRef/>
      </w:r>
      <w:r>
        <w:rPr>
          <w:color w:val="616161"/>
          <w:highlight w:val="white"/>
        </w:rPr>
        <w:t>Beaulieu L, Ballester F, Granero D, et al. AAPM WGDCAB Report 372: A joint AAPM, ESTRO, ABG, and ABS report on commissioning of model-based dose calculation algorithms in brachytherapy. </w:t>
      </w:r>
      <w:r>
        <w:rPr>
          <w:i/>
          <w:iCs/>
          <w:color w:val="616161"/>
          <w:highlight w:val="white"/>
        </w:rPr>
        <w:t>Medical Physics</w:t>
      </w:r>
      <w:r>
        <w:rPr>
          <w:color w:val="616161"/>
          <w:highlight w:val="white"/>
        </w:rPr>
        <w:t>. 2023;50(8). doi:</w:t>
      </w:r>
      <w:hyperlink r:id="rId14" w:history="1">
        <w:r w:rsidRPr="00003A4C">
          <w:rPr>
            <w:rStyle w:val="Hipervnculo"/>
          </w:rPr>
          <w:t>10.1002/mp.16571</w:t>
        </w:r>
      </w:hyperlink>
      <w:r>
        <w:t xml:space="preserve"> </w:t>
      </w:r>
    </w:p>
  </w:comment>
  <w:comment w:id="460" w:author="Javier Vijande Asenjo" w:date="2023-11-16T13:43:00Z" w:initials="JVA">
    <w:p w14:paraId="47F59DE5" w14:textId="6266055D"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461" w:author="Antonio Otal Palacin" w:date="2023-12-26T13:03:00Z" w:initials="AOP">
    <w:p w14:paraId="5CCCB77D" w14:textId="77777777" w:rsidR="005832E6" w:rsidRDefault="005832E6" w:rsidP="005832E6">
      <w:pPr>
        <w:pStyle w:val="Textocomentario"/>
      </w:pPr>
      <w:r>
        <w:rPr>
          <w:rStyle w:val="Refdecomentario"/>
        </w:rPr>
        <w:annotationRef/>
      </w:r>
      <w:r>
        <w:t>Elijo . A ver si puedo ser consistente</w:t>
      </w:r>
    </w:p>
  </w:comment>
  <w:comment w:id="475" w:author="Javier Vijande Asenjo" w:date="2023-11-16T13:45:00Z" w:initials="JVA">
    <w:p w14:paraId="5093FF1B" w14:textId="2353DC0F" w:rsidR="008248C7" w:rsidRDefault="008248C7">
      <w:pPr>
        <w:pStyle w:val="Textocomentario"/>
      </w:pPr>
      <w:r>
        <w:rPr>
          <w:rStyle w:val="Refdecomentario"/>
        </w:rPr>
        <w:annotationRef/>
      </w:r>
      <w:r>
        <w:t>Cuidado con el orden</w:t>
      </w:r>
    </w:p>
  </w:comment>
  <w:comment w:id="480"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85" w:author="Javier Vijande Asenjo" w:date="2023-11-16T13:47:00Z" w:initials="JVA">
    <w:p w14:paraId="1D5303FF" w14:textId="54AFDA90" w:rsidR="008248C7" w:rsidRDefault="008248C7">
      <w:pPr>
        <w:pStyle w:val="Textocomentario"/>
      </w:pPr>
      <w:r>
        <w:rPr>
          <w:rStyle w:val="Refdecomentario"/>
        </w:rPr>
        <w:annotationRef/>
      </w:r>
      <w:r>
        <w:t>Cuidado que hoy ya no es verdad, hay casos clinicos de mama, ojos e Intrabeam, faltan los de GYN y algún otro.</w:t>
      </w:r>
    </w:p>
  </w:comment>
  <w:comment w:id="496" w:author="Javier Vijande Asenjo" w:date="2023-11-16T13:51:00Z" w:initials="JVA">
    <w:p w14:paraId="592C3028" w14:textId="2D8FFB76" w:rsidR="00455992" w:rsidRDefault="00455992">
      <w:pPr>
        <w:pStyle w:val="Textocomentario"/>
      </w:pPr>
      <w:r>
        <w:rPr>
          <w:rStyle w:val="Refdecomentario"/>
        </w:rPr>
        <w:annotationRef/>
      </w:r>
      <w:r>
        <w:t>Lo has comentado antes en el texto no? Mejor refierelo ahí.</w:t>
      </w:r>
    </w:p>
  </w:comment>
  <w:comment w:id="505" w:author="Javier Vijande Asenjo" w:date="2023-11-16T13:52:00Z" w:initials="JVA">
    <w:p w14:paraId="504120AC" w14:textId="22047D3E" w:rsidR="00455992" w:rsidRDefault="00455992">
      <w:pPr>
        <w:pStyle w:val="Textocomentario"/>
      </w:pPr>
      <w:r>
        <w:rPr>
          <w:rStyle w:val="Refdecomentario"/>
        </w:rPr>
        <w:annotationRef/>
      </w:r>
      <w:r>
        <w:t>actualizalo</w:t>
      </w:r>
    </w:p>
  </w:comment>
  <w:comment w:id="518" w:author="Javier Vijande Asenjo" w:date="2023-11-16T13:54:00Z" w:initials="JVA">
    <w:p w14:paraId="2145801A" w14:textId="53DD018E"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530" w:author="Javier Vijande Asenjo" w:date="2023-11-16T14:00:00Z" w:initials="JVA">
    <w:p w14:paraId="1631E702" w14:textId="357197C1" w:rsidR="008C14E4" w:rsidRDefault="008C14E4">
      <w:pPr>
        <w:pStyle w:val="Textocomentario"/>
      </w:pPr>
      <w:r>
        <w:rPr>
          <w:rStyle w:val="Refdecomentario"/>
        </w:rPr>
        <w:annotationRef/>
      </w:r>
      <w:r>
        <w:rPr>
          <w:rStyle w:val="Refdecomentario"/>
        </w:rPr>
        <w:t>Nunca se define esto</w:t>
      </w:r>
    </w:p>
  </w:comment>
  <w:comment w:id="533" w:author="Javier Vijande Asenjo" w:date="2023-11-16T14:01:00Z" w:initials="JVA">
    <w:p w14:paraId="61D7A718" w14:textId="7EC10A5D" w:rsidR="008C14E4" w:rsidRDefault="008C14E4">
      <w:pPr>
        <w:pStyle w:val="Textocomentario"/>
      </w:pPr>
      <w:r>
        <w:rPr>
          <w:rStyle w:val="Refdecomentario"/>
        </w:rPr>
        <w:annotationRef/>
      </w:r>
      <w:r>
        <w:t>Es basicamente 5.1, refierelo ahí.</w:t>
      </w:r>
    </w:p>
  </w:comment>
  <w:comment w:id="535" w:author="Javier Vijande Asenjo" w:date="2023-11-16T14:04:00Z" w:initials="JVA">
    <w:p w14:paraId="7B0F4A1B" w14:textId="160E81D3" w:rsidR="008C14E4" w:rsidRDefault="008C14E4">
      <w:pPr>
        <w:pStyle w:val="Textocomentario"/>
      </w:pPr>
      <w:r>
        <w:rPr>
          <w:rStyle w:val="Refdecomentario"/>
        </w:rPr>
        <w:annotationRef/>
      </w:r>
      <w:r>
        <w:t>Mejor pon algo del tipo de “Según el GEC-ESTRO…..”</w:t>
      </w:r>
    </w:p>
  </w:comment>
  <w:comment w:id="536" w:author="Javier Vijande Asenjo" w:date="2023-11-16T14:05:00Z" w:initials="JVA">
    <w:p w14:paraId="45972E01" w14:textId="366C6F00" w:rsidR="008C14E4" w:rsidRDefault="008C14E4">
      <w:pPr>
        <w:pStyle w:val="Textocomentario"/>
      </w:pPr>
      <w:r>
        <w:rPr>
          <w:rStyle w:val="Refdecomentario"/>
        </w:rPr>
        <w:annotationRef/>
      </w:r>
      <w:r>
        <w:t>¿Qué es esto?</w:t>
      </w:r>
    </w:p>
  </w:comment>
  <w:comment w:id="540" w:author="Javier Vijande Asenjo" w:date="2023-11-16T14:06:00Z" w:initials="JVA">
    <w:p w14:paraId="78EB26D7" w14:textId="132A5E0C"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549" w:author="Javier Vijande Asenjo" w:date="2023-11-16T14:08:00Z" w:initials="JVA">
    <w:p w14:paraId="4C2A5DA3" w14:textId="7F5DFA15" w:rsidR="00B21D0F" w:rsidRDefault="00B21D0F">
      <w:pPr>
        <w:pStyle w:val="Textocomentario"/>
      </w:pPr>
      <w:r>
        <w:rPr>
          <w:rStyle w:val="Refdecomentario"/>
        </w:rPr>
        <w:annotationRef/>
      </w:r>
      <w:r>
        <w:t>Yo creo que esto no pinta nada aqui</w:t>
      </w:r>
    </w:p>
  </w:comment>
  <w:comment w:id="557" w:author="Javier Vijande Asenjo" w:date="2023-11-16T14:09:00Z" w:initials="JVA">
    <w:p w14:paraId="534FE805" w14:textId="56073DAB" w:rsidR="00B21D0F" w:rsidRDefault="00B21D0F">
      <w:pPr>
        <w:pStyle w:val="Textocomentario"/>
      </w:pPr>
      <w:r>
        <w:rPr>
          <w:rStyle w:val="Refdecomentario"/>
        </w:rPr>
        <w:annotationRef/>
      </w:r>
      <w:r>
        <w:t>¿a estas alturas lo definimos?</w:t>
      </w:r>
    </w:p>
  </w:comment>
  <w:comment w:id="555" w:author="Javier Vijande Asenjo" w:date="2023-11-16T14:09:00Z" w:initials="JVA">
    <w:p w14:paraId="786F97ED" w14:textId="139146AA" w:rsidR="00B21D0F" w:rsidRDefault="00B21D0F">
      <w:pPr>
        <w:pStyle w:val="Textocomentario"/>
      </w:pPr>
      <w:r>
        <w:rPr>
          <w:rStyle w:val="Refdecomentario"/>
        </w:rPr>
        <w:annotationRef/>
      </w:r>
      <w:r>
        <w:t>Lo mismo, no pega en una tesis</w:t>
      </w:r>
    </w:p>
  </w:comment>
  <w:comment w:id="565" w:author="Javier Vijande Asenjo" w:date="2023-11-16T14:12:00Z" w:initials="JVA">
    <w:p w14:paraId="7231404C" w14:textId="1950AE04" w:rsidR="00810959" w:rsidRDefault="00810959">
      <w:pPr>
        <w:pStyle w:val="Textocomentario"/>
      </w:pPr>
      <w:r>
        <w:rPr>
          <w:rStyle w:val="Refdecomentario"/>
        </w:rPr>
        <w:annotationRef/>
      </w:r>
      <w:r>
        <w:t>referencia</w:t>
      </w:r>
    </w:p>
  </w:comment>
  <w:comment w:id="577" w:author="Javier Vijande Asenjo" w:date="2023-11-16T14:13:00Z" w:initials="JVA">
    <w:p w14:paraId="5081FCC3" w14:textId="42A53042" w:rsidR="00810959" w:rsidRDefault="00810959">
      <w:pPr>
        <w:pStyle w:val="Textocomentario"/>
      </w:pPr>
      <w:r>
        <w:rPr>
          <w:rStyle w:val="Refdecomentario"/>
        </w:rPr>
        <w:annotationRef/>
      </w:r>
      <w:r>
        <w:t>referencia</w:t>
      </w:r>
    </w:p>
  </w:comment>
  <w:comment w:id="578" w:author="Javier Vijande Asenjo" w:date="2023-11-16T14:13:00Z" w:initials="JVA">
    <w:p w14:paraId="563924AC" w14:textId="081CABAB" w:rsidR="00810959" w:rsidRDefault="00810959">
      <w:pPr>
        <w:pStyle w:val="Textocomentario"/>
      </w:pPr>
      <w:r>
        <w:rPr>
          <w:rStyle w:val="Refdecomentario"/>
        </w:rPr>
        <w:annotationRef/>
      </w:r>
      <w:r>
        <w:t>referencia y formato</w:t>
      </w:r>
    </w:p>
  </w:comment>
  <w:comment w:id="582" w:author="Javier Vijande Asenjo" w:date="2023-11-16T14:14:00Z" w:initials="JVA">
    <w:p w14:paraId="4EF2743F" w14:textId="65EA82D0" w:rsidR="00810959" w:rsidRDefault="00810959">
      <w:pPr>
        <w:pStyle w:val="Textocomentario"/>
      </w:pPr>
      <w:r>
        <w:rPr>
          <w:rStyle w:val="Refdecomentario"/>
        </w:rPr>
        <w:annotationRef/>
      </w:r>
      <w:r>
        <w:t>referencia</w:t>
      </w:r>
    </w:p>
  </w:comment>
  <w:comment w:id="583" w:author="Javier Vijande Asenjo" w:date="2023-11-16T14:14:00Z" w:initials="JVA">
    <w:p w14:paraId="70A942EC" w14:textId="2F258429"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09D3DB0E" w15:paraIdParent="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308D0B45" w15:paraIdParent="18ECC553" w15:done="0"/>
  <w15:commentEx w15:paraId="5D16B4B3" w15:done="0"/>
  <w15:commentEx w15:paraId="65D84203" w15:paraIdParent="5D16B4B3" w15:done="0"/>
  <w15:commentEx w15:paraId="236AE295" w15:done="0"/>
  <w15:commentEx w15:paraId="73265198" w15:paraIdParent="236AE295" w15:done="0"/>
  <w15:commentEx w15:paraId="16FBD31F" w15:done="0"/>
  <w15:commentEx w15:paraId="6235A6BC" w15:paraIdParent="16FBD31F" w15:done="0"/>
  <w15:commentEx w15:paraId="07F604B5" w15:done="0"/>
  <w15:commentEx w15:paraId="041F4642" w15:paraIdParent="07F604B5" w15:done="0"/>
  <w15:commentEx w15:paraId="3ED715C9" w15:done="0"/>
  <w15:commentEx w15:paraId="6A1367C7" w15:done="0"/>
  <w15:commentEx w15:paraId="6F91B6DF" w15:paraIdParent="6A1367C7" w15:done="0"/>
  <w15:commentEx w15:paraId="08DD4FF4" w15:done="0"/>
  <w15:commentEx w15:paraId="52AFEEE7" w15:paraIdParent="08DD4FF4" w15:done="0"/>
  <w15:commentEx w15:paraId="6EF9B657" w15:done="0"/>
  <w15:commentEx w15:paraId="39364038" w15:paraIdParent="6EF9B657" w15:done="0"/>
  <w15:commentEx w15:paraId="53A192E9" w15:done="0"/>
  <w15:commentEx w15:paraId="6A3BA2E4" w15:paraIdParent="53A192E9" w15:done="0"/>
  <w15:commentEx w15:paraId="3E2DF96F" w15:done="0"/>
  <w15:commentEx w15:paraId="64E0F46E" w15:paraIdParent="3E2DF96F" w15:done="0"/>
  <w15:commentEx w15:paraId="4598CC75" w15:done="0"/>
  <w15:commentEx w15:paraId="5B115397" w15:paraIdParent="4598CC75" w15:done="0"/>
  <w15:commentEx w15:paraId="144E63EA" w15:done="0"/>
  <w15:commentEx w15:paraId="2B79ADA6" w15:paraIdParent="144E63EA" w15:done="0"/>
  <w15:commentEx w15:paraId="7D1A90C4" w15:done="0"/>
  <w15:commentEx w15:paraId="792AF583" w15:done="0"/>
  <w15:commentEx w15:paraId="7457915F" w15:done="0"/>
  <w15:commentEx w15:paraId="71905480" w15:done="0"/>
  <w15:commentEx w15:paraId="26AB756F" w15:paraIdParent="71905480" w15:done="0"/>
  <w15:commentEx w15:paraId="7A16D51B" w15:done="0"/>
  <w15:commentEx w15:paraId="53BDDFD4" w15:paraIdParent="7A16D51B" w15:done="0"/>
  <w15:commentEx w15:paraId="1624AAE0" w15:done="0"/>
  <w15:commentEx w15:paraId="4CA168BA" w15:done="0"/>
  <w15:commentEx w15:paraId="72C03891" w15:paraIdParent="4CA168BA" w15:done="0"/>
  <w15:commentEx w15:paraId="7EFE0208" w15:done="0"/>
  <w15:commentEx w15:paraId="2BF3536A" w15:paraIdParent="7EFE0208" w15:done="0"/>
  <w15:commentEx w15:paraId="4A6026CE" w15:done="0"/>
  <w15:commentEx w15:paraId="0B47EB34" w15:paraIdParent="4A6026CE" w15:done="0"/>
  <w15:commentEx w15:paraId="63B66C8E" w15:done="0"/>
  <w15:commentEx w15:paraId="244CD44A" w15:paraIdParent="63B66C8E" w15:done="0"/>
  <w15:commentEx w15:paraId="42B721AD" w15:done="0"/>
  <w15:commentEx w15:paraId="5ECBF5B2" w15:done="0"/>
  <w15:commentEx w15:paraId="463A5D23" w15:paraIdParent="5ECBF5B2" w15:done="0"/>
  <w15:commentEx w15:paraId="4341AF3D" w15:done="0"/>
  <w15:commentEx w15:paraId="45A7384B" w15:paraIdParent="4341AF3D" w15:done="0"/>
  <w15:commentEx w15:paraId="277FCEE2" w15:done="0"/>
  <w15:commentEx w15:paraId="4D98C302" w15:paraIdParent="277FCEE2" w15:done="0"/>
  <w15:commentEx w15:paraId="74860364" w15:done="0"/>
  <w15:commentEx w15:paraId="23D6DD15" w15:paraIdParent="74860364" w15:done="0"/>
  <w15:commentEx w15:paraId="1F0FA5D1" w15:paraIdParent="74860364" w15:done="0"/>
  <w15:commentEx w15:paraId="2E7B4B7D" w15:done="0"/>
  <w15:commentEx w15:paraId="43FA9EDC" w15:paraIdParent="2E7B4B7D" w15:done="0"/>
  <w15:commentEx w15:paraId="3CA9DCD5" w15:paraIdParent="2E7B4B7D" w15:done="0"/>
  <w15:commentEx w15:paraId="375E7967" w15:paraIdParent="2E7B4B7D" w15:done="0"/>
  <w15:commentEx w15:paraId="25BF905B" w15:done="0"/>
  <w15:commentEx w15:paraId="6CBA0CF7" w15:paraIdParent="25BF905B" w15:done="0"/>
  <w15:commentEx w15:paraId="7CE6F57E" w15:done="0"/>
  <w15:commentEx w15:paraId="588752E4" w15:paraIdParent="7CE6F57E" w15:done="0"/>
  <w15:commentEx w15:paraId="06B948D3" w15:done="0"/>
  <w15:commentEx w15:paraId="75EFFE23" w15:paraIdParent="06B948D3" w15:done="0"/>
  <w15:commentEx w15:paraId="2426C39D" w15:done="0"/>
  <w15:commentEx w15:paraId="2195E378" w15:paraIdParent="2426C39D" w15:done="0"/>
  <w15:commentEx w15:paraId="2D5A5F5B" w15:done="0"/>
  <w15:commentEx w15:paraId="6CA1E285" w15:paraIdParent="2D5A5F5B" w15:done="0"/>
  <w15:commentEx w15:paraId="47F59DE5" w15:done="0"/>
  <w15:commentEx w15:paraId="5CCCB77D" w15:paraIdParent="47F59DE5" w15:done="0"/>
  <w15:commentEx w15:paraId="5093FF1B" w15:done="0"/>
  <w15:commentEx w15:paraId="249B9CB3" w15:done="0"/>
  <w15:commentEx w15:paraId="1D5303FF" w15:done="0"/>
  <w15:commentEx w15:paraId="592C3028" w15:done="0"/>
  <w15:commentEx w15:paraId="504120AC" w15:done="0"/>
  <w15:commentEx w15:paraId="609179A1" w15:done="0"/>
  <w15:commentEx w15:paraId="1631E702" w15:done="0"/>
  <w15:commentEx w15:paraId="61D7A718" w15:done="0"/>
  <w15:commentEx w15:paraId="7B0F4A1B" w15:done="0"/>
  <w15:commentEx w15:paraId="45972E01" w15:done="0"/>
  <w15:commentEx w15:paraId="5B66B7AB" w15:done="0"/>
  <w15:commentEx w15:paraId="4C2A5DA3" w15:done="0"/>
  <w15:commentEx w15:paraId="534FE805" w15:done="0"/>
  <w15:commentEx w15:paraId="786F97ED" w15:done="0"/>
  <w15:commentEx w15:paraId="7231404C" w15:done="0"/>
  <w15:commentEx w15:paraId="5081FCC3" w15:done="0"/>
  <w15:commentEx w15:paraId="563924AC" w15:done="0"/>
  <w15:commentEx w15:paraId="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17B9F3B4" w16cex:dateUtc="2023-12-07T08:55: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Extensible w16cex:durableId="7561FD39" w16cex:dateUtc="2023-12-07T08:55:00Z"/>
  <w16cex:commentExtensible w16cex:durableId="4D96EB11" w16cex:dateUtc="2023-12-07T08:54:00Z"/>
  <w16cex:commentExtensible w16cex:durableId="3E4568A5" w16cex:dateUtc="2023-12-07T08:54:00Z"/>
  <w16cex:commentExtensible w16cex:durableId="5C156BE8" w16cex:dateUtc="2023-12-07T08:54:00Z"/>
  <w16cex:commentExtensible w16cex:durableId="6096868B" w16cex:dateUtc="2023-11-26T10:25:00Z"/>
  <w16cex:commentExtensible w16cex:durableId="6E0BB2FF" w16cex:dateUtc="2023-11-26T16:54:00Z"/>
  <w16cex:commentExtensible w16cex:durableId="7C289588" w16cex:dateUtc="2023-12-07T08:56:00Z"/>
  <w16cex:commentExtensible w16cex:durableId="1DA218DD" w16cex:dateUtc="2023-12-07T08:56:00Z"/>
  <w16cex:commentExtensible w16cex:durableId="4FA98367" w16cex:dateUtc="2023-12-07T08:57:00Z"/>
  <w16cex:commentExtensible w16cex:durableId="13303BDD" w16cex:dateUtc="2023-12-07T09:01:00Z"/>
  <w16cex:commentExtensible w16cex:durableId="51E7DA26" w16cex:dateUtc="2023-12-07T09:22:00Z"/>
  <w16cex:commentExtensible w16cex:durableId="22A28E17" w16cex:dateUtc="2023-12-07T11:37:00Z"/>
  <w16cex:commentExtensible w16cex:durableId="39A39633" w16cex:dateUtc="2023-12-26T09:41:00Z"/>
  <w16cex:commentExtensible w16cex:durableId="2EC5225D" w16cex:dateUtc="2023-11-26T10:25:00Z"/>
  <w16cex:commentExtensible w16cex:durableId="030A9541" w16cex:dateUtc="2023-12-26T09:47:00Z"/>
  <w16cex:commentExtensible w16cex:durableId="6B8EDA84" w16cex:dateUtc="2023-12-26T09:50:00Z"/>
  <w16cex:commentExtensible w16cex:durableId="50FD1D36" w16cex:dateUtc="2023-12-26T10:09:00Z"/>
  <w16cex:commentExtensible w16cex:durableId="19C654B6" w16cex:dateUtc="2023-12-26T10:17:00Z"/>
  <w16cex:commentExtensible w16cex:durableId="7CBA0FA9" w16cex:dateUtc="2023-12-26T10:42:00Z"/>
  <w16cex:commentExtensible w16cex:durableId="16C21D8A" w16cex:dateUtc="2023-12-26T10:33:00Z"/>
  <w16cex:commentExtensible w16cex:durableId="0D7829D0">
    <w16cex:extLst>
      <w16:ext w16:uri="{CE6994B0-6A32-4C9F-8C6B-6E91EDA988CE}">
        <cr:reactions xmlns:cr="http://schemas.microsoft.com/office/comments/2020/reactions">
          <cr:reaction reactionType="1">
            <cr:reactionInfo dateUtc="2023-12-26T10:35:16Z">
              <cr:user userId="S::opan@alumni.uv.es::5da3627d-2ab2-42f8-b5e8-ee00e4abfab1" userProvider="AD" userName="Antonio Otal Palacin"/>
            </cr:reactionInfo>
          </cr:reaction>
        </cr:reactions>
      </w16:ext>
    </w16cex:extLst>
  </w16cex:commentExtensible>
  <w16cex:commentExtensible w16cex:durableId="543183C8" w16cex:dateUtc="2023-12-26T10:35:00Z"/>
  <w16cex:commentExtensible w16cex:durableId="50C108BE" w16cex:dateUtc="2023-12-26T10:43:00Z"/>
  <w16cex:commentExtensible w16cex:durableId="537265D2" w16cex:dateUtc="2023-12-26T10:44:00Z"/>
  <w16cex:commentExtensible w16cex:durableId="0CDB2991" w16cex:dateUtc="2023-12-26T10:49:00Z"/>
  <w16cex:commentExtensible w16cex:durableId="365F78BC" w16cex:dateUtc="2023-12-26T10:45:00Z"/>
  <w16cex:commentExtensible w16cex:durableId="1AC58B4E" w16cex:dateUtc="2023-12-26T10:45:00Z"/>
  <w16cex:commentExtensible w16cex:durableId="7E0BD802" w16cex:dateUtc="2023-12-26T10:59:00Z"/>
  <w16cex:commentExtensible w16cex:durableId="09C91372" w16cex:dateUtc="2023-12-26T11:03:00Z"/>
  <w16cex:commentExtensible w16cex:durableId="488026A1" w16cex:dateUtc="2023-12-26T11:48:00Z"/>
  <w16cex:commentExtensible w16cex:durableId="45F5FCBF" w16cex:dateUtc="2023-12-26T12:01:00Z"/>
  <w16cex:commentExtensible w16cex:durableId="01374D60" w16cex:dateUtc="2023-12-26T12:01:00Z"/>
  <w16cex:commentExtensible w16cex:durableId="1F689F4F" w16cex:dateUtc="2023-12-26T12:01:00Z"/>
  <w16cex:commentExtensible w16cex:durableId="4043FF16" w16cex:dateUtc="2023-12-26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09D3DB0E" w16cid:durableId="17B9F3B4"/>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308D0B45" w16cid:durableId="7561FD39"/>
  <w16cid:commentId w16cid:paraId="5D16B4B3" w16cid:durableId="558D2987"/>
  <w16cid:commentId w16cid:paraId="65D84203" w16cid:durableId="4D96EB11"/>
  <w16cid:commentId w16cid:paraId="236AE295" w16cid:durableId="7C137E7B"/>
  <w16cid:commentId w16cid:paraId="73265198" w16cid:durableId="3E4568A5"/>
  <w16cid:commentId w16cid:paraId="16FBD31F" w16cid:durableId="4DCAC296"/>
  <w16cid:commentId w16cid:paraId="6235A6BC" w16cid:durableId="5C156BE8"/>
  <w16cid:commentId w16cid:paraId="07F604B5" w16cid:durableId="7815C048"/>
  <w16cid:commentId w16cid:paraId="041F4642" w16cid:durableId="6096868B"/>
  <w16cid:commentId w16cid:paraId="3ED715C9" w16cid:durableId="578C4E78"/>
  <w16cid:commentId w16cid:paraId="6A1367C7" w16cid:durableId="5B331042"/>
  <w16cid:commentId w16cid:paraId="6F91B6DF" w16cid:durableId="6E0BB2FF"/>
  <w16cid:commentId w16cid:paraId="08DD4FF4" w16cid:durableId="7B0D6E89"/>
  <w16cid:commentId w16cid:paraId="52AFEEE7" w16cid:durableId="7C289588"/>
  <w16cid:commentId w16cid:paraId="6EF9B657" w16cid:durableId="782CBA5D"/>
  <w16cid:commentId w16cid:paraId="39364038" w16cid:durableId="1DA218DD"/>
  <w16cid:commentId w16cid:paraId="53A192E9" w16cid:durableId="4FF5AC39"/>
  <w16cid:commentId w16cid:paraId="6A3BA2E4" w16cid:durableId="4FA98367"/>
  <w16cid:commentId w16cid:paraId="3E2DF96F" w16cid:durableId="57972989"/>
  <w16cid:commentId w16cid:paraId="64E0F46E" w16cid:durableId="13303BDD"/>
  <w16cid:commentId w16cid:paraId="4598CC75" w16cid:durableId="5D1888F0"/>
  <w16cid:commentId w16cid:paraId="5B115397" w16cid:durableId="51E7DA26"/>
  <w16cid:commentId w16cid:paraId="144E63EA" w16cid:durableId="704F3DB9"/>
  <w16cid:commentId w16cid:paraId="2B79ADA6" w16cid:durableId="22A28E17"/>
  <w16cid:commentId w16cid:paraId="7D1A90C4" w16cid:durableId="2B676F4D"/>
  <w16cid:commentId w16cid:paraId="792AF583" w16cid:durableId="5AE0D44B"/>
  <w16cid:commentId w16cid:paraId="7457915F" w16cid:durableId="233F87DB"/>
  <w16cid:commentId w16cid:paraId="71905480" w16cid:durableId="4F9B55CF"/>
  <w16cid:commentId w16cid:paraId="26AB756F" w16cid:durableId="39A39633"/>
  <w16cid:commentId w16cid:paraId="7A16D51B" w16cid:durableId="6362E993"/>
  <w16cid:commentId w16cid:paraId="53BDDFD4" w16cid:durableId="2EC5225D"/>
  <w16cid:commentId w16cid:paraId="1624AAE0" w16cid:durableId="5BEB37B3"/>
  <w16cid:commentId w16cid:paraId="4CA168BA" w16cid:durableId="3A14B71C"/>
  <w16cid:commentId w16cid:paraId="72C03891" w16cid:durableId="030A9541"/>
  <w16cid:commentId w16cid:paraId="7EFE0208" w16cid:durableId="7E0FF5B5"/>
  <w16cid:commentId w16cid:paraId="2BF3536A" w16cid:durableId="6B8EDA84"/>
  <w16cid:commentId w16cid:paraId="4A6026CE" w16cid:durableId="0C86BB00"/>
  <w16cid:commentId w16cid:paraId="0B47EB34" w16cid:durableId="50FD1D36"/>
  <w16cid:commentId w16cid:paraId="63B66C8E" w16cid:durableId="492DE883"/>
  <w16cid:commentId w16cid:paraId="244CD44A" w16cid:durableId="19C654B6"/>
  <w16cid:commentId w16cid:paraId="42B721AD" w16cid:durableId="7CBA0FA9"/>
  <w16cid:commentId w16cid:paraId="5ECBF5B2" w16cid:durableId="5997EEBD"/>
  <w16cid:commentId w16cid:paraId="463A5D23" w16cid:durableId="16C21D8A"/>
  <w16cid:commentId w16cid:paraId="4341AF3D" w16cid:durableId="0D7829D0"/>
  <w16cid:commentId w16cid:paraId="45A7384B" w16cid:durableId="543183C8"/>
  <w16cid:commentId w16cid:paraId="277FCEE2" w16cid:durableId="66A1B467"/>
  <w16cid:commentId w16cid:paraId="4D98C302" w16cid:durableId="50C108BE"/>
  <w16cid:commentId w16cid:paraId="74860364" w16cid:durableId="68621DBC"/>
  <w16cid:commentId w16cid:paraId="23D6DD15" w16cid:durableId="537265D2"/>
  <w16cid:commentId w16cid:paraId="1F0FA5D1" w16cid:durableId="0CDB2991"/>
  <w16cid:commentId w16cid:paraId="2E7B4B7D" w16cid:durableId="68AF5366"/>
  <w16cid:commentId w16cid:paraId="43FA9EDC" w16cid:durableId="365F78BC"/>
  <w16cid:commentId w16cid:paraId="3CA9DCD5" w16cid:durableId="1AC58B4E"/>
  <w16cid:commentId w16cid:paraId="375E7967" w16cid:durableId="7E0BD802"/>
  <w16cid:commentId w16cid:paraId="25BF905B" w16cid:durableId="4045D215"/>
  <w16cid:commentId w16cid:paraId="6CBA0CF7" w16cid:durableId="09C91372"/>
  <w16cid:commentId w16cid:paraId="7CE6F57E" w16cid:durableId="591D26E5"/>
  <w16cid:commentId w16cid:paraId="588752E4" w16cid:durableId="488026A1"/>
  <w16cid:commentId w16cid:paraId="06B948D3" w16cid:durableId="68A458F6"/>
  <w16cid:commentId w16cid:paraId="75EFFE23" w16cid:durableId="45F5FCBF"/>
  <w16cid:commentId w16cid:paraId="2426C39D" w16cid:durableId="2159BA02"/>
  <w16cid:commentId w16cid:paraId="2195E378" w16cid:durableId="01374D60"/>
  <w16cid:commentId w16cid:paraId="2D5A5F5B" w16cid:durableId="63414430"/>
  <w16cid:commentId w16cid:paraId="6CA1E285" w16cid:durableId="1F689F4F"/>
  <w16cid:commentId w16cid:paraId="47F59DE5" w16cid:durableId="5A945699"/>
  <w16cid:commentId w16cid:paraId="5CCCB77D" w16cid:durableId="4043FF16"/>
  <w16cid:commentId w16cid:paraId="5093FF1B" w16cid:durableId="25C1FF4D"/>
  <w16cid:commentId w16cid:paraId="249B9CB3" w16cid:durableId="0431D186"/>
  <w16cid:commentId w16cid:paraId="1D5303FF" w16cid:durableId="4919F56D"/>
  <w16cid:commentId w16cid:paraId="592C3028" w16cid:durableId="171538F4"/>
  <w16cid:commentId w16cid:paraId="504120AC" w16cid:durableId="0BBEDCCF"/>
  <w16cid:commentId w16cid:paraId="609179A1" w16cid:durableId="1CBFCC10"/>
  <w16cid:commentId w16cid:paraId="1631E702" w16cid:durableId="6B3431D9"/>
  <w16cid:commentId w16cid:paraId="61D7A718" w16cid:durableId="7A5AAD7B"/>
  <w16cid:commentId w16cid:paraId="7B0F4A1B" w16cid:durableId="525E32AF"/>
  <w16cid:commentId w16cid:paraId="45972E01" w16cid:durableId="53D11B0C"/>
  <w16cid:commentId w16cid:paraId="5B66B7AB" w16cid:durableId="5E9D507B"/>
  <w16cid:commentId w16cid:paraId="4C2A5DA3" w16cid:durableId="385FE11D"/>
  <w16cid:commentId w16cid:paraId="534FE805" w16cid:durableId="0077D1BC"/>
  <w16cid:commentId w16cid:paraId="786F97ED" w16cid:durableId="683F0DBC"/>
  <w16cid:commentId w16cid:paraId="7231404C" w16cid:durableId="13F0AD46"/>
  <w16cid:commentId w16cid:paraId="5081FCC3" w16cid:durableId="2FBF99FB"/>
  <w16cid:commentId w16cid:paraId="563924AC" w16cid:durableId="50A418F9"/>
  <w16cid:commentId w16cid:paraId="4EF2743F" w16cid:durableId="2FF946C8"/>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E99A2" w14:textId="77777777" w:rsidR="002803E2" w:rsidRDefault="002803E2">
      <w:pPr>
        <w:spacing w:after="0"/>
      </w:pPr>
      <w:r>
        <w:separator/>
      </w:r>
    </w:p>
  </w:endnote>
  <w:endnote w:type="continuationSeparator" w:id="0">
    <w:p w14:paraId="5F014066" w14:textId="77777777" w:rsidR="002803E2" w:rsidRDefault="00280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8E4B7" w14:textId="77777777" w:rsidR="002803E2" w:rsidRDefault="002803E2">
      <w:r>
        <w:separator/>
      </w:r>
    </w:p>
  </w:footnote>
  <w:footnote w:type="continuationSeparator" w:id="0">
    <w:p w14:paraId="1D20840A" w14:textId="77777777" w:rsidR="002803E2" w:rsidRDefault="00280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er Vijande Asenjo">
    <w15:presenceInfo w15:providerId="None" w15:userId="Javier Vijande Asenjo"/>
  </w15:person>
  <w15:person w15:author="Antonio Otal Palacin">
    <w15:presenceInfo w15:providerId="AD" w15:userId="S::opan@alumni.uv.es::5da3627d-2ab2-42f8-b5e8-ee00e4abfab1"/>
  </w15:person>
  <w15:person w15:author="ANTONIO OTAL">
    <w15:presenceInfo w15:providerId="Windows Live" w15:userId="fbfcbc425b7a6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1289A"/>
    <w:rsid w:val="00035165"/>
    <w:rsid w:val="00041417"/>
    <w:rsid w:val="00090391"/>
    <w:rsid w:val="000A3727"/>
    <w:rsid w:val="00171353"/>
    <w:rsid w:val="001C06EC"/>
    <w:rsid w:val="001C288C"/>
    <w:rsid w:val="002248CD"/>
    <w:rsid w:val="0024751C"/>
    <w:rsid w:val="0028007F"/>
    <w:rsid w:val="002803E2"/>
    <w:rsid w:val="002E5893"/>
    <w:rsid w:val="003042EF"/>
    <w:rsid w:val="00313291"/>
    <w:rsid w:val="00343580"/>
    <w:rsid w:val="003726F9"/>
    <w:rsid w:val="00383AA8"/>
    <w:rsid w:val="003B0EC8"/>
    <w:rsid w:val="003F311A"/>
    <w:rsid w:val="00401DD2"/>
    <w:rsid w:val="004556DA"/>
    <w:rsid w:val="00455992"/>
    <w:rsid w:val="00465BA1"/>
    <w:rsid w:val="00470DE1"/>
    <w:rsid w:val="00504BBB"/>
    <w:rsid w:val="0052331D"/>
    <w:rsid w:val="00537CCF"/>
    <w:rsid w:val="00571E16"/>
    <w:rsid w:val="005832E6"/>
    <w:rsid w:val="00590699"/>
    <w:rsid w:val="005D09D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C3319"/>
    <w:rsid w:val="007E23CE"/>
    <w:rsid w:val="007F0BDA"/>
    <w:rsid w:val="00810959"/>
    <w:rsid w:val="008248C7"/>
    <w:rsid w:val="00873006"/>
    <w:rsid w:val="008A6B14"/>
    <w:rsid w:val="008B3092"/>
    <w:rsid w:val="008C14E4"/>
    <w:rsid w:val="00902423"/>
    <w:rsid w:val="00944922"/>
    <w:rsid w:val="009574C6"/>
    <w:rsid w:val="00982DBA"/>
    <w:rsid w:val="009A5100"/>
    <w:rsid w:val="009B65C6"/>
    <w:rsid w:val="009D45E6"/>
    <w:rsid w:val="009E0A3B"/>
    <w:rsid w:val="00A246FD"/>
    <w:rsid w:val="00AA6C9E"/>
    <w:rsid w:val="00AB727F"/>
    <w:rsid w:val="00AC15B0"/>
    <w:rsid w:val="00AC1B4D"/>
    <w:rsid w:val="00B21D0F"/>
    <w:rsid w:val="00B330D3"/>
    <w:rsid w:val="00B3655B"/>
    <w:rsid w:val="00B54866"/>
    <w:rsid w:val="00B82FDF"/>
    <w:rsid w:val="00B971DB"/>
    <w:rsid w:val="00BE77DC"/>
    <w:rsid w:val="00C14E39"/>
    <w:rsid w:val="00C17A36"/>
    <w:rsid w:val="00C40B79"/>
    <w:rsid w:val="00C70832"/>
    <w:rsid w:val="00CA374A"/>
    <w:rsid w:val="00CB300D"/>
    <w:rsid w:val="00CB6820"/>
    <w:rsid w:val="00D11EE9"/>
    <w:rsid w:val="00D21717"/>
    <w:rsid w:val="00DA0EBD"/>
    <w:rsid w:val="00DD7AB0"/>
    <w:rsid w:val="00DF100A"/>
    <w:rsid w:val="00E223CA"/>
    <w:rsid w:val="00E70CD1"/>
    <w:rsid w:val="00E71A0B"/>
    <w:rsid w:val="00E81AE0"/>
    <w:rsid w:val="00EB77FD"/>
    <w:rsid w:val="00F12D72"/>
    <w:rsid w:val="00F82A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 w:type="character" w:styleId="Mencinsinresolver">
    <w:name w:val="Unresolved Mention"/>
    <w:basedOn w:val="Fuentedeprrafopredeter"/>
    <w:uiPriority w:val="99"/>
    <w:semiHidden/>
    <w:unhideWhenUsed/>
    <w:rsid w:val="00944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2487">
      <w:bodyDiv w:val="1"/>
      <w:marLeft w:val="0"/>
      <w:marRight w:val="0"/>
      <w:marTop w:val="0"/>
      <w:marBottom w:val="0"/>
      <w:divBdr>
        <w:top w:val="none" w:sz="0" w:space="0" w:color="auto"/>
        <w:left w:val="none" w:sz="0" w:space="0" w:color="auto"/>
        <w:bottom w:val="none" w:sz="0" w:space="0" w:color="auto"/>
        <w:right w:val="none" w:sz="0" w:space="0" w:color="auto"/>
      </w:divBdr>
      <w:divsChild>
        <w:div w:id="2037533905">
          <w:marLeft w:val="0"/>
          <w:marRight w:val="0"/>
          <w:marTop w:val="0"/>
          <w:marBottom w:val="0"/>
          <w:divBdr>
            <w:top w:val="none" w:sz="0" w:space="0" w:color="auto"/>
            <w:left w:val="none" w:sz="0" w:space="0" w:color="auto"/>
            <w:bottom w:val="none" w:sz="0" w:space="0" w:color="auto"/>
            <w:right w:val="none" w:sz="0" w:space="0" w:color="auto"/>
          </w:divBdr>
          <w:divsChild>
            <w:div w:id="3023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8" Type="http://schemas.openxmlformats.org/officeDocument/2006/relationships/hyperlink" Target="https://potential-yodel-pq6jwpgw56f6q4v.github.dev/" TargetMode="External"/><Relationship Id="rId13" Type="http://schemas.openxmlformats.org/officeDocument/2006/relationships/hyperlink" Target="https://potential-yodel-pq6jwpgw56f6q4v.github.dev/" TargetMode="External"/><Relationship Id="rId3" Type="http://schemas.openxmlformats.org/officeDocument/2006/relationships/hyperlink" Target="https://www.gehealthcare.com/products/magnetic-resonance-imaging/7t-mri-scanner" TargetMode="External"/><Relationship Id="rId7" Type="http://schemas.openxmlformats.org/officeDocument/2006/relationships/hyperlink" Target="https://potential-yodel-pq6jwpgw56f6q4v.github.dev/" TargetMode="External"/><Relationship Id="rId12" Type="http://schemas.openxmlformats.org/officeDocument/2006/relationships/hyperlink" Target="https://potential-yodel-pq6jwpgw56f6q4v.github.dev/" TargetMode="External"/><Relationship Id="rId2" Type="http://schemas.openxmlformats.org/officeDocument/2006/relationships/hyperlink" Target="https://www.siemens-healthineers.com/es/magnetic-resonance-imaging/7t-mri-scanner/magnetom-terra" TargetMode="External"/><Relationship Id="rId1" Type="http://schemas.openxmlformats.org/officeDocument/2006/relationships/hyperlink" Target="https://www.nist.gov/pml/owm/writing-si-metric-system-units" TargetMode="External"/><Relationship Id="rId6" Type="http://schemas.openxmlformats.org/officeDocument/2006/relationships/hyperlink" Target="https://potential-yodel-pq6jwpgw56f6q4v.github.dev/" TargetMode="External"/><Relationship Id="rId11" Type="http://schemas.openxmlformats.org/officeDocument/2006/relationships/hyperlink" Target="https://potential-yodel-pq6jwpgw56f6q4v.github.dev/" TargetMode="External"/><Relationship Id="rId5" Type="http://schemas.openxmlformats.org/officeDocument/2006/relationships/hyperlink" Target="https://potential-yodel-pq6jwpgw56f6q4v.github.dev/" TargetMode="External"/><Relationship Id="rId10" Type="http://schemas.openxmlformats.org/officeDocument/2006/relationships/hyperlink" Target="https://potential-yodel-pq6jwpgw56f6q4v.github.dev/" TargetMode="External"/><Relationship Id="rId4" Type="http://schemas.openxmlformats.org/officeDocument/2006/relationships/hyperlink" Target="https://www.sciencedirect.com/science/article/pii/S016781401100764X?via%3Dihub" TargetMode="External"/><Relationship Id="rId9" Type="http://schemas.openxmlformats.org/officeDocument/2006/relationships/hyperlink" Target="https://potential-yodel-pq6jwpgw56f6q4v.github.dev/" TargetMode="External"/><Relationship Id="rId14" Type="http://schemas.openxmlformats.org/officeDocument/2006/relationships/hyperlink" Target="https://potential-yodel-pq6jwpgw56f6q4v.github.dev/"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1</Pages>
  <Words>30202</Words>
  <Characters>166115</Characters>
  <Application>Microsoft Office Word</Application>
  <DocSecurity>0</DocSecurity>
  <Lines>1384</Lines>
  <Paragraphs>391</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59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41</cp:revision>
  <dcterms:created xsi:type="dcterms:W3CDTF">2023-10-15T11:59:00Z</dcterms:created>
  <dcterms:modified xsi:type="dcterms:W3CDTF">2023-12-26T12:0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